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4074B" w14:textId="77777777" w:rsidR="009F4D8C" w:rsidRDefault="00000000">
      <w:pPr>
        <w:pStyle w:val="Title"/>
      </w:pPr>
      <w:r>
        <w:t>Wading bird colony location, size, timing and Wood Stork and Roseate Spoonbill reproductive success</w:t>
      </w:r>
    </w:p>
    <w:p w14:paraId="20A89DD1" w14:textId="77777777" w:rsidR="009F4D8C" w:rsidRDefault="00000000">
      <w:pPr>
        <w:pStyle w:val="Subtitle"/>
      </w:pPr>
      <w:r>
        <w:t>2023 Annual Report to the U.S. Army Corps of Engineers Jacksonville, Florida W912HZ-15-2-0017</w:t>
      </w:r>
    </w:p>
    <w:p w14:paraId="7FBB1F08" w14:textId="77777777" w:rsidR="009F4D8C" w:rsidRDefault="00000000">
      <w:pPr>
        <w:pStyle w:val="Author"/>
      </w:pPr>
      <w:r>
        <w:t>Dr. Morgan Ernest and Lindsey Garner</w:t>
      </w:r>
    </w:p>
    <w:p w14:paraId="48A27A61" w14:textId="77777777" w:rsidR="009F4D8C" w:rsidRDefault="00000000">
      <w:pPr>
        <w:pStyle w:val="Date"/>
      </w:pPr>
      <w:r>
        <w:t>Dept. Wildlife Ecology and Conservation, University of Florida, Gainesville</w:t>
      </w:r>
    </w:p>
    <w:sdt>
      <w:sdtPr>
        <w:rPr>
          <w:rFonts w:asciiTheme="minorHAnsi" w:eastAsiaTheme="minorHAnsi" w:hAnsiTheme="minorHAnsi" w:cstheme="minorBidi"/>
          <w:color w:val="auto"/>
          <w:sz w:val="24"/>
          <w:szCs w:val="24"/>
        </w:rPr>
        <w:id w:val="1671135417"/>
        <w:docPartObj>
          <w:docPartGallery w:val="Table of Contents"/>
          <w:docPartUnique/>
        </w:docPartObj>
      </w:sdtPr>
      <w:sdtContent>
        <w:p w14:paraId="1C3DBA7A" w14:textId="77777777" w:rsidR="009F4D8C" w:rsidRDefault="00000000">
          <w:pPr>
            <w:pStyle w:val="TOCHeading"/>
          </w:pPr>
          <w:r>
            <w:t>Table of Contents</w:t>
          </w:r>
        </w:p>
        <w:p w14:paraId="50FC4A5B" w14:textId="39358D89" w:rsidR="00AB6DBE" w:rsidRDefault="00000000">
          <w:pPr>
            <w:pStyle w:val="TOC2"/>
            <w:tabs>
              <w:tab w:val="right" w:leader="dot" w:pos="9350"/>
            </w:tabs>
            <w:rPr>
              <w:rFonts w:eastAsiaTheme="minorEastAsia"/>
              <w:b w:val="0"/>
              <w:bCs w:val="0"/>
              <w:noProof/>
              <w:kern w:val="2"/>
              <w:sz w:val="24"/>
              <w:szCs w:val="24"/>
              <w14:ligatures w14:val="standardContextual"/>
            </w:rPr>
          </w:pPr>
          <w:r>
            <w:fldChar w:fldCharType="begin"/>
          </w:r>
          <w:r>
            <w:instrText>TOC \o "1-3" \h \z \u</w:instrText>
          </w:r>
          <w:r>
            <w:fldChar w:fldCharType="separate"/>
          </w:r>
          <w:hyperlink w:anchor="_Toc157502051" w:history="1">
            <w:r w:rsidR="00AB6DBE" w:rsidRPr="005F41ED">
              <w:rPr>
                <w:rStyle w:val="Hyperlink"/>
                <w:noProof/>
              </w:rPr>
              <w:t>Abbreviations</w:t>
            </w:r>
            <w:r w:rsidR="00AB6DBE">
              <w:rPr>
                <w:noProof/>
                <w:webHidden/>
              </w:rPr>
              <w:tab/>
            </w:r>
            <w:r w:rsidR="00AB6DBE">
              <w:rPr>
                <w:noProof/>
                <w:webHidden/>
              </w:rPr>
              <w:fldChar w:fldCharType="begin"/>
            </w:r>
            <w:r w:rsidR="00AB6DBE">
              <w:rPr>
                <w:noProof/>
                <w:webHidden/>
              </w:rPr>
              <w:instrText xml:space="preserve"> PAGEREF _Toc157502051 \h </w:instrText>
            </w:r>
            <w:r w:rsidR="00AB6DBE">
              <w:rPr>
                <w:noProof/>
                <w:webHidden/>
              </w:rPr>
            </w:r>
            <w:r w:rsidR="00AB6DBE">
              <w:rPr>
                <w:noProof/>
                <w:webHidden/>
              </w:rPr>
              <w:fldChar w:fldCharType="separate"/>
            </w:r>
            <w:r w:rsidR="00AB6DBE">
              <w:rPr>
                <w:noProof/>
                <w:webHidden/>
              </w:rPr>
              <w:t>2</w:t>
            </w:r>
            <w:r w:rsidR="00AB6DBE">
              <w:rPr>
                <w:noProof/>
                <w:webHidden/>
              </w:rPr>
              <w:fldChar w:fldCharType="end"/>
            </w:r>
          </w:hyperlink>
        </w:p>
        <w:p w14:paraId="79BD5FF2" w14:textId="7C94A468" w:rsidR="00AB6DBE" w:rsidRDefault="00AB6DBE">
          <w:pPr>
            <w:pStyle w:val="TOC2"/>
            <w:tabs>
              <w:tab w:val="right" w:leader="dot" w:pos="9350"/>
            </w:tabs>
            <w:rPr>
              <w:rFonts w:eastAsiaTheme="minorEastAsia"/>
              <w:b w:val="0"/>
              <w:bCs w:val="0"/>
              <w:noProof/>
              <w:kern w:val="2"/>
              <w:sz w:val="24"/>
              <w:szCs w:val="24"/>
              <w14:ligatures w14:val="standardContextual"/>
            </w:rPr>
          </w:pPr>
          <w:hyperlink w:anchor="_Toc157502052" w:history="1">
            <w:r w:rsidRPr="005F41ED">
              <w:rPr>
                <w:rStyle w:val="Hyperlink"/>
                <w:noProof/>
              </w:rPr>
              <w:t>Executive Summary</w:t>
            </w:r>
            <w:r>
              <w:rPr>
                <w:noProof/>
                <w:webHidden/>
              </w:rPr>
              <w:tab/>
            </w:r>
            <w:r>
              <w:rPr>
                <w:noProof/>
                <w:webHidden/>
              </w:rPr>
              <w:fldChar w:fldCharType="begin"/>
            </w:r>
            <w:r>
              <w:rPr>
                <w:noProof/>
                <w:webHidden/>
              </w:rPr>
              <w:instrText xml:space="preserve"> PAGEREF _Toc157502052 \h </w:instrText>
            </w:r>
            <w:r>
              <w:rPr>
                <w:noProof/>
                <w:webHidden/>
              </w:rPr>
            </w:r>
            <w:r>
              <w:rPr>
                <w:noProof/>
                <w:webHidden/>
              </w:rPr>
              <w:fldChar w:fldCharType="separate"/>
            </w:r>
            <w:r>
              <w:rPr>
                <w:noProof/>
                <w:webHidden/>
              </w:rPr>
              <w:t>3</w:t>
            </w:r>
            <w:r>
              <w:rPr>
                <w:noProof/>
                <w:webHidden/>
              </w:rPr>
              <w:fldChar w:fldCharType="end"/>
            </w:r>
          </w:hyperlink>
        </w:p>
        <w:p w14:paraId="7116AD6A" w14:textId="7B526E12" w:rsidR="00AB6DBE" w:rsidRDefault="00AB6DBE">
          <w:pPr>
            <w:pStyle w:val="TOC2"/>
            <w:tabs>
              <w:tab w:val="right" w:leader="dot" w:pos="9350"/>
            </w:tabs>
            <w:rPr>
              <w:rFonts w:eastAsiaTheme="minorEastAsia"/>
              <w:b w:val="0"/>
              <w:bCs w:val="0"/>
              <w:noProof/>
              <w:kern w:val="2"/>
              <w:sz w:val="24"/>
              <w:szCs w:val="24"/>
              <w14:ligatures w14:val="standardContextual"/>
            </w:rPr>
          </w:pPr>
          <w:hyperlink w:anchor="_Toc157502053" w:history="1">
            <w:r w:rsidRPr="005F41ED">
              <w:rPr>
                <w:rStyle w:val="Hyperlink"/>
                <w:noProof/>
              </w:rPr>
              <w:t>Introduction and Background</w:t>
            </w:r>
            <w:r>
              <w:rPr>
                <w:noProof/>
                <w:webHidden/>
              </w:rPr>
              <w:tab/>
            </w:r>
            <w:r>
              <w:rPr>
                <w:noProof/>
                <w:webHidden/>
              </w:rPr>
              <w:fldChar w:fldCharType="begin"/>
            </w:r>
            <w:r>
              <w:rPr>
                <w:noProof/>
                <w:webHidden/>
              </w:rPr>
              <w:instrText xml:space="preserve"> PAGEREF _Toc157502053 \h </w:instrText>
            </w:r>
            <w:r>
              <w:rPr>
                <w:noProof/>
                <w:webHidden/>
              </w:rPr>
            </w:r>
            <w:r>
              <w:rPr>
                <w:noProof/>
                <w:webHidden/>
              </w:rPr>
              <w:fldChar w:fldCharType="separate"/>
            </w:r>
            <w:r>
              <w:rPr>
                <w:noProof/>
                <w:webHidden/>
              </w:rPr>
              <w:t>3</w:t>
            </w:r>
            <w:r>
              <w:rPr>
                <w:noProof/>
                <w:webHidden/>
              </w:rPr>
              <w:fldChar w:fldCharType="end"/>
            </w:r>
          </w:hyperlink>
        </w:p>
        <w:p w14:paraId="0E07A7EF" w14:textId="01BC0228" w:rsidR="00AB6DBE" w:rsidRDefault="00AB6DBE">
          <w:pPr>
            <w:pStyle w:val="TOC2"/>
            <w:tabs>
              <w:tab w:val="right" w:leader="dot" w:pos="9350"/>
            </w:tabs>
            <w:rPr>
              <w:rFonts w:eastAsiaTheme="minorEastAsia"/>
              <w:b w:val="0"/>
              <w:bCs w:val="0"/>
              <w:noProof/>
              <w:kern w:val="2"/>
              <w:sz w:val="24"/>
              <w:szCs w:val="24"/>
              <w14:ligatures w14:val="standardContextual"/>
            </w:rPr>
          </w:pPr>
          <w:hyperlink w:anchor="_Toc157502054" w:history="1">
            <w:r w:rsidRPr="005F41ED">
              <w:rPr>
                <w:rStyle w:val="Hyperlink"/>
                <w:noProof/>
              </w:rPr>
              <w:t>Methods</w:t>
            </w:r>
            <w:r>
              <w:rPr>
                <w:noProof/>
                <w:webHidden/>
              </w:rPr>
              <w:tab/>
            </w:r>
            <w:r>
              <w:rPr>
                <w:noProof/>
                <w:webHidden/>
              </w:rPr>
              <w:fldChar w:fldCharType="begin"/>
            </w:r>
            <w:r>
              <w:rPr>
                <w:noProof/>
                <w:webHidden/>
              </w:rPr>
              <w:instrText xml:space="preserve"> PAGEREF _Toc157502054 \h </w:instrText>
            </w:r>
            <w:r>
              <w:rPr>
                <w:noProof/>
                <w:webHidden/>
              </w:rPr>
            </w:r>
            <w:r>
              <w:rPr>
                <w:noProof/>
                <w:webHidden/>
              </w:rPr>
              <w:fldChar w:fldCharType="separate"/>
            </w:r>
            <w:r>
              <w:rPr>
                <w:noProof/>
                <w:webHidden/>
              </w:rPr>
              <w:t>6</w:t>
            </w:r>
            <w:r>
              <w:rPr>
                <w:noProof/>
                <w:webHidden/>
              </w:rPr>
              <w:fldChar w:fldCharType="end"/>
            </w:r>
          </w:hyperlink>
        </w:p>
        <w:p w14:paraId="56C22901" w14:textId="2C81D43E" w:rsidR="00AB6DBE" w:rsidRDefault="00AB6DBE">
          <w:pPr>
            <w:pStyle w:val="TOC3"/>
            <w:tabs>
              <w:tab w:val="right" w:leader="dot" w:pos="9350"/>
            </w:tabs>
            <w:rPr>
              <w:rFonts w:eastAsiaTheme="minorEastAsia"/>
              <w:noProof/>
              <w:kern w:val="2"/>
              <w:sz w:val="24"/>
              <w:szCs w:val="24"/>
              <w14:ligatures w14:val="standardContextual"/>
            </w:rPr>
          </w:pPr>
          <w:hyperlink w:anchor="_Toc157502055" w:history="1">
            <w:r w:rsidRPr="005F41ED">
              <w:rPr>
                <w:rStyle w:val="Hyperlink"/>
                <w:noProof/>
              </w:rPr>
              <w:t>Aerial Surveys</w:t>
            </w:r>
            <w:r>
              <w:rPr>
                <w:noProof/>
                <w:webHidden/>
              </w:rPr>
              <w:tab/>
            </w:r>
            <w:r>
              <w:rPr>
                <w:noProof/>
                <w:webHidden/>
              </w:rPr>
              <w:fldChar w:fldCharType="begin"/>
            </w:r>
            <w:r>
              <w:rPr>
                <w:noProof/>
                <w:webHidden/>
              </w:rPr>
              <w:instrText xml:space="preserve"> PAGEREF _Toc157502055 \h </w:instrText>
            </w:r>
            <w:r>
              <w:rPr>
                <w:noProof/>
                <w:webHidden/>
              </w:rPr>
            </w:r>
            <w:r>
              <w:rPr>
                <w:noProof/>
                <w:webHidden/>
              </w:rPr>
              <w:fldChar w:fldCharType="separate"/>
            </w:r>
            <w:r>
              <w:rPr>
                <w:noProof/>
                <w:webHidden/>
              </w:rPr>
              <w:t>6</w:t>
            </w:r>
            <w:r>
              <w:rPr>
                <w:noProof/>
                <w:webHidden/>
              </w:rPr>
              <w:fldChar w:fldCharType="end"/>
            </w:r>
          </w:hyperlink>
        </w:p>
        <w:p w14:paraId="71ABF981" w14:textId="4EEF6BA8" w:rsidR="00AB6DBE" w:rsidRDefault="00AB6DBE">
          <w:pPr>
            <w:pStyle w:val="TOC3"/>
            <w:tabs>
              <w:tab w:val="right" w:leader="dot" w:pos="9350"/>
            </w:tabs>
            <w:rPr>
              <w:rFonts w:eastAsiaTheme="minorEastAsia"/>
              <w:noProof/>
              <w:kern w:val="2"/>
              <w:sz w:val="24"/>
              <w:szCs w:val="24"/>
              <w14:ligatures w14:val="standardContextual"/>
            </w:rPr>
          </w:pPr>
          <w:hyperlink w:anchor="_Toc157502056" w:history="1">
            <w:r w:rsidRPr="005F41ED">
              <w:rPr>
                <w:rStyle w:val="Hyperlink"/>
                <w:noProof/>
              </w:rPr>
              <w:t>Ground surveys</w:t>
            </w:r>
            <w:r>
              <w:rPr>
                <w:noProof/>
                <w:webHidden/>
              </w:rPr>
              <w:tab/>
            </w:r>
            <w:r>
              <w:rPr>
                <w:noProof/>
                <w:webHidden/>
              </w:rPr>
              <w:fldChar w:fldCharType="begin"/>
            </w:r>
            <w:r>
              <w:rPr>
                <w:noProof/>
                <w:webHidden/>
              </w:rPr>
              <w:instrText xml:space="preserve"> PAGEREF _Toc157502056 \h </w:instrText>
            </w:r>
            <w:r>
              <w:rPr>
                <w:noProof/>
                <w:webHidden/>
              </w:rPr>
            </w:r>
            <w:r>
              <w:rPr>
                <w:noProof/>
                <w:webHidden/>
              </w:rPr>
              <w:fldChar w:fldCharType="separate"/>
            </w:r>
            <w:r>
              <w:rPr>
                <w:noProof/>
                <w:webHidden/>
              </w:rPr>
              <w:t>6</w:t>
            </w:r>
            <w:r>
              <w:rPr>
                <w:noProof/>
                <w:webHidden/>
              </w:rPr>
              <w:fldChar w:fldCharType="end"/>
            </w:r>
          </w:hyperlink>
        </w:p>
        <w:p w14:paraId="6D8FCA83" w14:textId="5E8B0ED4" w:rsidR="00AB6DBE" w:rsidRDefault="00AB6DBE">
          <w:pPr>
            <w:pStyle w:val="TOC3"/>
            <w:tabs>
              <w:tab w:val="right" w:leader="dot" w:pos="9350"/>
            </w:tabs>
            <w:rPr>
              <w:rFonts w:eastAsiaTheme="minorEastAsia"/>
              <w:noProof/>
              <w:kern w:val="2"/>
              <w:sz w:val="24"/>
              <w:szCs w:val="24"/>
              <w14:ligatures w14:val="standardContextual"/>
            </w:rPr>
          </w:pPr>
          <w:hyperlink w:anchor="_Toc157502057" w:history="1">
            <w:r w:rsidRPr="005F41ED">
              <w:rPr>
                <w:rStyle w:val="Hyperlink"/>
                <w:noProof/>
              </w:rPr>
              <w:t>Nest success</w:t>
            </w:r>
            <w:r>
              <w:rPr>
                <w:noProof/>
                <w:webHidden/>
              </w:rPr>
              <w:tab/>
            </w:r>
            <w:r>
              <w:rPr>
                <w:noProof/>
                <w:webHidden/>
              </w:rPr>
              <w:fldChar w:fldCharType="begin"/>
            </w:r>
            <w:r>
              <w:rPr>
                <w:noProof/>
                <w:webHidden/>
              </w:rPr>
              <w:instrText xml:space="preserve"> PAGEREF _Toc157502057 \h </w:instrText>
            </w:r>
            <w:r>
              <w:rPr>
                <w:noProof/>
                <w:webHidden/>
              </w:rPr>
            </w:r>
            <w:r>
              <w:rPr>
                <w:noProof/>
                <w:webHidden/>
              </w:rPr>
              <w:fldChar w:fldCharType="separate"/>
            </w:r>
            <w:r>
              <w:rPr>
                <w:noProof/>
                <w:webHidden/>
              </w:rPr>
              <w:t>9</w:t>
            </w:r>
            <w:r>
              <w:rPr>
                <w:noProof/>
                <w:webHidden/>
              </w:rPr>
              <w:fldChar w:fldCharType="end"/>
            </w:r>
          </w:hyperlink>
        </w:p>
        <w:p w14:paraId="4058FF26" w14:textId="08674516" w:rsidR="00AB6DBE" w:rsidRDefault="00AB6DBE">
          <w:pPr>
            <w:pStyle w:val="TOC2"/>
            <w:tabs>
              <w:tab w:val="right" w:leader="dot" w:pos="9350"/>
            </w:tabs>
            <w:rPr>
              <w:rFonts w:eastAsiaTheme="minorEastAsia"/>
              <w:b w:val="0"/>
              <w:bCs w:val="0"/>
              <w:noProof/>
              <w:kern w:val="2"/>
              <w:sz w:val="24"/>
              <w:szCs w:val="24"/>
              <w14:ligatures w14:val="standardContextual"/>
            </w:rPr>
          </w:pPr>
          <w:hyperlink w:anchor="_Toc157502058" w:history="1">
            <w:r w:rsidRPr="005F41ED">
              <w:rPr>
                <w:rStyle w:val="Hyperlink"/>
                <w:noProof/>
              </w:rPr>
              <w:t>Results</w:t>
            </w:r>
            <w:r>
              <w:rPr>
                <w:noProof/>
                <w:webHidden/>
              </w:rPr>
              <w:tab/>
            </w:r>
            <w:r>
              <w:rPr>
                <w:noProof/>
                <w:webHidden/>
              </w:rPr>
              <w:fldChar w:fldCharType="begin"/>
            </w:r>
            <w:r>
              <w:rPr>
                <w:noProof/>
                <w:webHidden/>
              </w:rPr>
              <w:instrText xml:space="preserve"> PAGEREF _Toc157502058 \h </w:instrText>
            </w:r>
            <w:r>
              <w:rPr>
                <w:noProof/>
                <w:webHidden/>
              </w:rPr>
            </w:r>
            <w:r>
              <w:rPr>
                <w:noProof/>
                <w:webHidden/>
              </w:rPr>
              <w:fldChar w:fldCharType="separate"/>
            </w:r>
            <w:r>
              <w:rPr>
                <w:noProof/>
                <w:webHidden/>
              </w:rPr>
              <w:t>10</w:t>
            </w:r>
            <w:r>
              <w:rPr>
                <w:noProof/>
                <w:webHidden/>
              </w:rPr>
              <w:fldChar w:fldCharType="end"/>
            </w:r>
          </w:hyperlink>
        </w:p>
        <w:p w14:paraId="31411C83" w14:textId="1C7EFE2F" w:rsidR="00AB6DBE" w:rsidRDefault="00AB6DBE">
          <w:pPr>
            <w:pStyle w:val="TOC3"/>
            <w:tabs>
              <w:tab w:val="right" w:leader="dot" w:pos="9350"/>
            </w:tabs>
            <w:rPr>
              <w:rFonts w:eastAsiaTheme="minorEastAsia"/>
              <w:noProof/>
              <w:kern w:val="2"/>
              <w:sz w:val="24"/>
              <w:szCs w:val="24"/>
              <w14:ligatures w14:val="standardContextual"/>
            </w:rPr>
          </w:pPr>
          <w:hyperlink w:anchor="_Toc157502059" w:history="1">
            <w:r w:rsidRPr="005F41ED">
              <w:rPr>
                <w:rStyle w:val="Hyperlink"/>
                <w:noProof/>
              </w:rPr>
              <w:t>Weather and Water Conditions</w:t>
            </w:r>
            <w:r>
              <w:rPr>
                <w:noProof/>
                <w:webHidden/>
              </w:rPr>
              <w:tab/>
            </w:r>
            <w:r>
              <w:rPr>
                <w:noProof/>
                <w:webHidden/>
              </w:rPr>
              <w:fldChar w:fldCharType="begin"/>
            </w:r>
            <w:r>
              <w:rPr>
                <w:noProof/>
                <w:webHidden/>
              </w:rPr>
              <w:instrText xml:space="preserve"> PAGEREF _Toc157502059 \h </w:instrText>
            </w:r>
            <w:r>
              <w:rPr>
                <w:noProof/>
                <w:webHidden/>
              </w:rPr>
            </w:r>
            <w:r>
              <w:rPr>
                <w:noProof/>
                <w:webHidden/>
              </w:rPr>
              <w:fldChar w:fldCharType="separate"/>
            </w:r>
            <w:r>
              <w:rPr>
                <w:noProof/>
                <w:webHidden/>
              </w:rPr>
              <w:t>10</w:t>
            </w:r>
            <w:r>
              <w:rPr>
                <w:noProof/>
                <w:webHidden/>
              </w:rPr>
              <w:fldChar w:fldCharType="end"/>
            </w:r>
          </w:hyperlink>
        </w:p>
        <w:p w14:paraId="29EFA0E9" w14:textId="525D4302" w:rsidR="00AB6DBE" w:rsidRDefault="00AB6DBE">
          <w:pPr>
            <w:pStyle w:val="TOC3"/>
            <w:tabs>
              <w:tab w:val="right" w:leader="dot" w:pos="9350"/>
            </w:tabs>
            <w:rPr>
              <w:rFonts w:eastAsiaTheme="minorEastAsia"/>
              <w:noProof/>
              <w:kern w:val="2"/>
              <w:sz w:val="24"/>
              <w:szCs w:val="24"/>
              <w14:ligatures w14:val="standardContextual"/>
            </w:rPr>
          </w:pPr>
          <w:hyperlink w:anchor="_Toc157502060" w:history="1">
            <w:r w:rsidRPr="005F41ED">
              <w:rPr>
                <w:rStyle w:val="Hyperlink"/>
                <w:noProof/>
              </w:rPr>
              <w:t>Nesting Effort and Success</w:t>
            </w:r>
            <w:r>
              <w:rPr>
                <w:noProof/>
                <w:webHidden/>
              </w:rPr>
              <w:tab/>
            </w:r>
            <w:r>
              <w:rPr>
                <w:noProof/>
                <w:webHidden/>
              </w:rPr>
              <w:fldChar w:fldCharType="begin"/>
            </w:r>
            <w:r>
              <w:rPr>
                <w:noProof/>
                <w:webHidden/>
              </w:rPr>
              <w:instrText xml:space="preserve"> PAGEREF _Toc157502060 \h </w:instrText>
            </w:r>
            <w:r>
              <w:rPr>
                <w:noProof/>
                <w:webHidden/>
              </w:rPr>
            </w:r>
            <w:r>
              <w:rPr>
                <w:noProof/>
                <w:webHidden/>
              </w:rPr>
              <w:fldChar w:fldCharType="separate"/>
            </w:r>
            <w:r>
              <w:rPr>
                <w:noProof/>
                <w:webHidden/>
              </w:rPr>
              <w:t>19</w:t>
            </w:r>
            <w:r>
              <w:rPr>
                <w:noProof/>
                <w:webHidden/>
              </w:rPr>
              <w:fldChar w:fldCharType="end"/>
            </w:r>
          </w:hyperlink>
        </w:p>
        <w:p w14:paraId="68FCE3E2" w14:textId="4BB07FCB" w:rsidR="00AB6DBE" w:rsidRDefault="00AB6DBE">
          <w:pPr>
            <w:pStyle w:val="TOC2"/>
            <w:tabs>
              <w:tab w:val="right" w:leader="dot" w:pos="9350"/>
            </w:tabs>
            <w:rPr>
              <w:rFonts w:eastAsiaTheme="minorEastAsia"/>
              <w:b w:val="0"/>
              <w:bCs w:val="0"/>
              <w:noProof/>
              <w:kern w:val="2"/>
              <w:sz w:val="24"/>
              <w:szCs w:val="24"/>
              <w14:ligatures w14:val="standardContextual"/>
            </w:rPr>
          </w:pPr>
          <w:hyperlink w:anchor="_Toc157502061" w:history="1">
            <w:r w:rsidRPr="005F41ED">
              <w:rPr>
                <w:rStyle w:val="Hyperlink"/>
                <w:noProof/>
              </w:rPr>
              <w:t>Discussion</w:t>
            </w:r>
            <w:r>
              <w:rPr>
                <w:noProof/>
                <w:webHidden/>
              </w:rPr>
              <w:tab/>
            </w:r>
            <w:r>
              <w:rPr>
                <w:noProof/>
                <w:webHidden/>
              </w:rPr>
              <w:fldChar w:fldCharType="begin"/>
            </w:r>
            <w:r>
              <w:rPr>
                <w:noProof/>
                <w:webHidden/>
              </w:rPr>
              <w:instrText xml:space="preserve"> PAGEREF _Toc157502061 \h </w:instrText>
            </w:r>
            <w:r>
              <w:rPr>
                <w:noProof/>
                <w:webHidden/>
              </w:rPr>
            </w:r>
            <w:r>
              <w:rPr>
                <w:noProof/>
                <w:webHidden/>
              </w:rPr>
              <w:fldChar w:fldCharType="separate"/>
            </w:r>
            <w:r>
              <w:rPr>
                <w:noProof/>
                <w:webHidden/>
              </w:rPr>
              <w:t>30</w:t>
            </w:r>
            <w:r>
              <w:rPr>
                <w:noProof/>
                <w:webHidden/>
              </w:rPr>
              <w:fldChar w:fldCharType="end"/>
            </w:r>
          </w:hyperlink>
        </w:p>
        <w:p w14:paraId="48BF3BC1" w14:textId="340846EA" w:rsidR="00AB6DBE" w:rsidRDefault="00AB6DBE">
          <w:pPr>
            <w:pStyle w:val="TOC2"/>
            <w:tabs>
              <w:tab w:val="right" w:leader="dot" w:pos="9350"/>
            </w:tabs>
            <w:rPr>
              <w:rFonts w:eastAsiaTheme="minorEastAsia"/>
              <w:b w:val="0"/>
              <w:bCs w:val="0"/>
              <w:noProof/>
              <w:kern w:val="2"/>
              <w:sz w:val="24"/>
              <w:szCs w:val="24"/>
              <w14:ligatures w14:val="standardContextual"/>
            </w:rPr>
          </w:pPr>
          <w:hyperlink w:anchor="_Toc157502062" w:history="1">
            <w:r w:rsidRPr="005F41ED">
              <w:rPr>
                <w:rStyle w:val="Hyperlink"/>
                <w:noProof/>
              </w:rPr>
              <w:t>Progress towards Restoration</w:t>
            </w:r>
            <w:r>
              <w:rPr>
                <w:noProof/>
                <w:webHidden/>
              </w:rPr>
              <w:tab/>
            </w:r>
            <w:r>
              <w:rPr>
                <w:noProof/>
                <w:webHidden/>
              </w:rPr>
              <w:fldChar w:fldCharType="begin"/>
            </w:r>
            <w:r>
              <w:rPr>
                <w:noProof/>
                <w:webHidden/>
              </w:rPr>
              <w:instrText xml:space="preserve"> PAGEREF _Toc157502062 \h </w:instrText>
            </w:r>
            <w:r>
              <w:rPr>
                <w:noProof/>
                <w:webHidden/>
              </w:rPr>
            </w:r>
            <w:r>
              <w:rPr>
                <w:noProof/>
                <w:webHidden/>
              </w:rPr>
              <w:fldChar w:fldCharType="separate"/>
            </w:r>
            <w:r>
              <w:rPr>
                <w:noProof/>
                <w:webHidden/>
              </w:rPr>
              <w:t>30</w:t>
            </w:r>
            <w:r>
              <w:rPr>
                <w:noProof/>
                <w:webHidden/>
              </w:rPr>
              <w:fldChar w:fldCharType="end"/>
            </w:r>
          </w:hyperlink>
        </w:p>
        <w:p w14:paraId="6B642F1B" w14:textId="6C51BE85" w:rsidR="00AB6DBE" w:rsidRDefault="00AB6DBE">
          <w:pPr>
            <w:pStyle w:val="TOC3"/>
            <w:tabs>
              <w:tab w:val="right" w:leader="dot" w:pos="9350"/>
            </w:tabs>
            <w:rPr>
              <w:rFonts w:eastAsiaTheme="minorEastAsia"/>
              <w:noProof/>
              <w:kern w:val="2"/>
              <w:sz w:val="24"/>
              <w:szCs w:val="24"/>
              <w14:ligatures w14:val="standardContextual"/>
            </w:rPr>
          </w:pPr>
          <w:hyperlink w:anchor="_Toc157502063" w:history="1">
            <w:r w:rsidRPr="005F41ED">
              <w:rPr>
                <w:rStyle w:val="Hyperlink"/>
                <w:noProof/>
              </w:rPr>
              <w:t>Status of Wading Bird Recovery</w:t>
            </w:r>
            <w:r>
              <w:rPr>
                <w:noProof/>
                <w:webHidden/>
              </w:rPr>
              <w:tab/>
            </w:r>
            <w:r>
              <w:rPr>
                <w:noProof/>
                <w:webHidden/>
              </w:rPr>
              <w:fldChar w:fldCharType="begin"/>
            </w:r>
            <w:r>
              <w:rPr>
                <w:noProof/>
                <w:webHidden/>
              </w:rPr>
              <w:instrText xml:space="preserve"> PAGEREF _Toc157502063 \h </w:instrText>
            </w:r>
            <w:r>
              <w:rPr>
                <w:noProof/>
                <w:webHidden/>
              </w:rPr>
            </w:r>
            <w:r>
              <w:rPr>
                <w:noProof/>
                <w:webHidden/>
              </w:rPr>
              <w:fldChar w:fldCharType="separate"/>
            </w:r>
            <w:r>
              <w:rPr>
                <w:noProof/>
                <w:webHidden/>
              </w:rPr>
              <w:t>30</w:t>
            </w:r>
            <w:r>
              <w:rPr>
                <w:noProof/>
                <w:webHidden/>
              </w:rPr>
              <w:fldChar w:fldCharType="end"/>
            </w:r>
          </w:hyperlink>
        </w:p>
        <w:p w14:paraId="7D701065" w14:textId="218D18A6" w:rsidR="00AB6DBE" w:rsidRDefault="00AB6DBE">
          <w:pPr>
            <w:pStyle w:val="TOC3"/>
            <w:tabs>
              <w:tab w:val="right" w:leader="dot" w:pos="9350"/>
            </w:tabs>
            <w:rPr>
              <w:rFonts w:eastAsiaTheme="minorEastAsia"/>
              <w:noProof/>
              <w:kern w:val="2"/>
              <w:sz w:val="24"/>
              <w:szCs w:val="24"/>
              <w14:ligatures w14:val="standardContextual"/>
            </w:rPr>
          </w:pPr>
          <w:hyperlink w:anchor="_Toc157502064" w:history="1">
            <w:r w:rsidRPr="005F41ED">
              <w:rPr>
                <w:rStyle w:val="Hyperlink"/>
                <w:noProof/>
              </w:rPr>
              <w:t>Restoration Metrics</w:t>
            </w:r>
            <w:r>
              <w:rPr>
                <w:noProof/>
                <w:webHidden/>
              </w:rPr>
              <w:tab/>
            </w:r>
            <w:r>
              <w:rPr>
                <w:noProof/>
                <w:webHidden/>
              </w:rPr>
              <w:fldChar w:fldCharType="begin"/>
            </w:r>
            <w:r>
              <w:rPr>
                <w:noProof/>
                <w:webHidden/>
              </w:rPr>
              <w:instrText xml:space="preserve"> PAGEREF _Toc157502064 \h </w:instrText>
            </w:r>
            <w:r>
              <w:rPr>
                <w:noProof/>
                <w:webHidden/>
              </w:rPr>
            </w:r>
            <w:r>
              <w:rPr>
                <w:noProof/>
                <w:webHidden/>
              </w:rPr>
              <w:fldChar w:fldCharType="separate"/>
            </w:r>
            <w:r>
              <w:rPr>
                <w:noProof/>
                <w:webHidden/>
              </w:rPr>
              <w:t>31</w:t>
            </w:r>
            <w:r>
              <w:rPr>
                <w:noProof/>
                <w:webHidden/>
              </w:rPr>
              <w:fldChar w:fldCharType="end"/>
            </w:r>
          </w:hyperlink>
        </w:p>
        <w:p w14:paraId="4F3200FB" w14:textId="665D8FA8" w:rsidR="00AB6DBE" w:rsidRDefault="00AB6DBE">
          <w:pPr>
            <w:pStyle w:val="TOC3"/>
            <w:tabs>
              <w:tab w:val="right" w:leader="dot" w:pos="9350"/>
            </w:tabs>
            <w:rPr>
              <w:rFonts w:eastAsiaTheme="minorEastAsia"/>
              <w:noProof/>
              <w:kern w:val="2"/>
              <w:sz w:val="24"/>
              <w:szCs w:val="24"/>
              <w14:ligatures w14:val="standardContextual"/>
            </w:rPr>
          </w:pPr>
          <w:hyperlink w:anchor="_Toc157502065" w:history="1">
            <w:r w:rsidRPr="005F41ED">
              <w:rPr>
                <w:rStyle w:val="Hyperlink"/>
                <w:noProof/>
              </w:rPr>
              <w:t>Restoration Discussion</w:t>
            </w:r>
            <w:r>
              <w:rPr>
                <w:noProof/>
                <w:webHidden/>
              </w:rPr>
              <w:tab/>
            </w:r>
            <w:r>
              <w:rPr>
                <w:noProof/>
                <w:webHidden/>
              </w:rPr>
              <w:fldChar w:fldCharType="begin"/>
            </w:r>
            <w:r>
              <w:rPr>
                <w:noProof/>
                <w:webHidden/>
              </w:rPr>
              <w:instrText xml:space="preserve"> PAGEREF _Toc157502065 \h </w:instrText>
            </w:r>
            <w:r>
              <w:rPr>
                <w:noProof/>
                <w:webHidden/>
              </w:rPr>
            </w:r>
            <w:r>
              <w:rPr>
                <w:noProof/>
                <w:webHidden/>
              </w:rPr>
              <w:fldChar w:fldCharType="separate"/>
            </w:r>
            <w:r>
              <w:rPr>
                <w:noProof/>
                <w:webHidden/>
              </w:rPr>
              <w:t>33</w:t>
            </w:r>
            <w:r>
              <w:rPr>
                <w:noProof/>
                <w:webHidden/>
              </w:rPr>
              <w:fldChar w:fldCharType="end"/>
            </w:r>
          </w:hyperlink>
        </w:p>
        <w:p w14:paraId="4C5C74A0" w14:textId="3556F290" w:rsidR="00AB6DBE" w:rsidRDefault="00AB6DBE">
          <w:pPr>
            <w:pStyle w:val="TOC2"/>
            <w:tabs>
              <w:tab w:val="right" w:leader="dot" w:pos="9350"/>
            </w:tabs>
            <w:rPr>
              <w:rFonts w:eastAsiaTheme="minorEastAsia"/>
              <w:b w:val="0"/>
              <w:bCs w:val="0"/>
              <w:noProof/>
              <w:kern w:val="2"/>
              <w:sz w:val="24"/>
              <w:szCs w:val="24"/>
              <w14:ligatures w14:val="standardContextual"/>
            </w:rPr>
          </w:pPr>
          <w:hyperlink w:anchor="_Toc157502066" w:history="1">
            <w:r w:rsidRPr="005F41ED">
              <w:rPr>
                <w:rStyle w:val="Hyperlink"/>
                <w:noProof/>
              </w:rPr>
              <w:t>Literature Cited</w:t>
            </w:r>
            <w:r>
              <w:rPr>
                <w:noProof/>
                <w:webHidden/>
              </w:rPr>
              <w:tab/>
            </w:r>
            <w:r>
              <w:rPr>
                <w:noProof/>
                <w:webHidden/>
              </w:rPr>
              <w:fldChar w:fldCharType="begin"/>
            </w:r>
            <w:r>
              <w:rPr>
                <w:noProof/>
                <w:webHidden/>
              </w:rPr>
              <w:instrText xml:space="preserve"> PAGEREF _Toc157502066 \h </w:instrText>
            </w:r>
            <w:r>
              <w:rPr>
                <w:noProof/>
                <w:webHidden/>
              </w:rPr>
            </w:r>
            <w:r>
              <w:rPr>
                <w:noProof/>
                <w:webHidden/>
              </w:rPr>
              <w:fldChar w:fldCharType="separate"/>
            </w:r>
            <w:r>
              <w:rPr>
                <w:noProof/>
                <w:webHidden/>
              </w:rPr>
              <w:t>42</w:t>
            </w:r>
            <w:r>
              <w:rPr>
                <w:noProof/>
                <w:webHidden/>
              </w:rPr>
              <w:fldChar w:fldCharType="end"/>
            </w:r>
          </w:hyperlink>
        </w:p>
        <w:p w14:paraId="11F2F6FE" w14:textId="57DB8668" w:rsidR="00AB6DBE" w:rsidRDefault="00AB6DBE">
          <w:pPr>
            <w:pStyle w:val="TOC2"/>
            <w:tabs>
              <w:tab w:val="right" w:leader="dot" w:pos="9350"/>
            </w:tabs>
            <w:rPr>
              <w:rFonts w:eastAsiaTheme="minorEastAsia"/>
              <w:b w:val="0"/>
              <w:bCs w:val="0"/>
              <w:noProof/>
              <w:kern w:val="2"/>
              <w:sz w:val="24"/>
              <w:szCs w:val="24"/>
              <w14:ligatures w14:val="standardContextual"/>
            </w:rPr>
          </w:pPr>
          <w:hyperlink w:anchor="_Toc157502067" w:history="1">
            <w:r w:rsidRPr="005F41ED">
              <w:rPr>
                <w:rStyle w:val="Hyperlink"/>
                <w:noProof/>
              </w:rPr>
              <w:t>Appe</w:t>
            </w:r>
            <w:r w:rsidRPr="005F41ED">
              <w:rPr>
                <w:rStyle w:val="Hyperlink"/>
                <w:noProof/>
              </w:rPr>
              <w:t>n</w:t>
            </w:r>
            <w:r w:rsidRPr="005F41ED">
              <w:rPr>
                <w:rStyle w:val="Hyperlink"/>
                <w:noProof/>
              </w:rPr>
              <w:t>dix</w:t>
            </w:r>
            <w:r>
              <w:rPr>
                <w:noProof/>
                <w:webHidden/>
              </w:rPr>
              <w:tab/>
            </w:r>
            <w:r>
              <w:rPr>
                <w:noProof/>
                <w:webHidden/>
              </w:rPr>
              <w:fldChar w:fldCharType="begin"/>
            </w:r>
            <w:r>
              <w:rPr>
                <w:noProof/>
                <w:webHidden/>
              </w:rPr>
              <w:instrText xml:space="preserve"> PAGEREF _Toc157502067 \h </w:instrText>
            </w:r>
            <w:r>
              <w:rPr>
                <w:noProof/>
                <w:webHidden/>
              </w:rPr>
            </w:r>
            <w:r>
              <w:rPr>
                <w:noProof/>
                <w:webHidden/>
              </w:rPr>
              <w:fldChar w:fldCharType="separate"/>
            </w:r>
            <w:r>
              <w:rPr>
                <w:noProof/>
                <w:webHidden/>
              </w:rPr>
              <w:t>44</w:t>
            </w:r>
            <w:r>
              <w:rPr>
                <w:noProof/>
                <w:webHidden/>
              </w:rPr>
              <w:fldChar w:fldCharType="end"/>
            </w:r>
          </w:hyperlink>
        </w:p>
        <w:p w14:paraId="0179DCF3" w14:textId="30FA3216" w:rsidR="009F4D8C" w:rsidRDefault="00000000">
          <w:r>
            <w:fldChar w:fldCharType="end"/>
          </w:r>
        </w:p>
      </w:sdtContent>
    </w:sdt>
    <w:p w14:paraId="3B1DFA52" w14:textId="77777777" w:rsidR="009F4D8C" w:rsidRDefault="00000000">
      <w:pPr>
        <w:pStyle w:val="FirstParagraph"/>
      </w:pPr>
      <w:r>
        <w:t xml:space="preserve">Dr. Morgan Ernest </w:t>
      </w:r>
      <w:hyperlink r:id="rId7">
        <w:r>
          <w:rPr>
            <w:rStyle w:val="Hyperlink"/>
          </w:rPr>
          <w:t>skmorgane@ufl.edu</w:t>
        </w:r>
      </w:hyperlink>
    </w:p>
    <w:p w14:paraId="0818DD6E" w14:textId="77777777" w:rsidR="009F4D8C" w:rsidRDefault="00000000">
      <w:pPr>
        <w:pStyle w:val="BodyText"/>
      </w:pPr>
      <w:r>
        <w:t xml:space="preserve">Lindsey Garner </w:t>
      </w:r>
      <w:hyperlink r:id="rId8">
        <w:r>
          <w:rPr>
            <w:rStyle w:val="Hyperlink"/>
          </w:rPr>
          <w:t>lagarner@ufl.edu</w:t>
        </w:r>
      </w:hyperlink>
    </w:p>
    <w:p w14:paraId="3CF38866" w14:textId="77777777" w:rsidR="009F4D8C" w:rsidRDefault="00000000">
      <w:pPr>
        <w:pStyle w:val="BodyText"/>
      </w:pPr>
      <w:r>
        <w:t>Dept. Wildlife Ecology and Conservation P.O. Box 110430, University of Florida, Gainesville, FL., 32611</w:t>
      </w:r>
    </w:p>
    <w:p w14:paraId="65C476D0" w14:textId="77777777" w:rsidR="009F4D8C" w:rsidRDefault="00000000">
      <w:r>
        <w:br w:type="page"/>
      </w:r>
    </w:p>
    <w:p w14:paraId="3D0EE786" w14:textId="77777777" w:rsidR="009F4D8C" w:rsidRDefault="00000000">
      <w:pPr>
        <w:pStyle w:val="Heading2"/>
      </w:pPr>
      <w:bookmarkStart w:id="0" w:name="abbreviations"/>
      <w:bookmarkStart w:id="1" w:name="_Toc157502051"/>
      <w:r>
        <w:lastRenderedPageBreak/>
        <w:t>Abbreviations</w:t>
      </w:r>
      <w:bookmarkEnd w:id="1"/>
    </w:p>
    <w:p w14:paraId="7FD4D0F9" w14:textId="77777777" w:rsidR="009F4D8C" w:rsidRDefault="00000000">
      <w:pPr>
        <w:pStyle w:val="FirstParagraph"/>
      </w:pPr>
      <w:r>
        <w:t>CERP- Comprehensive Everglades Restoration Plan</w:t>
      </w:r>
    </w:p>
    <w:p w14:paraId="2261E3BC" w14:textId="77777777" w:rsidR="009F4D8C" w:rsidRDefault="00000000">
      <w:pPr>
        <w:pStyle w:val="BodyText"/>
      </w:pPr>
      <w:r>
        <w:t>ENP-Everglades National Park</w:t>
      </w:r>
    </w:p>
    <w:p w14:paraId="206A5FC4" w14:textId="77777777" w:rsidR="009F4D8C" w:rsidRDefault="00000000">
      <w:pPr>
        <w:pStyle w:val="BodyText"/>
      </w:pPr>
      <w:r>
        <w:t>WCA-Water Conservation Area</w:t>
      </w:r>
    </w:p>
    <w:p w14:paraId="2BE8AC15" w14:textId="77777777" w:rsidR="009F4D8C" w:rsidRDefault="00000000">
      <w:pPr>
        <w:pStyle w:val="BodyText"/>
      </w:pPr>
      <w:r>
        <w:t>LOX-Loxahatchee National Wildlife Refuge</w:t>
      </w:r>
    </w:p>
    <w:p w14:paraId="181E7F38" w14:textId="77777777" w:rsidR="009F4D8C" w:rsidRDefault="00000000">
      <w:pPr>
        <w:pStyle w:val="BodyText"/>
      </w:pPr>
      <w:r>
        <w:t>UAV-Unmanned Aerial Vehicle</w:t>
      </w:r>
    </w:p>
    <w:p w14:paraId="650335CC" w14:textId="77777777" w:rsidR="009F4D8C" w:rsidRDefault="00000000">
      <w:pPr>
        <w:pStyle w:val="BodyText"/>
      </w:pPr>
      <w:r>
        <w:t>GREG-Great Egret</w:t>
      </w:r>
    </w:p>
    <w:p w14:paraId="4733C4A0" w14:textId="77777777" w:rsidR="009F4D8C" w:rsidRDefault="00000000">
      <w:pPr>
        <w:pStyle w:val="BodyText"/>
      </w:pPr>
      <w:r>
        <w:t>WOST-Wood Stork</w:t>
      </w:r>
    </w:p>
    <w:p w14:paraId="280B0F16" w14:textId="77777777" w:rsidR="009F4D8C" w:rsidRDefault="00000000">
      <w:pPr>
        <w:pStyle w:val="BodyText"/>
      </w:pPr>
      <w:r>
        <w:t>TRHE-Tricolored Heron</w:t>
      </w:r>
    </w:p>
    <w:p w14:paraId="4B4E741E" w14:textId="77777777" w:rsidR="009F4D8C" w:rsidRDefault="00000000">
      <w:pPr>
        <w:pStyle w:val="BodyText"/>
      </w:pPr>
      <w:r>
        <w:t>LBHE-Little Blue Heron</w:t>
      </w:r>
    </w:p>
    <w:p w14:paraId="1BC9746C" w14:textId="77777777" w:rsidR="009F4D8C" w:rsidRDefault="00000000">
      <w:pPr>
        <w:pStyle w:val="BodyText"/>
      </w:pPr>
      <w:r>
        <w:t>ROSP-Roseate Spoonbill</w:t>
      </w:r>
    </w:p>
    <w:p w14:paraId="1A841EB1" w14:textId="77777777" w:rsidR="009F4D8C" w:rsidRDefault="00000000">
      <w:pPr>
        <w:pStyle w:val="BodyText"/>
      </w:pPr>
      <w:r>
        <w:t>WHIB-White Ibis</w:t>
      </w:r>
    </w:p>
    <w:p w14:paraId="599A1C67" w14:textId="77777777" w:rsidR="009F4D8C" w:rsidRDefault="00000000">
      <w:pPr>
        <w:pStyle w:val="BodyText"/>
      </w:pPr>
      <w:r>
        <w:t>BCNH-Black Crowned Night Heron</w:t>
      </w:r>
    </w:p>
    <w:p w14:paraId="08408CCA" w14:textId="77777777" w:rsidR="009F4D8C" w:rsidRDefault="00000000">
      <w:r>
        <w:br w:type="page"/>
      </w:r>
    </w:p>
    <w:p w14:paraId="2F65CE0B" w14:textId="77777777" w:rsidR="009F4D8C" w:rsidRDefault="00000000">
      <w:pPr>
        <w:pStyle w:val="Heading2"/>
      </w:pPr>
      <w:bookmarkStart w:id="2" w:name="executive-summary"/>
      <w:bookmarkStart w:id="3" w:name="_Toc157502052"/>
      <w:bookmarkEnd w:id="0"/>
      <w:r>
        <w:lastRenderedPageBreak/>
        <w:t>Executive Summary</w:t>
      </w:r>
      <w:bookmarkEnd w:id="3"/>
    </w:p>
    <w:p w14:paraId="6F9E395C" w14:textId="77777777" w:rsidR="009F4D8C" w:rsidRDefault="00000000">
      <w:pPr>
        <w:pStyle w:val="FirstParagraph"/>
      </w:pPr>
      <w:r>
        <w:t>The numbers of breeding pairs of wading birds in the Everglades and their reproductive success measures reflect hydrological and biotic conditions in the Everglades. These relationships are strong enough that wading birds have been chosen as important indicator species for the progress of Everglades restoration, and explicit predictions about specific species and their reproductive responses have been expressed as a series of trophic hypotheses. Here, we report on reproduction by wading birds along with the environmental conditions present during the 2023 breeding season.</w:t>
      </w:r>
    </w:p>
    <w:p w14:paraId="240B758F" w14:textId="77777777" w:rsidR="009F4D8C" w:rsidRDefault="00000000">
      <w:pPr>
        <w:pStyle w:val="BodyText"/>
      </w:pPr>
      <w:r>
        <w:t>The 2023 season began with relatively normal to dry water levels throughout the system, followed by a steady dry down through March. Heavy rainfall in April resulted in rapid reversals and generally wet conditions. This was responsible for late nest failures, high chick mortality, and poor post-fledging success. In 2023, a total of 25,775 wading bird nests (not including Anhingas) were initiated at colonies within WCA 1, WCA 2, and WCA 3. Wood Storks nested in moderate numbers in WCA 3 (690 nests in Jetport South). Roseate Spoonbills continued nesting in many colonies throughout the WCAs (233 nests) with the largest numbers of nests at 6th Bridge and Alley North. Great Egrets and White Ibis continued to nest in large numbers. Little Blue Heron and Tri-colored Heron colonies were monitored from the ground. While there was a continuing trend of population declines of Tri-colored Heron in small colonies, an increasing trend in Little Blue Heron nests (626 nesting pairs) was observed for the fifth year in a row. A high number of Black Crowned Night Herons (1883 pairs) were also observed in 2023, as numbers continue to increase. We monitored reproductive success of all species present at 7 colonies in WCA 3 (6th Bridge, Cypress City, Hidden, Jerrod, Vacation, Start Mel, and Joule). Great Egrets and White Ibis had a poor overall nest success rate of 32.7% and 30%, respectively. While some Wood Storks did initiate nesting, most failed before hatching and no nests successfully fledged chicks. Roseate Spoonbill nesting effort was more successful than other species with 51.9% of nests observed fledging at least one chick. A tropical weather system in April most likely dramatically decreased nest success of late nests and post-fledgling survival rates of all species.</w:t>
      </w:r>
    </w:p>
    <w:p w14:paraId="66A9C171" w14:textId="77777777" w:rsidR="009F4D8C" w:rsidRDefault="00000000">
      <w:pPr>
        <w:pStyle w:val="Heading2"/>
      </w:pPr>
      <w:bookmarkStart w:id="4" w:name="introduction-and-background"/>
      <w:bookmarkStart w:id="5" w:name="_Toc157502053"/>
      <w:bookmarkEnd w:id="2"/>
      <w:r>
        <w:t>Introduction and Background</w:t>
      </w:r>
      <w:bookmarkEnd w:id="5"/>
    </w:p>
    <w:p w14:paraId="196F0BBB" w14:textId="77777777" w:rsidR="009F4D8C" w:rsidRDefault="00000000">
      <w:pPr>
        <w:pStyle w:val="FirstParagraph"/>
      </w:pPr>
      <w:r>
        <w:t xml:space="preserve">The Water Resources Development Acts (WRDA) of 2000, 2007 and 2014 authorized the Comprehensive Everglades Restoration Plan as a framework for modifications and operational changes to the Central and Southern Florida Project needed to restore the south Florida ecosystem. Monitoring impacts and evaluating the success of these efforts are a key requirement of this effort. The numbers of breeding pairs of wading birds in the Everglades, and their reproductive success measures have been used for some time to reflect hydrological and biotic conditions in the Everglades, and there is compelling evidence that various aspects of wading bird reproduction and foraging ecology can be mechanistically linked with particular attributes of the ecology of wetlands, at a variety of scales (Frederick and Ogden 2003, Frederick 2002, Frederick et al. 2009). While some of these linkages are simple enough to be revealed by short-term studies, a full understanding of the interplay of many variables (e.g. hydrology, weather, prey, vegetation, and fire </w:t>
      </w:r>
      <w:r>
        <w:lastRenderedPageBreak/>
        <w:t>cycles) is only possible through the use of long term records. For example, an 80-year record of nesting and hydrology was required to discover that exceptionally large and significant breeding events were almost always preceded by infrequent, severe droughts (Frederick and Ogden 2001), and a combination of modeling and validation is now exploring the tradeoffs between managing for high prey levels through long hydroperiods, and making prey available through drying patterns. Thus, the monitoring of wading birds has been a powerful tool in unraveling the ecology of the birds and the ecosystem, and ongoing monitoring is likely to pay off in further understanding and management applications (Frederick and Ogden 2003). First, the long-term nature of the existing nesting record is a powerful context for comparison and interpretation of any future years. Second, the long-term record becomes more powerful with each passing year, particularly for the analysis of the importance of rare combinations of events. Third, a key prediction of the restoration program is that hydrological restoration will result in increased populations of wading birds, earlier nesting for some species, and increased nesting success for some species. While this is a reasonable set of predictions given our understanding of these relationships, there is still a lot of uncertainty in the accuracy (in both space and time) of the prediction. This is because wading bird nesting numbers are probably influenced by alternative nesting opportunities outside the Everglades, and because the influence of contaminants may confound the predicted relationship between hydro pattern and nesting.</w:t>
      </w:r>
    </w:p>
    <w:p w14:paraId="5421CC31" w14:textId="77777777" w:rsidR="009F4D8C" w:rsidRDefault="00000000">
      <w:pPr>
        <w:pStyle w:val="BodyText"/>
      </w:pPr>
      <w:r>
        <w:t>In addition to monitoring overall Everglades restoration efforts, the USACE as a lead agency in the CERP process has an interest in ensuring that responses of threatened and endangered species to CERP are monitored in order to comply with the Endangered Species Act. The Wood Stork (</w:t>
      </w:r>
      <w:r>
        <w:rPr>
          <w:i/>
          <w:iCs/>
        </w:rPr>
        <w:t>Mycteria americana</w:t>
      </w:r>
      <w:r>
        <w:t xml:space="preserve">) is the only stork breeding in the United States and is a federally threatened species. Wood Storks have special relevance for the restoration of the south Florida ecosystem (encompassing the Kissimmee basin, Lake Okeechobee, the Everglades, Big Cypress, wetlands of southwest Florida, and Florida Bay). Historically, this area was the core reproductive habitat for the species, to the extent that over 75% of the U.S. population was thought to breed in this area (Coulter et al. 1999). By the 1990s, the breeding population in the Everglades had declined by over 80% since the 1930s and by at least 50% since the 1960s. In addition, storks have shifted the timing of nesting in the Everglades from November/December initiations in the 1960s, to February/March initiations (Ogden 1994). This shift in timing has meant that storks currently rear young during the onset of summer rains, when surface water levels rise, prey disperses, and young storks typically starve. In addition, storks have shown marked shifts in the location of nesting, having moved gradually from almost entirely coastal nesting in the Everglades, to inland nesting, as a result of reduced freshwater flows to the coastal regions of the Everglades (Ogden 1994). Storks also began nesting in more northerly locations in north and central Florida, Georgia, and South Carolina during the period 1970 – 2000. These dramatic changes in the characteristics of birds nesting in south Florida have been related to radically altered distribution and timing of surface water in the Everglades (Ogden 1994), as well as an approximately 50% loss of wetlands in Florida since Europeans arrived. Thus, the restoration of south Florida wetlands seems to be extremely important to the restoration of breeding Wood Storks to the area and is identified as part of the restoration plan for the species. The restoration of storks may also be a signal of successful restoration of key hydrological and biological functions of the </w:t>
      </w:r>
      <w:r>
        <w:lastRenderedPageBreak/>
        <w:t>south Florida ecosystem (Ogden 1994). By virtue of their unique grope-foraging technique, storks require very dense sources of prey animals in order to be cued to nest, and continued availability of dense prey is critical for successful nesting over the course of the approximately 110-day nesting period. Reproduction by storks may thus reflect the healthy dynamics of prey animal populations. This is probably not a simple relationship, since dense populations may require one or more kinds of irregular disturbance to achieve pulsed production (Frederick and Ogden 2001, Dorn and Cook 2015). Storks also seem to rely throughout their range on some degree of surface water recession in order to concentrate prey animals – successful foraging therefore relies on the right mix of water depth, and water level recession. Thus the regular, successful reproduction of storks is thought to indicate that the combination of several hydrological and biological functions in the Everglades has been correctly restored. Reliance on the storks as an indicator seems wise, since there is a long record of stork nesting (over 80 years), and almost no information on dynamics of aquatic animal populations prior to drainage of the system. The Roseate Spoonbill (</w:t>
      </w:r>
      <w:r>
        <w:rPr>
          <w:i/>
          <w:iCs/>
        </w:rPr>
        <w:t>Platalea ajaja</w:t>
      </w:r>
      <w:r>
        <w:t>) is listed in Florida as a state-designated threatened species. It has historically been an important nesting bird in the coastal regions of the Everglades, but has also bred in freshwater colonies since at least 1992 (Frederick and Towles 1995) and nearly annually thereafter. Thus, this protected species is also of interest because of its potential responses to Everglades restoration activities, particularly the trickle-down effects of fresh water management in coastal estuaries.</w:t>
      </w:r>
    </w:p>
    <w:p w14:paraId="2FA343AD" w14:textId="77777777" w:rsidR="009F4D8C" w:rsidRDefault="00000000">
      <w:pPr>
        <w:pStyle w:val="BodyText"/>
      </w:pPr>
      <w:r>
        <w:t>Wading bird nesting is therefore a key criterion of restoration, and understanding of their reproductive ecology (energetics, timing, productivity) have the potential for fine-tuning the way that the hydrology of the Everglades is managed, as well as how hydrology can be related to specific nesting responses. For these reasons, continued monitoring of the Everglades breeding populations is likely to provide crucial information, both for evaluating the progress of restoration, for refining our understanding of the underlying ecological relationships between the aquatic ecology of the ecosystem and the birds, and for developing usable predictive tools for managers dealing with real time choices. Although the planning for restoration of the South Florida Ecosystem is well underway, uncertainties remain about the reproductive responses of storks, including how soon storks might respond to a restored ecosystem, where and when they will nest, the relative importance of wetland areas outside the Everglades, and how the population will respond to specific levels of reproductive productivity. This project specifically monitors nesting and nesting success by storks in the Everglades with the aim of a) detecting ecological changes consistent with restoration, b) contributing to a much larger southeastern-wide picture of stork population change, and c) contributing fecundity inputs to models of stork demographic change. This monitoring project is part of a larger program designed to detect demographic responses throughout the south Florida ecosystem. This project monitors wading bird responses in Water Conservation Areas 1, 2, and 3, but is integrated with similar efforts in Lake Okeechobee, Everglades National Park, Big Cypress National Preserve, and Florida Bay. These projects report collectively on annual wading bird responses in the South Florida Wading Bird Nesting Report, published annually by the South Florida Water Management District.</w:t>
      </w:r>
    </w:p>
    <w:p w14:paraId="25680F74" w14:textId="77777777" w:rsidR="009F4D8C" w:rsidRDefault="00000000">
      <w:pPr>
        <w:pStyle w:val="Heading2"/>
      </w:pPr>
      <w:bookmarkStart w:id="6" w:name="methods"/>
      <w:bookmarkStart w:id="7" w:name="_Toc157502054"/>
      <w:bookmarkEnd w:id="4"/>
      <w:r>
        <w:lastRenderedPageBreak/>
        <w:t>Methods</w:t>
      </w:r>
      <w:bookmarkEnd w:id="7"/>
    </w:p>
    <w:p w14:paraId="2425932F" w14:textId="77777777" w:rsidR="009F4D8C" w:rsidRDefault="00000000">
      <w:pPr>
        <w:pStyle w:val="FirstParagraph"/>
      </w:pPr>
      <w:r>
        <w:t>We performed two kinds of systematic surveys to document nesting by wading birds, including Wood Storks and Roseate Spoonbills in WCAs 1, 2, and 3: aerial and ground surveys. Aerial and ground surveys are complementary, and in the Everglades, neither does a particularly good job of assessing reproductive responses alone (Frederick et al. 1996). The primary objective of both kinds of surveys is to systematically encounter and document nesting colonies.</w:t>
      </w:r>
    </w:p>
    <w:p w14:paraId="508C34D6" w14:textId="77777777" w:rsidR="009F4D8C" w:rsidRDefault="00000000">
      <w:pPr>
        <w:pStyle w:val="Heading3"/>
      </w:pPr>
      <w:bookmarkStart w:id="8" w:name="aerial-surveys"/>
      <w:bookmarkStart w:id="9" w:name="_Toc157502055"/>
      <w:r>
        <w:t>Aerial Surveys</w:t>
      </w:r>
      <w:bookmarkEnd w:id="9"/>
    </w:p>
    <w:p w14:paraId="2DD3C983" w14:textId="77777777" w:rsidR="009F4D8C" w:rsidRDefault="00000000">
      <w:pPr>
        <w:pStyle w:val="FirstParagraph"/>
      </w:pPr>
      <w:r>
        <w:t>On or about the 15th of each month between January and June, we performed systematic aerial surveys for colonies, with observers seated on both sides of a Cessna 185, flight altitude at 800 feet AGL, and east-west oriented flight transects spaced 1.6 nautical miles apart. These conditions result in overlapping coverage on successive transects under a variety of weather and visibility conditions and have been used continuously since 1986, with the exception of 2020-2021 due to the coronavirus pandemic. Once colonies were located, we noted positions with a GPS unit with the aircraft positioned approximately vertically over the north end of the colony. We estimated numbers of visible nesting birds while circling at a variety of altitudes (500 – 800 feet AGL). Actual positions of colonies were later rectified by visually locating the tree islands on GIS imagery. At small colony sizes (&lt;100 nests), the proportional error in estimating numbers is generally small. However, as colony size grows beyond that, the bias is generally to underestimate numbers (Erwin 1982, Prater 1979), and controlled experiments with simulated counts have demonstrated both large bias (cf 40%) and large inter-observer differences in bias (Frederick et al. 2003). In addition, bias can be greatly reduced (by approximately half) through the use of counts of aerial photographs taken at the time of survey (Williams et al. 2008). For this reason, we take digital photographs of all active colonies from multiple angles for later counting. For many of the larger colonies, we also had access to information collected by helicopter via staff at the South Florida Water Management District, which estimated numbers of wading birds, and took photographs for later counting during the first week of every month, January through June. When these SFWMD observations were coupled with ours, we had a record of aerial surveys for large colonies every two weeks. This allowed much finer interpretation of nesting phenology and species responses.</w:t>
      </w:r>
    </w:p>
    <w:p w14:paraId="30E68347" w14:textId="77777777" w:rsidR="009F4D8C" w:rsidRDefault="00000000">
      <w:pPr>
        <w:pStyle w:val="Heading3"/>
      </w:pPr>
      <w:bookmarkStart w:id="10" w:name="ground-surveys"/>
      <w:bookmarkStart w:id="11" w:name="_Toc157502056"/>
      <w:bookmarkEnd w:id="8"/>
      <w:r>
        <w:t>Ground surveys</w:t>
      </w:r>
      <w:bookmarkEnd w:id="11"/>
    </w:p>
    <w:p w14:paraId="164708B9" w14:textId="77777777" w:rsidR="009F4D8C" w:rsidRDefault="00000000">
      <w:pPr>
        <w:pStyle w:val="FirstParagraph"/>
      </w:pPr>
      <w:r>
        <w:t>Systematic ground surveys of colonies by airboat were done between early April and mid-May in selected sections of WCA 3. These surveys are designed to locate and document small colonies or those of dark-colored species that are difficult to detect from aerial surveys. All tree islands were approached closely enough to flush nesting birds, and nests were either counted directly, or estimated from flushed birds.</w:t>
      </w:r>
    </w:p>
    <w:p w14:paraId="3E265116" w14:textId="77777777" w:rsidR="009F4D8C" w:rsidRDefault="00000000">
      <w:pPr>
        <w:pStyle w:val="BodyText"/>
      </w:pPr>
      <w:r>
        <w:t xml:space="preserve">In the past, we have performed systematic, 100% coverage ground surveys of colonies by airboat in WCAs 1, 2 and 3 once between late April and early May. In 2005, 100% coverage ground surveys throughout the WCAs were discontinued due to a change in MAP </w:t>
      </w:r>
      <w:r>
        <w:lastRenderedPageBreak/>
        <w:t>guidelines for monitoring (concentrating instead on measuring size and species composition of large colonies of white-colored waders). However, since that time we have annually performed systematic ground surveys in WCA 3 that allow for a direct comparison of densities of colonies in certain areas. This was designed to give an index of abundance for small colonies and dark-colored species in a fashion that might be sustainable for the current monitoring effort.</w:t>
      </w:r>
    </w:p>
    <w:p w14:paraId="5F019574" w14:textId="77777777" w:rsidR="009F4D8C" w:rsidRDefault="00000000">
      <w:pPr>
        <w:pStyle w:val="BodyText"/>
      </w:pPr>
      <w:r>
        <w:t>We conducted ground surveys in April 2023. The ground survey belt transects in WCA 3A extended from Tamiami Trail to I-75 (Alligator Alley). East/West boundaries for these north/south oriented belts are found in Table 1. It should be clear that this flushing technique works only for smaller colonies because birds in the interior will not flush when approached with an airboat. Large colonies occurring within these belts are generally few in number and are counted as part of the aerial surveys but dark herons will be undercounted for those colonies.</w:t>
      </w:r>
    </w:p>
    <w:p w14:paraId="5ACF6286" w14:textId="77777777" w:rsidR="009F4D8C" w:rsidRDefault="00000000">
      <w:r>
        <w:br w:type="page"/>
      </w:r>
    </w:p>
    <w:p w14:paraId="61039149" w14:textId="77777777" w:rsidR="009F4D8C" w:rsidRDefault="00000000">
      <w:pPr>
        <w:pStyle w:val="CaptionedFigure"/>
      </w:pPr>
      <w:r>
        <w:rPr>
          <w:noProof/>
        </w:rPr>
        <w:lastRenderedPageBreak/>
        <w:drawing>
          <wp:inline distT="0" distB="0" distL="0" distR="0" wp14:anchorId="54FF0646" wp14:editId="56A0918E">
            <wp:extent cx="5943600" cy="4754880"/>
            <wp:effectExtent l="0" t="0" r="0" b="0"/>
            <wp:docPr id="27" name="Picture" descr="Figure 1: Survey regions in WCAs and ENP"/>
            <wp:cNvGraphicFramePr/>
            <a:graphic xmlns:a="http://schemas.openxmlformats.org/drawingml/2006/main">
              <a:graphicData uri="http://schemas.openxmlformats.org/drawingml/2006/picture">
                <pic:pic xmlns:pic="http://schemas.openxmlformats.org/drawingml/2006/picture">
                  <pic:nvPicPr>
                    <pic:cNvPr id="28" name="Picture" descr="usace_2023_files/figure-docx/regions-1.png"/>
                    <pic:cNvPicPr>
                      <a:picLocks noChangeAspect="1" noChangeArrowheads="1"/>
                    </pic:cNvPicPr>
                  </pic:nvPicPr>
                  <pic:blipFill>
                    <a:blip r:embed="rId9"/>
                    <a:stretch>
                      <a:fillRect/>
                    </a:stretch>
                  </pic:blipFill>
                  <pic:spPr bwMode="auto">
                    <a:xfrm>
                      <a:off x="0" y="0"/>
                      <a:ext cx="5943600" cy="4754880"/>
                    </a:xfrm>
                    <a:prstGeom prst="rect">
                      <a:avLst/>
                    </a:prstGeom>
                    <a:noFill/>
                    <a:ln w="9525">
                      <a:noFill/>
                      <a:headEnd/>
                      <a:tailEnd/>
                    </a:ln>
                  </pic:spPr>
                </pic:pic>
              </a:graphicData>
            </a:graphic>
          </wp:inline>
        </w:drawing>
      </w:r>
    </w:p>
    <w:p w14:paraId="60E978DB" w14:textId="77777777" w:rsidR="009F4D8C" w:rsidRDefault="00000000">
      <w:pPr>
        <w:pStyle w:val="ImageCaption"/>
      </w:pPr>
      <w:bookmarkStart w:id="12" w:name="fig:regions"/>
      <w:bookmarkEnd w:id="12"/>
      <w:r>
        <w:t>Figure 1: Survey regions in WCAs and ENP</w:t>
      </w:r>
    </w:p>
    <w:p w14:paraId="77CE5381" w14:textId="77777777" w:rsidR="009F4D8C" w:rsidRDefault="00000000">
      <w:r>
        <w:br w:type="page"/>
      </w:r>
    </w:p>
    <w:p w14:paraId="416675EC" w14:textId="77777777" w:rsidR="009F4D8C" w:rsidRDefault="00000000">
      <w:pPr>
        <w:pStyle w:val="TableCaption"/>
      </w:pPr>
      <w:bookmarkStart w:id="13" w:name="tab:transecttable"/>
      <w:bookmarkEnd w:id="13"/>
      <w:r>
        <w:lastRenderedPageBreak/>
        <w:t>Table 1: East/West boundaries for Ground Survey transects for WCA 3A.</w:t>
      </w:r>
    </w:p>
    <w:tbl>
      <w:tblPr>
        <w:tblStyle w:val="Table"/>
        <w:tblW w:w="0" w:type="auto"/>
        <w:tblLook w:val="0020" w:firstRow="1" w:lastRow="0" w:firstColumn="0" w:lastColumn="0" w:noHBand="0" w:noVBand="0"/>
        <w:tblCaption w:val="Table 1: East/West boundaries for Ground Survey transects for WCA 3A."/>
      </w:tblPr>
      <w:tblGrid>
        <w:gridCol w:w="1874"/>
        <w:gridCol w:w="2188"/>
        <w:gridCol w:w="2271"/>
      </w:tblGrid>
      <w:tr w:rsidR="009F4D8C" w14:paraId="4751C399" w14:textId="77777777" w:rsidTr="009F4D8C">
        <w:trPr>
          <w:cnfStyle w:val="100000000000" w:firstRow="1" w:lastRow="0" w:firstColumn="0" w:lastColumn="0" w:oddVBand="0" w:evenVBand="0" w:oddHBand="0" w:evenHBand="0" w:firstRowFirstColumn="0" w:firstRowLastColumn="0" w:lastRowFirstColumn="0" w:lastRowLastColumn="0"/>
          <w:tblHeader/>
        </w:trPr>
        <w:tc>
          <w:tcPr>
            <w:tcW w:w="0" w:type="auto"/>
          </w:tcPr>
          <w:p w14:paraId="12C6B488" w14:textId="77777777" w:rsidR="009F4D8C" w:rsidRDefault="00000000">
            <w:pPr>
              <w:pStyle w:val="Compact"/>
              <w:jc w:val="center"/>
            </w:pPr>
            <w:r>
              <w:t>Transect_ID</w:t>
            </w:r>
          </w:p>
        </w:tc>
        <w:tc>
          <w:tcPr>
            <w:tcW w:w="0" w:type="auto"/>
          </w:tcPr>
          <w:p w14:paraId="6C08780E" w14:textId="77777777" w:rsidR="009F4D8C" w:rsidRDefault="00000000">
            <w:pPr>
              <w:pStyle w:val="Compact"/>
              <w:jc w:val="center"/>
            </w:pPr>
            <w:r>
              <w:t>East_Boundary</w:t>
            </w:r>
          </w:p>
        </w:tc>
        <w:tc>
          <w:tcPr>
            <w:tcW w:w="0" w:type="auto"/>
          </w:tcPr>
          <w:p w14:paraId="1BF2A933" w14:textId="77777777" w:rsidR="009F4D8C" w:rsidRDefault="00000000">
            <w:pPr>
              <w:pStyle w:val="Compact"/>
              <w:jc w:val="center"/>
            </w:pPr>
            <w:r>
              <w:t>West_Boundary</w:t>
            </w:r>
          </w:p>
        </w:tc>
      </w:tr>
      <w:tr w:rsidR="009F4D8C" w14:paraId="3D050BFD" w14:textId="77777777">
        <w:tc>
          <w:tcPr>
            <w:tcW w:w="0" w:type="auto"/>
          </w:tcPr>
          <w:p w14:paraId="26C995A8" w14:textId="77777777" w:rsidR="009F4D8C" w:rsidRDefault="00000000">
            <w:pPr>
              <w:pStyle w:val="Compact"/>
              <w:jc w:val="center"/>
            </w:pPr>
            <w:r>
              <w:t>1</w:t>
            </w:r>
          </w:p>
        </w:tc>
        <w:tc>
          <w:tcPr>
            <w:tcW w:w="0" w:type="auto"/>
          </w:tcPr>
          <w:p w14:paraId="1E7F160A" w14:textId="77777777" w:rsidR="009F4D8C" w:rsidRDefault="00000000">
            <w:pPr>
              <w:pStyle w:val="Compact"/>
              <w:jc w:val="center"/>
            </w:pPr>
            <w:r>
              <w:t>80° 40.300</w:t>
            </w:r>
          </w:p>
        </w:tc>
        <w:tc>
          <w:tcPr>
            <w:tcW w:w="0" w:type="auto"/>
          </w:tcPr>
          <w:p w14:paraId="0C7D4677" w14:textId="77777777" w:rsidR="009F4D8C" w:rsidRDefault="00000000">
            <w:pPr>
              <w:pStyle w:val="Compact"/>
              <w:jc w:val="center"/>
            </w:pPr>
            <w:r>
              <w:t>80° 40.600</w:t>
            </w:r>
          </w:p>
        </w:tc>
      </w:tr>
      <w:tr w:rsidR="009F4D8C" w14:paraId="74337842" w14:textId="77777777">
        <w:tc>
          <w:tcPr>
            <w:tcW w:w="0" w:type="auto"/>
          </w:tcPr>
          <w:p w14:paraId="05A9AAB3" w14:textId="77777777" w:rsidR="009F4D8C" w:rsidRDefault="00000000">
            <w:pPr>
              <w:pStyle w:val="Compact"/>
              <w:jc w:val="center"/>
            </w:pPr>
            <w:r>
              <w:t>2</w:t>
            </w:r>
          </w:p>
        </w:tc>
        <w:tc>
          <w:tcPr>
            <w:tcW w:w="0" w:type="auto"/>
          </w:tcPr>
          <w:p w14:paraId="59065AEF" w14:textId="77777777" w:rsidR="009F4D8C" w:rsidRDefault="00000000">
            <w:pPr>
              <w:pStyle w:val="Compact"/>
              <w:jc w:val="center"/>
            </w:pPr>
            <w:r>
              <w:t>80° 40.900</w:t>
            </w:r>
          </w:p>
        </w:tc>
        <w:tc>
          <w:tcPr>
            <w:tcW w:w="0" w:type="auto"/>
          </w:tcPr>
          <w:p w14:paraId="63DB6EB8" w14:textId="77777777" w:rsidR="009F4D8C" w:rsidRDefault="00000000">
            <w:pPr>
              <w:pStyle w:val="Compact"/>
              <w:jc w:val="center"/>
            </w:pPr>
            <w:r>
              <w:t>80° 41.200</w:t>
            </w:r>
          </w:p>
        </w:tc>
      </w:tr>
      <w:tr w:rsidR="009F4D8C" w14:paraId="355172B6" w14:textId="77777777">
        <w:tc>
          <w:tcPr>
            <w:tcW w:w="0" w:type="auto"/>
          </w:tcPr>
          <w:p w14:paraId="75997FFF" w14:textId="77777777" w:rsidR="009F4D8C" w:rsidRDefault="00000000">
            <w:pPr>
              <w:pStyle w:val="Compact"/>
              <w:jc w:val="center"/>
            </w:pPr>
            <w:r>
              <w:t>3</w:t>
            </w:r>
          </w:p>
        </w:tc>
        <w:tc>
          <w:tcPr>
            <w:tcW w:w="0" w:type="auto"/>
          </w:tcPr>
          <w:p w14:paraId="1CD05BCA" w14:textId="77777777" w:rsidR="009F4D8C" w:rsidRDefault="00000000">
            <w:pPr>
              <w:pStyle w:val="Compact"/>
              <w:jc w:val="center"/>
            </w:pPr>
            <w:r>
              <w:t>80° 41.500</w:t>
            </w:r>
          </w:p>
        </w:tc>
        <w:tc>
          <w:tcPr>
            <w:tcW w:w="0" w:type="auto"/>
          </w:tcPr>
          <w:p w14:paraId="005E1B7E" w14:textId="77777777" w:rsidR="009F4D8C" w:rsidRDefault="00000000">
            <w:pPr>
              <w:pStyle w:val="Compact"/>
              <w:jc w:val="center"/>
            </w:pPr>
            <w:r>
              <w:t>80° 41.800</w:t>
            </w:r>
          </w:p>
        </w:tc>
      </w:tr>
      <w:tr w:rsidR="009F4D8C" w14:paraId="432EB03F" w14:textId="77777777">
        <w:tc>
          <w:tcPr>
            <w:tcW w:w="0" w:type="auto"/>
          </w:tcPr>
          <w:p w14:paraId="10AA83F7" w14:textId="77777777" w:rsidR="009F4D8C" w:rsidRDefault="00000000">
            <w:pPr>
              <w:pStyle w:val="Compact"/>
              <w:jc w:val="center"/>
            </w:pPr>
            <w:r>
              <w:t>4</w:t>
            </w:r>
          </w:p>
        </w:tc>
        <w:tc>
          <w:tcPr>
            <w:tcW w:w="0" w:type="auto"/>
          </w:tcPr>
          <w:p w14:paraId="78956668" w14:textId="77777777" w:rsidR="009F4D8C" w:rsidRDefault="00000000">
            <w:pPr>
              <w:pStyle w:val="Compact"/>
              <w:jc w:val="center"/>
            </w:pPr>
            <w:r>
              <w:t>80° 42.100</w:t>
            </w:r>
          </w:p>
        </w:tc>
        <w:tc>
          <w:tcPr>
            <w:tcW w:w="0" w:type="auto"/>
          </w:tcPr>
          <w:p w14:paraId="16868F28" w14:textId="77777777" w:rsidR="009F4D8C" w:rsidRDefault="00000000">
            <w:pPr>
              <w:pStyle w:val="Compact"/>
              <w:jc w:val="center"/>
            </w:pPr>
            <w:r>
              <w:t>80° 42.400</w:t>
            </w:r>
          </w:p>
        </w:tc>
      </w:tr>
      <w:tr w:rsidR="009F4D8C" w14:paraId="714DE48C" w14:textId="77777777">
        <w:tc>
          <w:tcPr>
            <w:tcW w:w="0" w:type="auto"/>
          </w:tcPr>
          <w:p w14:paraId="712C3BFF" w14:textId="77777777" w:rsidR="009F4D8C" w:rsidRDefault="00000000">
            <w:pPr>
              <w:pStyle w:val="Compact"/>
              <w:jc w:val="center"/>
            </w:pPr>
            <w:r>
              <w:t>5</w:t>
            </w:r>
          </w:p>
        </w:tc>
        <w:tc>
          <w:tcPr>
            <w:tcW w:w="0" w:type="auto"/>
          </w:tcPr>
          <w:p w14:paraId="4906A10B" w14:textId="77777777" w:rsidR="009F4D8C" w:rsidRDefault="00000000">
            <w:pPr>
              <w:pStyle w:val="Compact"/>
              <w:jc w:val="center"/>
            </w:pPr>
            <w:r>
              <w:t>80° 42.700</w:t>
            </w:r>
          </w:p>
        </w:tc>
        <w:tc>
          <w:tcPr>
            <w:tcW w:w="0" w:type="auto"/>
          </w:tcPr>
          <w:p w14:paraId="1E5D0322" w14:textId="77777777" w:rsidR="009F4D8C" w:rsidRDefault="00000000">
            <w:pPr>
              <w:pStyle w:val="Compact"/>
              <w:jc w:val="center"/>
            </w:pPr>
            <w:r>
              <w:t>80° 43.000</w:t>
            </w:r>
          </w:p>
        </w:tc>
      </w:tr>
      <w:tr w:rsidR="009F4D8C" w14:paraId="22678D28" w14:textId="77777777">
        <w:tc>
          <w:tcPr>
            <w:tcW w:w="0" w:type="auto"/>
          </w:tcPr>
          <w:p w14:paraId="5445CDB6" w14:textId="77777777" w:rsidR="009F4D8C" w:rsidRDefault="00000000">
            <w:pPr>
              <w:pStyle w:val="Compact"/>
              <w:jc w:val="center"/>
            </w:pPr>
            <w:r>
              <w:t>6</w:t>
            </w:r>
          </w:p>
        </w:tc>
        <w:tc>
          <w:tcPr>
            <w:tcW w:w="0" w:type="auto"/>
          </w:tcPr>
          <w:p w14:paraId="14F1ACE4" w14:textId="77777777" w:rsidR="009F4D8C" w:rsidRDefault="00000000">
            <w:pPr>
              <w:pStyle w:val="Compact"/>
              <w:jc w:val="center"/>
            </w:pPr>
            <w:r>
              <w:t>80° 43.300</w:t>
            </w:r>
          </w:p>
        </w:tc>
        <w:tc>
          <w:tcPr>
            <w:tcW w:w="0" w:type="auto"/>
          </w:tcPr>
          <w:p w14:paraId="16825E47" w14:textId="77777777" w:rsidR="009F4D8C" w:rsidRDefault="00000000">
            <w:pPr>
              <w:pStyle w:val="Compact"/>
              <w:jc w:val="center"/>
            </w:pPr>
            <w:r>
              <w:t>80° 43.600</w:t>
            </w:r>
          </w:p>
        </w:tc>
      </w:tr>
      <w:tr w:rsidR="009F4D8C" w14:paraId="1A8D9121" w14:textId="77777777">
        <w:tc>
          <w:tcPr>
            <w:tcW w:w="0" w:type="auto"/>
          </w:tcPr>
          <w:p w14:paraId="799EF651" w14:textId="77777777" w:rsidR="009F4D8C" w:rsidRDefault="00000000">
            <w:pPr>
              <w:pStyle w:val="Compact"/>
              <w:jc w:val="center"/>
            </w:pPr>
            <w:r>
              <w:t>7</w:t>
            </w:r>
          </w:p>
        </w:tc>
        <w:tc>
          <w:tcPr>
            <w:tcW w:w="0" w:type="auto"/>
          </w:tcPr>
          <w:p w14:paraId="625C89DE" w14:textId="77777777" w:rsidR="009F4D8C" w:rsidRDefault="00000000">
            <w:pPr>
              <w:pStyle w:val="Compact"/>
              <w:jc w:val="center"/>
            </w:pPr>
            <w:r>
              <w:t>80° 43.900</w:t>
            </w:r>
          </w:p>
        </w:tc>
        <w:tc>
          <w:tcPr>
            <w:tcW w:w="0" w:type="auto"/>
          </w:tcPr>
          <w:p w14:paraId="13220103" w14:textId="77777777" w:rsidR="009F4D8C" w:rsidRDefault="00000000">
            <w:pPr>
              <w:pStyle w:val="Compact"/>
              <w:jc w:val="center"/>
            </w:pPr>
            <w:r>
              <w:t>80° 44.200</w:t>
            </w:r>
          </w:p>
        </w:tc>
      </w:tr>
      <w:tr w:rsidR="009F4D8C" w14:paraId="402454DE" w14:textId="77777777">
        <w:tc>
          <w:tcPr>
            <w:tcW w:w="0" w:type="auto"/>
          </w:tcPr>
          <w:p w14:paraId="44056BF1" w14:textId="77777777" w:rsidR="009F4D8C" w:rsidRDefault="00000000">
            <w:pPr>
              <w:pStyle w:val="Compact"/>
              <w:jc w:val="center"/>
            </w:pPr>
            <w:r>
              <w:t>8</w:t>
            </w:r>
          </w:p>
        </w:tc>
        <w:tc>
          <w:tcPr>
            <w:tcW w:w="0" w:type="auto"/>
          </w:tcPr>
          <w:p w14:paraId="1F0AC4EF" w14:textId="77777777" w:rsidR="009F4D8C" w:rsidRDefault="00000000">
            <w:pPr>
              <w:pStyle w:val="Compact"/>
              <w:jc w:val="center"/>
            </w:pPr>
            <w:r>
              <w:t>80° 44.500</w:t>
            </w:r>
          </w:p>
        </w:tc>
        <w:tc>
          <w:tcPr>
            <w:tcW w:w="0" w:type="auto"/>
          </w:tcPr>
          <w:p w14:paraId="7B31CA21" w14:textId="77777777" w:rsidR="009F4D8C" w:rsidRDefault="00000000">
            <w:pPr>
              <w:pStyle w:val="Compact"/>
              <w:jc w:val="center"/>
            </w:pPr>
            <w:r>
              <w:t>80° 44.800</w:t>
            </w:r>
          </w:p>
        </w:tc>
      </w:tr>
      <w:tr w:rsidR="009F4D8C" w14:paraId="0E245407" w14:textId="77777777">
        <w:tc>
          <w:tcPr>
            <w:tcW w:w="0" w:type="auto"/>
          </w:tcPr>
          <w:p w14:paraId="4CD88C4F" w14:textId="77777777" w:rsidR="009F4D8C" w:rsidRDefault="00000000">
            <w:pPr>
              <w:pStyle w:val="Compact"/>
              <w:jc w:val="center"/>
            </w:pPr>
            <w:r>
              <w:t>9</w:t>
            </w:r>
          </w:p>
        </w:tc>
        <w:tc>
          <w:tcPr>
            <w:tcW w:w="0" w:type="auto"/>
          </w:tcPr>
          <w:p w14:paraId="2A8B8D5D" w14:textId="77777777" w:rsidR="009F4D8C" w:rsidRDefault="00000000">
            <w:pPr>
              <w:pStyle w:val="Compact"/>
              <w:jc w:val="center"/>
            </w:pPr>
            <w:r>
              <w:t>80° 45.100</w:t>
            </w:r>
          </w:p>
        </w:tc>
        <w:tc>
          <w:tcPr>
            <w:tcW w:w="0" w:type="auto"/>
          </w:tcPr>
          <w:p w14:paraId="46BAFA62" w14:textId="77777777" w:rsidR="009F4D8C" w:rsidRDefault="00000000">
            <w:pPr>
              <w:pStyle w:val="Compact"/>
              <w:jc w:val="center"/>
            </w:pPr>
            <w:r>
              <w:t>80° 45.400</w:t>
            </w:r>
          </w:p>
        </w:tc>
      </w:tr>
      <w:tr w:rsidR="009F4D8C" w14:paraId="7B3A236B" w14:textId="77777777">
        <w:tc>
          <w:tcPr>
            <w:tcW w:w="0" w:type="auto"/>
          </w:tcPr>
          <w:p w14:paraId="22B83C87" w14:textId="77777777" w:rsidR="009F4D8C" w:rsidRDefault="00000000">
            <w:pPr>
              <w:pStyle w:val="Compact"/>
              <w:jc w:val="center"/>
            </w:pPr>
            <w:r>
              <w:t>10</w:t>
            </w:r>
          </w:p>
        </w:tc>
        <w:tc>
          <w:tcPr>
            <w:tcW w:w="0" w:type="auto"/>
          </w:tcPr>
          <w:p w14:paraId="10F6D26D" w14:textId="77777777" w:rsidR="009F4D8C" w:rsidRDefault="00000000">
            <w:pPr>
              <w:pStyle w:val="Compact"/>
              <w:jc w:val="center"/>
            </w:pPr>
            <w:r>
              <w:t>80° 45.700</w:t>
            </w:r>
          </w:p>
        </w:tc>
        <w:tc>
          <w:tcPr>
            <w:tcW w:w="0" w:type="auto"/>
          </w:tcPr>
          <w:p w14:paraId="67F348BB" w14:textId="77777777" w:rsidR="009F4D8C" w:rsidRDefault="00000000">
            <w:pPr>
              <w:pStyle w:val="Compact"/>
              <w:jc w:val="center"/>
            </w:pPr>
            <w:r>
              <w:t>80° 46.000</w:t>
            </w:r>
          </w:p>
        </w:tc>
      </w:tr>
      <w:tr w:rsidR="009F4D8C" w14:paraId="7BB235E5" w14:textId="77777777">
        <w:tc>
          <w:tcPr>
            <w:tcW w:w="0" w:type="auto"/>
          </w:tcPr>
          <w:p w14:paraId="006DB8E2" w14:textId="77777777" w:rsidR="009F4D8C" w:rsidRDefault="00000000">
            <w:pPr>
              <w:pStyle w:val="Compact"/>
              <w:jc w:val="center"/>
            </w:pPr>
            <w:r>
              <w:t>11</w:t>
            </w:r>
          </w:p>
        </w:tc>
        <w:tc>
          <w:tcPr>
            <w:tcW w:w="0" w:type="auto"/>
          </w:tcPr>
          <w:p w14:paraId="0C5A7711" w14:textId="77777777" w:rsidR="009F4D8C" w:rsidRDefault="00000000">
            <w:pPr>
              <w:pStyle w:val="Compact"/>
              <w:jc w:val="center"/>
            </w:pPr>
            <w:r>
              <w:t>80° 46.300</w:t>
            </w:r>
          </w:p>
        </w:tc>
        <w:tc>
          <w:tcPr>
            <w:tcW w:w="0" w:type="auto"/>
          </w:tcPr>
          <w:p w14:paraId="05968D2A" w14:textId="77777777" w:rsidR="009F4D8C" w:rsidRDefault="00000000">
            <w:pPr>
              <w:pStyle w:val="Compact"/>
              <w:jc w:val="center"/>
            </w:pPr>
            <w:r>
              <w:t>80° 46.600</w:t>
            </w:r>
          </w:p>
        </w:tc>
      </w:tr>
      <w:tr w:rsidR="009F4D8C" w14:paraId="5B81EB75" w14:textId="77777777">
        <w:tc>
          <w:tcPr>
            <w:tcW w:w="0" w:type="auto"/>
          </w:tcPr>
          <w:p w14:paraId="7ECA8C22" w14:textId="77777777" w:rsidR="009F4D8C" w:rsidRDefault="00000000">
            <w:pPr>
              <w:pStyle w:val="Compact"/>
              <w:jc w:val="center"/>
            </w:pPr>
            <w:r>
              <w:t>12</w:t>
            </w:r>
          </w:p>
        </w:tc>
        <w:tc>
          <w:tcPr>
            <w:tcW w:w="0" w:type="auto"/>
          </w:tcPr>
          <w:p w14:paraId="3B6EF933" w14:textId="77777777" w:rsidR="009F4D8C" w:rsidRDefault="00000000">
            <w:pPr>
              <w:pStyle w:val="Compact"/>
              <w:jc w:val="center"/>
            </w:pPr>
            <w:r>
              <w:t>80° 46.900</w:t>
            </w:r>
          </w:p>
        </w:tc>
        <w:tc>
          <w:tcPr>
            <w:tcW w:w="0" w:type="auto"/>
          </w:tcPr>
          <w:p w14:paraId="2B5AF551" w14:textId="77777777" w:rsidR="009F4D8C" w:rsidRDefault="00000000">
            <w:pPr>
              <w:pStyle w:val="Compact"/>
              <w:jc w:val="center"/>
            </w:pPr>
            <w:r>
              <w:t>80° 47.200</w:t>
            </w:r>
          </w:p>
        </w:tc>
      </w:tr>
      <w:tr w:rsidR="009F4D8C" w14:paraId="6D8F1698" w14:textId="77777777">
        <w:tc>
          <w:tcPr>
            <w:tcW w:w="0" w:type="auto"/>
          </w:tcPr>
          <w:p w14:paraId="2232C8D7" w14:textId="77777777" w:rsidR="009F4D8C" w:rsidRDefault="00000000">
            <w:pPr>
              <w:pStyle w:val="Compact"/>
              <w:jc w:val="center"/>
            </w:pPr>
            <w:r>
              <w:t>13</w:t>
            </w:r>
          </w:p>
        </w:tc>
        <w:tc>
          <w:tcPr>
            <w:tcW w:w="0" w:type="auto"/>
          </w:tcPr>
          <w:p w14:paraId="114F91B6" w14:textId="77777777" w:rsidR="009F4D8C" w:rsidRDefault="00000000">
            <w:pPr>
              <w:pStyle w:val="Compact"/>
              <w:jc w:val="center"/>
            </w:pPr>
            <w:r>
              <w:t>80° 47.500</w:t>
            </w:r>
          </w:p>
        </w:tc>
        <w:tc>
          <w:tcPr>
            <w:tcW w:w="0" w:type="auto"/>
          </w:tcPr>
          <w:p w14:paraId="3495B009" w14:textId="77777777" w:rsidR="009F4D8C" w:rsidRDefault="00000000">
            <w:pPr>
              <w:pStyle w:val="Compact"/>
              <w:jc w:val="center"/>
            </w:pPr>
            <w:r>
              <w:t>80° 47.800</w:t>
            </w:r>
          </w:p>
        </w:tc>
      </w:tr>
      <w:tr w:rsidR="009F4D8C" w14:paraId="562A27D3" w14:textId="77777777">
        <w:tc>
          <w:tcPr>
            <w:tcW w:w="0" w:type="auto"/>
          </w:tcPr>
          <w:p w14:paraId="2562B071" w14:textId="77777777" w:rsidR="009F4D8C" w:rsidRDefault="00000000">
            <w:pPr>
              <w:pStyle w:val="Compact"/>
              <w:jc w:val="center"/>
            </w:pPr>
            <w:r>
              <w:t>14</w:t>
            </w:r>
          </w:p>
        </w:tc>
        <w:tc>
          <w:tcPr>
            <w:tcW w:w="0" w:type="auto"/>
          </w:tcPr>
          <w:p w14:paraId="5617B631" w14:textId="77777777" w:rsidR="009F4D8C" w:rsidRDefault="00000000">
            <w:pPr>
              <w:pStyle w:val="Compact"/>
              <w:jc w:val="center"/>
            </w:pPr>
            <w:r>
              <w:t>80° 48.100</w:t>
            </w:r>
          </w:p>
        </w:tc>
        <w:tc>
          <w:tcPr>
            <w:tcW w:w="0" w:type="auto"/>
          </w:tcPr>
          <w:p w14:paraId="66B55927" w14:textId="77777777" w:rsidR="009F4D8C" w:rsidRDefault="00000000">
            <w:pPr>
              <w:pStyle w:val="Compact"/>
              <w:jc w:val="center"/>
            </w:pPr>
            <w:r>
              <w:t>80° 48.400</w:t>
            </w:r>
          </w:p>
        </w:tc>
      </w:tr>
      <w:tr w:rsidR="009F4D8C" w14:paraId="49E650F3" w14:textId="77777777">
        <w:tc>
          <w:tcPr>
            <w:tcW w:w="0" w:type="auto"/>
          </w:tcPr>
          <w:p w14:paraId="2A46B0C1" w14:textId="77777777" w:rsidR="009F4D8C" w:rsidRDefault="00000000">
            <w:pPr>
              <w:pStyle w:val="Compact"/>
              <w:jc w:val="center"/>
            </w:pPr>
            <w:r>
              <w:t>15</w:t>
            </w:r>
          </w:p>
        </w:tc>
        <w:tc>
          <w:tcPr>
            <w:tcW w:w="0" w:type="auto"/>
          </w:tcPr>
          <w:p w14:paraId="74F7B38D" w14:textId="77777777" w:rsidR="009F4D8C" w:rsidRDefault="00000000">
            <w:pPr>
              <w:pStyle w:val="Compact"/>
              <w:jc w:val="center"/>
            </w:pPr>
            <w:r>
              <w:t>80° 48.700</w:t>
            </w:r>
          </w:p>
        </w:tc>
        <w:tc>
          <w:tcPr>
            <w:tcW w:w="0" w:type="auto"/>
          </w:tcPr>
          <w:p w14:paraId="5DB02773" w14:textId="77777777" w:rsidR="009F4D8C" w:rsidRDefault="00000000">
            <w:pPr>
              <w:pStyle w:val="Compact"/>
              <w:jc w:val="center"/>
            </w:pPr>
            <w:r>
              <w:t>80° 49.000</w:t>
            </w:r>
          </w:p>
        </w:tc>
      </w:tr>
      <w:tr w:rsidR="009F4D8C" w14:paraId="71060821" w14:textId="77777777">
        <w:tc>
          <w:tcPr>
            <w:tcW w:w="0" w:type="auto"/>
          </w:tcPr>
          <w:p w14:paraId="23BC62E1" w14:textId="77777777" w:rsidR="009F4D8C" w:rsidRDefault="00000000">
            <w:pPr>
              <w:pStyle w:val="Compact"/>
              <w:jc w:val="center"/>
            </w:pPr>
            <w:r>
              <w:t>16</w:t>
            </w:r>
          </w:p>
        </w:tc>
        <w:tc>
          <w:tcPr>
            <w:tcW w:w="0" w:type="auto"/>
          </w:tcPr>
          <w:p w14:paraId="0D2A1B19" w14:textId="77777777" w:rsidR="009F4D8C" w:rsidRDefault="00000000">
            <w:pPr>
              <w:pStyle w:val="Compact"/>
              <w:jc w:val="center"/>
            </w:pPr>
            <w:r>
              <w:t>80° 49.300</w:t>
            </w:r>
          </w:p>
        </w:tc>
        <w:tc>
          <w:tcPr>
            <w:tcW w:w="0" w:type="auto"/>
          </w:tcPr>
          <w:p w14:paraId="235E3AE4" w14:textId="77777777" w:rsidR="009F4D8C" w:rsidRDefault="00000000">
            <w:pPr>
              <w:pStyle w:val="Compact"/>
              <w:jc w:val="center"/>
            </w:pPr>
            <w:r>
              <w:t>80° 49.600</w:t>
            </w:r>
          </w:p>
        </w:tc>
      </w:tr>
    </w:tbl>
    <w:p w14:paraId="0F72C8E3" w14:textId="77777777" w:rsidR="009F4D8C" w:rsidRDefault="00000000">
      <w:pPr>
        <w:pStyle w:val="Heading3"/>
      </w:pPr>
      <w:bookmarkStart w:id="14" w:name="nest-success"/>
      <w:bookmarkStart w:id="15" w:name="_Toc157502057"/>
      <w:bookmarkEnd w:id="10"/>
      <w:r>
        <w:t>Nest success</w:t>
      </w:r>
      <w:bookmarkEnd w:id="15"/>
    </w:p>
    <w:p w14:paraId="41915959" w14:textId="77777777" w:rsidR="009F4D8C" w:rsidRDefault="00000000">
      <w:pPr>
        <w:pStyle w:val="FirstParagraph"/>
      </w:pPr>
      <w:r>
        <w:t>Since 1993, we have monitored nest success (probability of any nest producing one or more young) for White Ibis, Great Egrets and Wood Storks, respectively) by checking individually marked nests every 5 – 7 days during the breeding season. Colonies monitored in each year were selected for their large size, species composition, and broad geographic representation. Many colonies are occupied by several species, and not all colony locations are active in each year (Frederick and Spalding 1994). We marked nests for study within colonies along 4-m wide belt transects oriented from the edge to areas of greatest nest density, marking all nests within the belts with numbered surveyors flagging.</w:t>
      </w:r>
    </w:p>
    <w:p w14:paraId="001D7D9C" w14:textId="77777777" w:rsidR="009F4D8C" w:rsidRDefault="00000000">
      <w:pPr>
        <w:pStyle w:val="BodyText"/>
      </w:pPr>
      <w:r>
        <w:t xml:space="preserve">Colonies were monitored from the time most nests had progressed to incubation until all nests on the transects had either failed or produced young to 14 days of age (White Ibis), 21 days of age (Great Egret) or 50 days (Wood Stork). On each visit, all nests were checked for contents using a mirror pole. Nests were identified to species based on construction materials, size, and egg and chick characteristics (McVaugh 1972). Nest start date was taken to be the date of laying of the first egg, determined based on either laying or hatching schedule. Nests were assumed to have failed when all eggs or chicks disappeared or were found dead prior to the fledging age (above). Barring more detailed evidence at the nest, timing of nest failure was assigned to the midpoint between nest checks. Nest success was expressed over all nests of each species from all colonies within any breeding year, as a </w:t>
      </w:r>
      <w:r>
        <w:lastRenderedPageBreak/>
        <w:t>probability of the nest surviving to produce young of a predetermined age (Mayfield 1961, 1975, Hensler 1985).</w:t>
      </w:r>
    </w:p>
    <w:p w14:paraId="066867B9" w14:textId="77777777" w:rsidR="009F4D8C" w:rsidRDefault="00000000">
      <w:pPr>
        <w:pStyle w:val="Heading2"/>
      </w:pPr>
      <w:bookmarkStart w:id="16" w:name="results"/>
      <w:bookmarkStart w:id="17" w:name="_Toc157502058"/>
      <w:bookmarkEnd w:id="6"/>
      <w:bookmarkEnd w:id="14"/>
      <w:r>
        <w:t>Results</w:t>
      </w:r>
      <w:bookmarkEnd w:id="17"/>
    </w:p>
    <w:p w14:paraId="6E5FD176" w14:textId="77777777" w:rsidR="009F4D8C" w:rsidRDefault="00000000">
      <w:pPr>
        <w:pStyle w:val="Heading3"/>
      </w:pPr>
      <w:bookmarkStart w:id="18" w:name="weather-and-water-conditions"/>
      <w:bookmarkStart w:id="19" w:name="_Toc157502059"/>
      <w:r>
        <w:t>Weather and Water Conditions</w:t>
      </w:r>
      <w:bookmarkEnd w:id="19"/>
    </w:p>
    <w:p w14:paraId="6CF39F5A" w14:textId="77777777" w:rsidR="009F4D8C" w:rsidRDefault="00000000">
      <w:pPr>
        <w:pStyle w:val="Heading4"/>
      </w:pPr>
      <w:bookmarkStart w:id="20" w:name="hydrology"/>
      <w:r>
        <w:t>Hydrology</w:t>
      </w:r>
    </w:p>
    <w:p w14:paraId="59352094" w14:textId="77777777" w:rsidR="009F4D8C" w:rsidRDefault="00000000">
      <w:pPr>
        <w:pStyle w:val="FirstParagraph"/>
      </w:pPr>
      <w:r>
        <w:t>At the start of 2023 water levels in WCA 3 and 2 were relatively average, while LOX and inland ENP had below-average water levels. Water levels decreased throughout the system through March and then increased dramatically in early April due to an uncharacteristically large rain event. Water levels resumed a dry down trend after April, until the onset of the rainy season in early June (Figures 2 - 6).</w:t>
      </w:r>
    </w:p>
    <w:p w14:paraId="662FA25C" w14:textId="77777777" w:rsidR="009F4D8C" w:rsidRDefault="00000000">
      <w:pPr>
        <w:pStyle w:val="CaptionedFigure"/>
      </w:pPr>
      <w:r>
        <w:rPr>
          <w:noProof/>
        </w:rPr>
        <w:drawing>
          <wp:inline distT="0" distB="0" distL="0" distR="0" wp14:anchorId="68FCE487" wp14:editId="48D7F71E">
            <wp:extent cx="5943600" cy="4754880"/>
            <wp:effectExtent l="0" t="0" r="0" b="0"/>
            <wp:docPr id="35" name="Picture" descr="Figure 2: Mean daily water stage in central WCA 3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36" name="Picture" descr="usace_2023_files/figure-docx/waterplot3-1.png"/>
                    <pic:cNvPicPr>
                      <a:picLocks noChangeAspect="1" noChangeArrowheads="1"/>
                    </pic:cNvPicPr>
                  </pic:nvPicPr>
                  <pic:blipFill>
                    <a:blip r:embed="rId10"/>
                    <a:stretch>
                      <a:fillRect/>
                    </a:stretch>
                  </pic:blipFill>
                  <pic:spPr bwMode="auto">
                    <a:xfrm>
                      <a:off x="0" y="0"/>
                      <a:ext cx="5943600" cy="4754880"/>
                    </a:xfrm>
                    <a:prstGeom prst="rect">
                      <a:avLst/>
                    </a:prstGeom>
                    <a:noFill/>
                    <a:ln w="9525">
                      <a:noFill/>
                      <a:headEnd/>
                      <a:tailEnd/>
                    </a:ln>
                  </pic:spPr>
                </pic:pic>
              </a:graphicData>
            </a:graphic>
          </wp:inline>
        </w:drawing>
      </w:r>
    </w:p>
    <w:p w14:paraId="4C748008" w14:textId="77777777" w:rsidR="009F4D8C" w:rsidRDefault="00000000">
      <w:pPr>
        <w:pStyle w:val="ImageCaption"/>
      </w:pPr>
      <w:bookmarkStart w:id="21" w:name="fig:waterplot3"/>
      <w:bookmarkEnd w:id="21"/>
      <w:r>
        <w:t>Figure 2: Mean daily water stage in central WCA 3 (red line), as well as minimum and maximum envelope (red shaded). Stage is shown in relation to mean monthly maximums (+) and minimums (x) for the period of record, and one standard deviation in excess of mean monthly maximums (+) and below minimums (x).</w:t>
      </w:r>
    </w:p>
    <w:p w14:paraId="2C60A03A" w14:textId="77777777" w:rsidR="009F4D8C" w:rsidRDefault="00000000">
      <w:pPr>
        <w:pStyle w:val="CaptionedFigure"/>
      </w:pPr>
      <w:r>
        <w:rPr>
          <w:noProof/>
        </w:rPr>
        <w:lastRenderedPageBreak/>
        <w:drawing>
          <wp:inline distT="0" distB="0" distL="0" distR="0" wp14:anchorId="20301F34" wp14:editId="7129D78B">
            <wp:extent cx="5943600" cy="4754880"/>
            <wp:effectExtent l="0" t="0" r="0" b="0"/>
            <wp:docPr id="39" name="Picture" descr="Figure 3: Mean daily water stage in central WCA 2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0" name="Picture" descr="usace_2023_files/figure-docx/waterplot2-1.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14:paraId="11EFAB70" w14:textId="77777777" w:rsidR="009F4D8C" w:rsidRDefault="00000000">
      <w:pPr>
        <w:pStyle w:val="ImageCaption"/>
      </w:pPr>
      <w:bookmarkStart w:id="22" w:name="fig:waterplot2"/>
      <w:bookmarkEnd w:id="22"/>
      <w:r>
        <w:t>Figure 3: Mean daily water stage in central WCA 2 (red line), as well as minimum and maximum envelope (red shaded). Stage is shown in relation to mean monthly maximums (+) and minimums (x) for the period of record, and one standard deviation in excess of mean monthly maximums (+) and below minimums (x).</w:t>
      </w:r>
    </w:p>
    <w:p w14:paraId="32909D6A" w14:textId="77777777" w:rsidR="009F4D8C" w:rsidRDefault="00000000">
      <w:pPr>
        <w:pStyle w:val="CaptionedFigure"/>
      </w:pPr>
      <w:r>
        <w:rPr>
          <w:noProof/>
        </w:rPr>
        <w:lastRenderedPageBreak/>
        <w:drawing>
          <wp:inline distT="0" distB="0" distL="0" distR="0" wp14:anchorId="6D3EDE8A" wp14:editId="1FEC3551">
            <wp:extent cx="5943600" cy="4754880"/>
            <wp:effectExtent l="0" t="0" r="0" b="0"/>
            <wp:docPr id="43" name="Picture" descr="Figure 4: Mean daily water stage in LOX (WCA 1,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4" name="Picture" descr="usace_2023_files/figure-docx/waterplot1-1.png"/>
                    <pic:cNvPicPr>
                      <a:picLocks noChangeAspect="1" noChangeArrowheads="1"/>
                    </pic:cNvPicPr>
                  </pic:nvPicPr>
                  <pic:blipFill>
                    <a:blip r:embed="rId12"/>
                    <a:stretch>
                      <a:fillRect/>
                    </a:stretch>
                  </pic:blipFill>
                  <pic:spPr bwMode="auto">
                    <a:xfrm>
                      <a:off x="0" y="0"/>
                      <a:ext cx="5943600" cy="4754880"/>
                    </a:xfrm>
                    <a:prstGeom prst="rect">
                      <a:avLst/>
                    </a:prstGeom>
                    <a:noFill/>
                    <a:ln w="9525">
                      <a:noFill/>
                      <a:headEnd/>
                      <a:tailEnd/>
                    </a:ln>
                  </pic:spPr>
                </pic:pic>
              </a:graphicData>
            </a:graphic>
          </wp:inline>
        </w:drawing>
      </w:r>
    </w:p>
    <w:p w14:paraId="70F3A80C" w14:textId="77777777" w:rsidR="009F4D8C" w:rsidRDefault="00000000">
      <w:pPr>
        <w:pStyle w:val="ImageCaption"/>
      </w:pPr>
      <w:bookmarkStart w:id="23" w:name="fig:waterplot1"/>
      <w:bookmarkEnd w:id="23"/>
      <w:r>
        <w:t>Figure 4: Mean daily water stage in LOX (WCA 1, red line), as well as minimum and maximum envelope (red shaded). Stage is shown in relation to mean monthly maximums (+) and minimums (x) for the period of record, and one standard deviation in excess of mean monthly maximums (+) and below minimums (x).</w:t>
      </w:r>
    </w:p>
    <w:p w14:paraId="4E82CB92" w14:textId="77777777" w:rsidR="009F4D8C" w:rsidRDefault="00000000">
      <w:pPr>
        <w:pStyle w:val="CaptionedFigure"/>
      </w:pPr>
      <w:r>
        <w:rPr>
          <w:noProof/>
        </w:rPr>
        <w:lastRenderedPageBreak/>
        <w:drawing>
          <wp:inline distT="0" distB="0" distL="0" distR="0" wp14:anchorId="43C62E88" wp14:editId="24F3E389">
            <wp:extent cx="5943600" cy="4754880"/>
            <wp:effectExtent l="0" t="0" r="0" b="0"/>
            <wp:docPr id="47" name="Picture" descr="Figure 5: Mean daily water stage in Inland Everglades National Park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8" name="Picture" descr="usace_2023_files/figure-docx/waterplotinland-1.png"/>
                    <pic:cNvPicPr>
                      <a:picLocks noChangeAspect="1" noChangeArrowheads="1"/>
                    </pic:cNvPicPr>
                  </pic:nvPicPr>
                  <pic:blipFill>
                    <a:blip r:embed="rId13"/>
                    <a:stretch>
                      <a:fillRect/>
                    </a:stretch>
                  </pic:blipFill>
                  <pic:spPr bwMode="auto">
                    <a:xfrm>
                      <a:off x="0" y="0"/>
                      <a:ext cx="5943600" cy="4754880"/>
                    </a:xfrm>
                    <a:prstGeom prst="rect">
                      <a:avLst/>
                    </a:prstGeom>
                    <a:noFill/>
                    <a:ln w="9525">
                      <a:noFill/>
                      <a:headEnd/>
                      <a:tailEnd/>
                    </a:ln>
                  </pic:spPr>
                </pic:pic>
              </a:graphicData>
            </a:graphic>
          </wp:inline>
        </w:drawing>
      </w:r>
    </w:p>
    <w:p w14:paraId="0AC87995" w14:textId="77777777" w:rsidR="009F4D8C" w:rsidRDefault="00000000">
      <w:pPr>
        <w:pStyle w:val="ImageCaption"/>
      </w:pPr>
      <w:bookmarkStart w:id="24" w:name="fig:waterplotinland"/>
      <w:bookmarkEnd w:id="24"/>
      <w:r>
        <w:t>Figure 5: Mean daily water stage in Inland Everglades National Park (red line), as well as minimum and maximum envelope (red shaded). Stage is shown in relation to mean monthly maximums (+) and minimums (x) for the period of record, and one standard deviation in excess of mean monthly maximums (+) and below minimums (x).</w:t>
      </w:r>
    </w:p>
    <w:p w14:paraId="47ECFEED" w14:textId="77777777" w:rsidR="009F4D8C" w:rsidRDefault="00000000">
      <w:pPr>
        <w:pStyle w:val="CaptionedFigure"/>
      </w:pPr>
      <w:r>
        <w:rPr>
          <w:noProof/>
        </w:rPr>
        <w:lastRenderedPageBreak/>
        <w:drawing>
          <wp:inline distT="0" distB="0" distL="0" distR="0" wp14:anchorId="3B6CC73A" wp14:editId="5723C859">
            <wp:extent cx="5943600" cy="4754880"/>
            <wp:effectExtent l="0" t="0" r="0" b="0"/>
            <wp:docPr id="51" name="Picture" descr="Figure 6: Mean daily water stage in Coastal Everglades National Park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52" name="Picture" descr="usace_2023_files/figure-docx/waterplotcoastal-1.png"/>
                    <pic:cNvPicPr>
                      <a:picLocks noChangeAspect="1" noChangeArrowheads="1"/>
                    </pic:cNvPicPr>
                  </pic:nvPicPr>
                  <pic:blipFill>
                    <a:blip r:embed="rId14"/>
                    <a:stretch>
                      <a:fillRect/>
                    </a:stretch>
                  </pic:blipFill>
                  <pic:spPr bwMode="auto">
                    <a:xfrm>
                      <a:off x="0" y="0"/>
                      <a:ext cx="5943600" cy="4754880"/>
                    </a:xfrm>
                    <a:prstGeom prst="rect">
                      <a:avLst/>
                    </a:prstGeom>
                    <a:noFill/>
                    <a:ln w="9525">
                      <a:noFill/>
                      <a:headEnd/>
                      <a:tailEnd/>
                    </a:ln>
                  </pic:spPr>
                </pic:pic>
              </a:graphicData>
            </a:graphic>
          </wp:inline>
        </w:drawing>
      </w:r>
    </w:p>
    <w:p w14:paraId="69FCB3F8" w14:textId="77777777" w:rsidR="009F4D8C" w:rsidRDefault="00000000">
      <w:pPr>
        <w:pStyle w:val="ImageCaption"/>
      </w:pPr>
      <w:bookmarkStart w:id="25" w:name="fig:waterplotcoastal"/>
      <w:bookmarkEnd w:id="25"/>
      <w:r>
        <w:t>Figure 6: Mean daily water stage in Coastal Everglades National Park (red line), as well as minimum and maximum envelope (red shaded). Stage is shown in relation to mean monthly maximums (+) and minimums (x) for the period of record, and one standard deviation in excess of mean monthly maximums (+) and below minimums (x).</w:t>
      </w:r>
    </w:p>
    <w:p w14:paraId="1E912430" w14:textId="77777777" w:rsidR="009F4D8C" w:rsidRDefault="00000000">
      <w:pPr>
        <w:pStyle w:val="Heading4"/>
      </w:pPr>
      <w:bookmarkStart w:id="26" w:name="water-recession"/>
      <w:bookmarkEnd w:id="20"/>
      <w:r>
        <w:t>Water Recession</w:t>
      </w:r>
    </w:p>
    <w:p w14:paraId="4125F8EA" w14:textId="77777777" w:rsidR="009F4D8C" w:rsidRDefault="00000000">
      <w:pPr>
        <w:pStyle w:val="FirstParagraph"/>
      </w:pPr>
      <w:r>
        <w:t xml:space="preserve">Water level recession rates in winter and spring have been noted as one of the components that can help make prey available to wading birds in the Everglades, and although the power of drying rates for predicting nesting alone is rather weak, several studies suggest that minimum water recession rates of 2 mm/d or greater may be important as a partial threshold for breeding. Water recession rates are currently used operationally by the SFWMD to enhance breeding whenever possible. In 2023, water recession rates varied across regions and between early and late nesting season. LOX and all subregions of WCA 3 had above average early season recession rates, exceeding over 50% of years in each case (Table 2). However, WCA 2 and Everglades National Park were below average. The late dry season (January through March) had much higher than normal dry down rates in all regions, exceeding more than 80% of rates in many cases. Coupled </w:t>
      </w:r>
      <w:r>
        <w:lastRenderedPageBreak/>
        <w:t>with relatively low initial water levels, conditions became too dry for high nesting productivity in the late dry season.</w:t>
      </w:r>
    </w:p>
    <w:p w14:paraId="68CAFAAD" w14:textId="77777777" w:rsidR="009F4D8C" w:rsidRDefault="00000000">
      <w:pPr>
        <w:pStyle w:val="TableCaption"/>
      </w:pPr>
      <w:bookmarkStart w:id="27" w:name="tab:watertable"/>
      <w:bookmarkEnd w:id="27"/>
      <w:r>
        <w:t>Table 2: Water level recession rates (mm/day) in the Everglades.</w:t>
      </w:r>
    </w:p>
    <w:tbl>
      <w:tblPr>
        <w:tblW w:w="0" w:type="pct"/>
        <w:jc w:val="center"/>
        <w:tblLook w:val="0420" w:firstRow="1" w:lastRow="0" w:firstColumn="0" w:lastColumn="0" w:noHBand="0" w:noVBand="1"/>
      </w:tblPr>
      <w:tblGrid>
        <w:gridCol w:w="922"/>
        <w:gridCol w:w="1690"/>
        <w:gridCol w:w="1207"/>
        <w:gridCol w:w="1165"/>
        <w:gridCol w:w="2209"/>
        <w:gridCol w:w="2167"/>
      </w:tblGrid>
      <w:tr w:rsidR="009F4D8C" w14:paraId="504BBF96"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FFBE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3FE8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Reg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BAAB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Early D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5B3D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Late D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5877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Exceedance Earl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DDCE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Exceedance Late</w:t>
            </w:r>
          </w:p>
        </w:tc>
      </w:tr>
      <w:tr w:rsidR="009F4D8C" w14:paraId="7BA47032"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1CE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C80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lox</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68B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5E8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2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72F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5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F6E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8.12</w:t>
            </w:r>
          </w:p>
        </w:tc>
      </w:tr>
      <w:tr w:rsidR="009F4D8C" w14:paraId="74161F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139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A8B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DCA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CFA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EDA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7B4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4.38</w:t>
            </w:r>
          </w:p>
        </w:tc>
      </w:tr>
      <w:tr w:rsidR="009F4D8C" w14:paraId="6D8952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445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BED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35F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D4C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E84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9.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ED3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7.50</w:t>
            </w:r>
          </w:p>
        </w:tc>
      </w:tr>
      <w:tr w:rsidR="009F4D8C" w14:paraId="0B28F2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F82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2B2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E6B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F0F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4E2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8.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066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75</w:t>
            </w:r>
          </w:p>
        </w:tc>
      </w:tr>
      <w:tr w:rsidR="009F4D8C" w14:paraId="43CECD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0D9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ACF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09F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0F3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2E0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6.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CC2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7.50</w:t>
            </w:r>
          </w:p>
        </w:tc>
      </w:tr>
      <w:tr w:rsidR="009F4D8C" w14:paraId="0142ED1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9B3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6A6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E3B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CE5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5B2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6.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74E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7.50</w:t>
            </w:r>
          </w:p>
        </w:tc>
      </w:tr>
      <w:tr w:rsidR="009F4D8C" w14:paraId="7DACE9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F13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DF3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27E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F19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6FF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276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7.50</w:t>
            </w:r>
          </w:p>
        </w:tc>
      </w:tr>
      <w:tr w:rsidR="009F4D8C" w14:paraId="7202334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3BD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044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F6D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F86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A91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4.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C4B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8.12</w:t>
            </w:r>
          </w:p>
        </w:tc>
      </w:tr>
      <w:tr w:rsidR="009F4D8C" w14:paraId="3B5F0C36"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75DD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CE6F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93F0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8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81E9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9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F853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2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9C18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75</w:t>
            </w:r>
          </w:p>
        </w:tc>
      </w:tr>
      <w:tr w:rsidR="009F4D8C" w14:paraId="2CD594E6"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453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248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0D5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E37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4EB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47E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w:t>
            </w:r>
          </w:p>
        </w:tc>
      </w:tr>
      <w:tr w:rsidR="009F4D8C" w14:paraId="48B691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E16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B53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D5C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732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E8D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8.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2A3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2</w:t>
            </w:r>
          </w:p>
        </w:tc>
      </w:tr>
      <w:tr w:rsidR="009F4D8C" w14:paraId="2B27F8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2AC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4E9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EF6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375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711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33D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50</w:t>
            </w:r>
          </w:p>
        </w:tc>
      </w:tr>
      <w:tr w:rsidR="009F4D8C" w14:paraId="6ECB53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4F8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4BD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391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FAD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3FB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164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6.88</w:t>
            </w:r>
          </w:p>
        </w:tc>
      </w:tr>
      <w:tr w:rsidR="009F4D8C" w14:paraId="5E792F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E82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ED8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3A2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757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1A2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3F8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2</w:t>
            </w:r>
          </w:p>
        </w:tc>
      </w:tr>
      <w:tr w:rsidR="009F4D8C" w14:paraId="3CA787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BB0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16A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797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8F7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DC0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B82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5</w:t>
            </w:r>
          </w:p>
        </w:tc>
      </w:tr>
      <w:tr w:rsidR="009F4D8C" w14:paraId="4DE8111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588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094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6E0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E3F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285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833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2</w:t>
            </w:r>
          </w:p>
        </w:tc>
      </w:tr>
      <w:tr w:rsidR="009F4D8C" w14:paraId="136EB3C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3B2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1DC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82D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FEE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51B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09C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6.88</w:t>
            </w:r>
          </w:p>
        </w:tc>
      </w:tr>
      <w:tr w:rsidR="009F4D8C" w14:paraId="0E7890D5"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F3F6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3B7D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3CEA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0100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8E06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8BEF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50</w:t>
            </w:r>
          </w:p>
        </w:tc>
      </w:tr>
      <w:tr w:rsidR="009F4D8C" w14:paraId="129143B0"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902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5B7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B7D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ED2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7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559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5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9C1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88</w:t>
            </w:r>
          </w:p>
        </w:tc>
      </w:tr>
      <w:tr w:rsidR="009F4D8C" w14:paraId="04AAA8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E77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A9E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ED0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E84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143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D5C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88</w:t>
            </w:r>
          </w:p>
        </w:tc>
      </w:tr>
      <w:tr w:rsidR="009F4D8C" w14:paraId="6FDF1B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B34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0B4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100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A23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D9F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782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50</w:t>
            </w:r>
          </w:p>
        </w:tc>
      </w:tr>
      <w:tr w:rsidR="009F4D8C" w14:paraId="234A3BD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1AC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195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066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A8E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8ED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C55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8.75</w:t>
            </w:r>
          </w:p>
        </w:tc>
      </w:tr>
      <w:tr w:rsidR="009F4D8C" w14:paraId="16B3D47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777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2CB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A36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89C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113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F0B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25</w:t>
            </w:r>
          </w:p>
        </w:tc>
      </w:tr>
      <w:tr w:rsidR="009F4D8C" w14:paraId="054992C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BC1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058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513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E17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A9F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2B3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25</w:t>
            </w:r>
          </w:p>
        </w:tc>
      </w:tr>
      <w:tr w:rsidR="009F4D8C" w14:paraId="3F0C1D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F95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lastRenderedPageBreak/>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BFA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DAD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94C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4AF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1C3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75</w:t>
            </w:r>
          </w:p>
        </w:tc>
      </w:tr>
      <w:tr w:rsidR="009F4D8C" w14:paraId="308DFB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6F4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6AB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98A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39D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EB4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0CB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5.00</w:t>
            </w:r>
          </w:p>
        </w:tc>
      </w:tr>
      <w:tr w:rsidR="009F4D8C" w14:paraId="576065AA"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F258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4224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6F8E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3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C33F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68DC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0.0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D5BA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25</w:t>
            </w:r>
          </w:p>
        </w:tc>
      </w:tr>
      <w:tr w:rsidR="009F4D8C" w14:paraId="4EF1D29A"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908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C2D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8F8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BE4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300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5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01E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9.38</w:t>
            </w:r>
          </w:p>
        </w:tc>
      </w:tr>
      <w:tr w:rsidR="009F4D8C" w14:paraId="7E8C7D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931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3D6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9C2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C18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387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6.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979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25</w:t>
            </w:r>
          </w:p>
        </w:tc>
      </w:tr>
      <w:tr w:rsidR="009F4D8C" w14:paraId="7E71625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503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759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14C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D01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F95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6.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638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1.88</w:t>
            </w:r>
          </w:p>
        </w:tc>
      </w:tr>
      <w:tr w:rsidR="009F4D8C" w14:paraId="69740F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631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012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D4F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6BB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434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6AF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1.25</w:t>
            </w:r>
          </w:p>
        </w:tc>
      </w:tr>
      <w:tr w:rsidR="009F4D8C" w14:paraId="211C9D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B29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6E6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B72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698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351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653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75</w:t>
            </w:r>
          </w:p>
        </w:tc>
      </w:tr>
      <w:tr w:rsidR="009F4D8C" w14:paraId="481677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146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00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30D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9FF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CE9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596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75</w:t>
            </w:r>
          </w:p>
        </w:tc>
      </w:tr>
      <w:tr w:rsidR="009F4D8C" w14:paraId="285488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EC6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930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39F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3BF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57A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6.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71D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75</w:t>
            </w:r>
          </w:p>
        </w:tc>
      </w:tr>
      <w:tr w:rsidR="009F4D8C" w14:paraId="32032BA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F9B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1DB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68A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7FD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FF1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8.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42B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7.50</w:t>
            </w:r>
          </w:p>
        </w:tc>
      </w:tr>
      <w:tr w:rsidR="009F4D8C" w14:paraId="285262D4"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AE4F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2BE2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A880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1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4477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2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9C72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5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DCD1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8.12</w:t>
            </w:r>
          </w:p>
        </w:tc>
      </w:tr>
      <w:tr w:rsidR="009F4D8C" w14:paraId="62EEBD09"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615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8F8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F77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D30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2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D6F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9.3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A95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5.62</w:t>
            </w:r>
          </w:p>
        </w:tc>
      </w:tr>
      <w:tr w:rsidR="009F4D8C" w14:paraId="7DDDF7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6F2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269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9B8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DF4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F49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4.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6A7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8.75</w:t>
            </w:r>
          </w:p>
        </w:tc>
      </w:tr>
      <w:tr w:rsidR="009F4D8C" w14:paraId="3F1B17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E41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57E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61B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81E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B2F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8BA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4.38</w:t>
            </w:r>
          </w:p>
        </w:tc>
      </w:tr>
      <w:tr w:rsidR="009F4D8C" w14:paraId="0604C5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05A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53D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E9C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104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8AF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2DA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50</w:t>
            </w:r>
          </w:p>
        </w:tc>
      </w:tr>
      <w:tr w:rsidR="009F4D8C" w14:paraId="4DD3EA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336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EF8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8DB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4F4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618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EE5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5.00</w:t>
            </w:r>
          </w:p>
        </w:tc>
      </w:tr>
      <w:tr w:rsidR="009F4D8C" w14:paraId="3F7EBDF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C86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E3D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43D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48D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312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2FF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8.12</w:t>
            </w:r>
          </w:p>
        </w:tc>
      </w:tr>
      <w:tr w:rsidR="009F4D8C" w14:paraId="655937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96D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993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E6C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BBF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D9C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C41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25</w:t>
            </w:r>
          </w:p>
        </w:tc>
      </w:tr>
      <w:tr w:rsidR="009F4D8C" w14:paraId="596A62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409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DB0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506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E04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257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5FC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75</w:t>
            </w:r>
          </w:p>
        </w:tc>
      </w:tr>
      <w:tr w:rsidR="009F4D8C" w14:paraId="373D38A0"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5D97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8292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2A13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6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3CFA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6B06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8.1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F5F1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6.88</w:t>
            </w:r>
          </w:p>
        </w:tc>
      </w:tr>
      <w:tr w:rsidR="009F4D8C" w14:paraId="35AE966C"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216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8FA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lox</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D0E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6E4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6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5C3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5.6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BFE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0.62</w:t>
            </w:r>
          </w:p>
        </w:tc>
      </w:tr>
      <w:tr w:rsidR="009F4D8C" w14:paraId="31B1DB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D71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69B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C05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C9B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0E3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D1F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0.62</w:t>
            </w:r>
          </w:p>
        </w:tc>
      </w:tr>
      <w:tr w:rsidR="009F4D8C" w14:paraId="0F7958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0F1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C27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194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CC5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A6E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8.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030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8.75</w:t>
            </w:r>
          </w:p>
        </w:tc>
      </w:tr>
      <w:tr w:rsidR="009F4D8C" w14:paraId="22E3CA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69A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5D9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57E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4E7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051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335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25</w:t>
            </w:r>
          </w:p>
        </w:tc>
      </w:tr>
      <w:tr w:rsidR="009F4D8C" w14:paraId="213E708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A05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C3C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003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0B1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CED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697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4.38</w:t>
            </w:r>
          </w:p>
        </w:tc>
      </w:tr>
      <w:tr w:rsidR="009F4D8C" w14:paraId="2D324F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EDA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CF7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AC9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FEA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9AC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524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4.38</w:t>
            </w:r>
          </w:p>
        </w:tc>
      </w:tr>
      <w:tr w:rsidR="009F4D8C" w14:paraId="6702A2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3B5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lastRenderedPageBreak/>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849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72A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317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080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4E8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1.25</w:t>
            </w:r>
          </w:p>
        </w:tc>
      </w:tr>
      <w:tr w:rsidR="009F4D8C" w14:paraId="2B0FD40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E38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58D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coastal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710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8EA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9CF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75A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25</w:t>
            </w:r>
          </w:p>
        </w:tc>
      </w:tr>
      <w:tr w:rsidR="009F4D8C" w14:paraId="1F84553E"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46F2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C0DC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inlanden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CB83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6FD9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4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E692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5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867D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1.88</w:t>
            </w:r>
          </w:p>
        </w:tc>
      </w:tr>
      <w:tr w:rsidR="009F4D8C" w14:paraId="1673917D" w14:textId="77777777">
        <w:trPr>
          <w:jc w:val="center"/>
        </w:trPr>
        <w:tc>
          <w:tcPr>
            <w:tcW w:w="0" w:type="auto"/>
            <w:gridSpan w:val="6"/>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2C6FA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2"/>
                <w:szCs w:val="22"/>
              </w:rPr>
              <w:t>Negative values indicate rising water, positive values indicate falling water. Exceedance refers to the percentage of years in the record in which the drying rate is less than that of the current year.</w:t>
            </w:r>
          </w:p>
        </w:tc>
      </w:tr>
    </w:tbl>
    <w:p w14:paraId="6AA1328D" w14:textId="77777777" w:rsidR="009F4D8C" w:rsidRDefault="00000000">
      <w:pPr>
        <w:pStyle w:val="Heading4"/>
      </w:pPr>
      <w:bookmarkStart w:id="28" w:name="temperature-and-rainfall"/>
      <w:bookmarkEnd w:id="26"/>
      <w:r>
        <w:t>Temperature and Rainfall</w:t>
      </w:r>
    </w:p>
    <w:p w14:paraId="451D2E04" w14:textId="77777777" w:rsidR="009F4D8C" w:rsidRDefault="00000000">
      <w:pPr>
        <w:pStyle w:val="FirstParagraph"/>
      </w:pPr>
      <w:r>
        <w:t>Low temperatures during the winter months can significantly affect the availability of prey, since small fishes and crustaceans may burrow during cooler weather (Frederick and Loftus 1993). The 2023 nesting season began and ended with relatively warmer than average temperatures. However, February was much warmer than average (Figure 7).</w:t>
      </w:r>
    </w:p>
    <w:p w14:paraId="0B7B2912" w14:textId="77777777" w:rsidR="009F4D8C" w:rsidRDefault="00000000">
      <w:pPr>
        <w:pStyle w:val="BodyText"/>
      </w:pPr>
      <w:r>
        <w:t>While the breeding season began with average precipitation, a devastatingly wet April caused massive chick mortality. Another precipitation peak in June further impacted nesting activity and may have negatively affected post-fledgling survival (Figure 8).</w:t>
      </w:r>
    </w:p>
    <w:p w14:paraId="0EE3544F" w14:textId="77777777" w:rsidR="009F4D8C" w:rsidRDefault="00000000">
      <w:pPr>
        <w:pStyle w:val="CaptionedFigure"/>
      </w:pPr>
      <w:r>
        <w:rPr>
          <w:noProof/>
        </w:rPr>
        <w:lastRenderedPageBreak/>
        <w:drawing>
          <wp:inline distT="0" distB="0" distL="0" distR="0" wp14:anchorId="12C9D4BA" wp14:editId="63F2A79A">
            <wp:extent cx="5943600" cy="4754880"/>
            <wp:effectExtent l="0" t="0" r="0" b="0"/>
            <wp:docPr id="58" name="Picture" descr="Figure 7: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
            <wp:cNvGraphicFramePr/>
            <a:graphic xmlns:a="http://schemas.openxmlformats.org/drawingml/2006/main">
              <a:graphicData uri="http://schemas.openxmlformats.org/drawingml/2006/picture">
                <pic:pic xmlns:pic="http://schemas.openxmlformats.org/drawingml/2006/picture">
                  <pic:nvPicPr>
                    <pic:cNvPr id="59" name="Picture" descr="usace_2023_files/figure-docx/temperature-1.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p>
    <w:p w14:paraId="42261A17" w14:textId="77777777" w:rsidR="009F4D8C" w:rsidRDefault="00000000">
      <w:pPr>
        <w:pStyle w:val="ImageCaption"/>
      </w:pPr>
      <w:bookmarkStart w:id="29" w:name="fig:temperature"/>
      <w:bookmarkEnd w:id="29"/>
      <w:r>
        <w:t>Figure 7: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w:t>
      </w:r>
    </w:p>
    <w:p w14:paraId="4AC3B175" w14:textId="77777777" w:rsidR="009F4D8C" w:rsidRDefault="00000000">
      <w:pPr>
        <w:pStyle w:val="CaptionedFigure"/>
      </w:pPr>
      <w:r>
        <w:rPr>
          <w:noProof/>
        </w:rPr>
        <w:lastRenderedPageBreak/>
        <w:drawing>
          <wp:inline distT="0" distB="0" distL="0" distR="0" wp14:anchorId="6F14BC73" wp14:editId="098E6B23">
            <wp:extent cx="5943600" cy="4754880"/>
            <wp:effectExtent l="0" t="0" r="0" b="0"/>
            <wp:docPr id="62" name="Picture" descr="Figure 8: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
            <wp:cNvGraphicFramePr/>
            <a:graphic xmlns:a="http://schemas.openxmlformats.org/drawingml/2006/main">
              <a:graphicData uri="http://schemas.openxmlformats.org/drawingml/2006/picture">
                <pic:pic xmlns:pic="http://schemas.openxmlformats.org/drawingml/2006/picture">
                  <pic:nvPicPr>
                    <pic:cNvPr id="63" name="Picture" descr="usace_2023_files/figure-docx/precipitation-1.png"/>
                    <pic:cNvPicPr>
                      <a:picLocks noChangeAspect="1" noChangeArrowheads="1"/>
                    </pic:cNvPicPr>
                  </pic:nvPicPr>
                  <pic:blipFill>
                    <a:blip r:embed="rId16"/>
                    <a:stretch>
                      <a:fillRect/>
                    </a:stretch>
                  </pic:blipFill>
                  <pic:spPr bwMode="auto">
                    <a:xfrm>
                      <a:off x="0" y="0"/>
                      <a:ext cx="5943600" cy="4754880"/>
                    </a:xfrm>
                    <a:prstGeom prst="rect">
                      <a:avLst/>
                    </a:prstGeom>
                    <a:noFill/>
                    <a:ln w="9525">
                      <a:noFill/>
                      <a:headEnd/>
                      <a:tailEnd/>
                    </a:ln>
                  </pic:spPr>
                </pic:pic>
              </a:graphicData>
            </a:graphic>
          </wp:inline>
        </w:drawing>
      </w:r>
    </w:p>
    <w:p w14:paraId="507BABD2" w14:textId="77777777" w:rsidR="009F4D8C" w:rsidRDefault="00000000">
      <w:pPr>
        <w:pStyle w:val="ImageCaption"/>
      </w:pPr>
      <w:bookmarkStart w:id="30" w:name="fig:precipitation"/>
      <w:bookmarkEnd w:id="30"/>
      <w:r>
        <w:t>Figure 8: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w:t>
      </w:r>
    </w:p>
    <w:p w14:paraId="337B7AB8" w14:textId="77777777" w:rsidR="009F4D8C" w:rsidRDefault="00000000">
      <w:pPr>
        <w:pStyle w:val="Heading3"/>
      </w:pPr>
      <w:bookmarkStart w:id="31" w:name="nesting-effort-and-success"/>
      <w:bookmarkStart w:id="32" w:name="_Toc157502060"/>
      <w:bookmarkEnd w:id="18"/>
      <w:bookmarkEnd w:id="28"/>
      <w:r>
        <w:t>Nesting Effort and Success</w:t>
      </w:r>
      <w:bookmarkEnd w:id="32"/>
    </w:p>
    <w:p w14:paraId="231FC01C" w14:textId="77777777" w:rsidR="009F4D8C" w:rsidRDefault="00000000">
      <w:pPr>
        <w:pStyle w:val="Heading4"/>
      </w:pPr>
      <w:bookmarkStart w:id="33" w:name="nesting-effort"/>
      <w:r>
        <w:t>Nesting effort</w:t>
      </w:r>
    </w:p>
    <w:p w14:paraId="1419AECB" w14:textId="77777777" w:rsidR="009F4D8C" w:rsidRDefault="00000000">
      <w:pPr>
        <w:pStyle w:val="FirstParagraph"/>
      </w:pPr>
      <w:r>
        <w:t>We estimated that a minimum of 25,775 wading bird nests were initiated at colonies within WCA 1, 2 and 3 and an additional 7,884 nests in ENP (Table 3). Wood Storks initiated nesting in WCA 3 (690 nests) at Jetport South, as well as several colonies in ENP (794) in 2023. Roseate Spoonbills continued to nest in the WCAs and were present in at least 10 colonies. Large numbers of nesting Roseate Spoonbills usually occurred in large mixed colonies as were observed in Alley North (107 nests) and 6th Bridge (65 nests).</w:t>
      </w:r>
    </w:p>
    <w:p w14:paraId="0032E641" w14:textId="77777777" w:rsidR="00A14D61" w:rsidRDefault="00A14D61">
      <w:pPr>
        <w:pStyle w:val="TableCaption"/>
        <w:sectPr w:rsidR="00A14D61" w:rsidSect="00EE4523">
          <w:footerReference w:type="even" r:id="rId17"/>
          <w:footerReference w:type="default" r:id="rId18"/>
          <w:pgSz w:w="12240" w:h="15840"/>
          <w:pgMar w:top="1440" w:right="1440" w:bottom="1440" w:left="1440" w:header="720" w:footer="720" w:gutter="0"/>
          <w:pgNumType w:start="1"/>
          <w:cols w:space="720"/>
          <w:titlePg/>
        </w:sectPr>
      </w:pPr>
      <w:bookmarkStart w:id="34" w:name="tab:nesting"/>
      <w:bookmarkEnd w:id="34"/>
    </w:p>
    <w:p w14:paraId="38535333" w14:textId="77777777" w:rsidR="009F4D8C" w:rsidRDefault="00000000">
      <w:pPr>
        <w:pStyle w:val="TableCaption"/>
      </w:pPr>
      <w:r>
        <w:lastRenderedPageBreak/>
        <w:t>Table 3: Numbers of nests of wading birds by species in all WCAs.</w:t>
      </w:r>
    </w:p>
    <w:tbl>
      <w:tblPr>
        <w:tblW w:w="0" w:type="pct"/>
        <w:jc w:val="center"/>
        <w:tblLook w:val="0420" w:firstRow="1" w:lastRow="0" w:firstColumn="0" w:lastColumn="0" w:noHBand="0" w:noVBand="1"/>
      </w:tblPr>
      <w:tblGrid>
        <w:gridCol w:w="1650"/>
        <w:gridCol w:w="798"/>
        <w:gridCol w:w="947"/>
        <w:gridCol w:w="922"/>
        <w:gridCol w:w="922"/>
        <w:gridCol w:w="867"/>
        <w:gridCol w:w="1003"/>
        <w:gridCol w:w="894"/>
        <w:gridCol w:w="922"/>
        <w:gridCol w:w="922"/>
        <w:gridCol w:w="922"/>
        <w:gridCol w:w="867"/>
        <w:gridCol w:w="785"/>
        <w:gridCol w:w="962"/>
        <w:gridCol w:w="1017"/>
      </w:tblGrid>
      <w:tr w:rsidR="00A14D61" w14:paraId="6CBA6524"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ABA0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4760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50F8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501A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0CA8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A166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EB85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6038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6D38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CA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240E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3BF4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18C1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BDC8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AF68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4798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TOTAL</w:t>
            </w:r>
          </w:p>
        </w:tc>
      </w:tr>
      <w:tr w:rsidR="00A14D61" w14:paraId="1B85B4D8"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70C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760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E17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854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33A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320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046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7A0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68C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0FA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9D7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604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C7F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CBE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74B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8</w:t>
            </w:r>
          </w:p>
        </w:tc>
      </w:tr>
      <w:tr w:rsidR="00A14D61" w14:paraId="7D34B6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774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hama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DF9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7F6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685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665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337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2C1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EF5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1D3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01B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4AB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EB8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368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4CD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701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3</w:t>
            </w:r>
          </w:p>
        </w:tc>
      </w:tr>
      <w:tr w:rsidR="00A14D61" w14:paraId="58411E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BD3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Rh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502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227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81F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546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953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DA4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A02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847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D85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6D3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675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C8D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45B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056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02</w:t>
            </w:r>
          </w:p>
        </w:tc>
      </w:tr>
      <w:tr w:rsidR="00A14D61" w14:paraId="19C691F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5E2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6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CC1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E8D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7FD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E93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8E4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087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970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F12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15D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42A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376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4E8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A00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282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r>
      <w:tr w:rsidR="00A14D61" w14:paraId="43B191B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AD4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F55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E27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E48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EE0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50B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A18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21D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2A6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F61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C81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806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BFE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22D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9D9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w:t>
            </w:r>
          </w:p>
        </w:tc>
      </w:tr>
      <w:tr w:rsidR="00A14D61" w14:paraId="1F82ED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035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650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833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C4F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87C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1BC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AB3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63E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866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0B4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79F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E51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C0E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423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B1B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r>
      <w:tr w:rsidR="00A14D61" w14:paraId="29F00A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800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4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44D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BB5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CD2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4A2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D18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1A4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0EC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BDB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CD8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82C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741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FF0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675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F90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r>
      <w:tr w:rsidR="00A14D61" w14:paraId="61785A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C70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F51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C66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538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2BE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086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22F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755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F51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6B6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EED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FCE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A6B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43E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CA7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r>
      <w:tr w:rsidR="00A14D61" w14:paraId="37711F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27E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Hes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E45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E52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E90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4F2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C66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315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DCE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366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F77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DAB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D3D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715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DB5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CFB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r>
      <w:tr w:rsidR="00A14D61" w14:paraId="5863E8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630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6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C01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C2E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6A6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ECC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96C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65B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1D4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98D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380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35B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064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873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489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4AA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w:t>
            </w:r>
          </w:p>
        </w:tc>
      </w:tr>
      <w:tr w:rsidR="00A14D61" w14:paraId="15ACF9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E4C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Od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402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7E8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6FC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0CA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31B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0FC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7A8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733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F66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DD5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0D3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7B0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5A0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5CE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2</w:t>
            </w:r>
          </w:p>
        </w:tc>
      </w:tr>
      <w:tr w:rsidR="00A14D61" w14:paraId="448F54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7BD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Aus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F99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ADA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DB7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297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2BC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DA6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BBD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231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0A8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D06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1D9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E0B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85E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EAE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9</w:t>
            </w:r>
          </w:p>
        </w:tc>
      </w:tr>
      <w:tr w:rsidR="00A14D61" w14:paraId="1E4C50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A3D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Hen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7E5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937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6E0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C86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CEA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946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3BF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39E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CF2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45C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E84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489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D35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669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0</w:t>
            </w:r>
          </w:p>
        </w:tc>
      </w:tr>
      <w:tr w:rsidR="00A14D61" w14:paraId="145CDD1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7E0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B6F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433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29E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F11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463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D37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90C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6F0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1DB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F43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88D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630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CE3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9C5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2</w:t>
            </w:r>
          </w:p>
        </w:tc>
      </w:tr>
      <w:tr w:rsidR="00A14D61" w14:paraId="4F111D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B25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Cypress 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218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506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5AB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105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D61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DA3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8CB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8F6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5D4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E89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08E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EB0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72C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21E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0</w:t>
            </w:r>
          </w:p>
        </w:tc>
      </w:tr>
      <w:tr w:rsidR="00A14D61" w14:paraId="44AB90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647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Jerr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9F0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DFE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123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A4D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F1A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9BC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544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231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49A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C34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6C2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4FD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516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25E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2</w:t>
            </w:r>
          </w:p>
        </w:tc>
      </w:tr>
      <w:tr w:rsidR="00A14D61" w14:paraId="102433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1E9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Ju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769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3AB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481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2DA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179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169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855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96B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3D5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6A9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AE9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3F4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923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DB1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4</w:t>
            </w:r>
          </w:p>
        </w:tc>
      </w:tr>
      <w:tr w:rsidR="00A14D61" w14:paraId="2CD802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495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Drac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B8A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CEA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58E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A28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696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345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7BA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892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1AC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489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E8B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11A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DCD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C1F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0</w:t>
            </w:r>
          </w:p>
        </w:tc>
      </w:tr>
      <w:tr w:rsidR="00A14D61" w14:paraId="3A8DCE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1C0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3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3A9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7FD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7C7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540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A30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2DA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F46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8BF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D0A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424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8C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DF6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AF9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4A2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8</w:t>
            </w:r>
          </w:p>
        </w:tc>
      </w:tr>
      <w:tr w:rsidR="00A14D61" w14:paraId="11E22AB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F47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ittle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F17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75C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808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F0F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1AE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14C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0AC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C80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ABA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02F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6DC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D00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C15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07C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8</w:t>
            </w:r>
          </w:p>
        </w:tc>
      </w:tr>
      <w:tr w:rsidR="00A14D61" w14:paraId="49BA2A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CE3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0DF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F9B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F98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3D0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1F8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B25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5A8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B3F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229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53A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513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B3A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D21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07C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0</w:t>
            </w:r>
          </w:p>
        </w:tc>
      </w:tr>
      <w:tr w:rsidR="00A14D61" w14:paraId="761134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807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Aer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D34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69A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EB6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AF2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17C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DD7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351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AEE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F39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F48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F3A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1E3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1A2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A9E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2</w:t>
            </w:r>
          </w:p>
        </w:tc>
      </w:tr>
      <w:tr w:rsidR="00A14D61" w14:paraId="6ECC4A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B23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38A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E3E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6AF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B9D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43C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0B0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C58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5D6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6C0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DEB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FA4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657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FFC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7C7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4</w:t>
            </w:r>
          </w:p>
        </w:tc>
      </w:tr>
      <w:tr w:rsidR="00A14D61" w14:paraId="145759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485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Va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D35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E0F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B7D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C89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C48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931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AD9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5E8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2AA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AE0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120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50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247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BF5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8</w:t>
            </w:r>
          </w:p>
        </w:tc>
      </w:tr>
      <w:tr w:rsidR="00A14D61" w14:paraId="382214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EF9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lastRenderedPageBreak/>
              <w:t>15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3E3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363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F1F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433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EAB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E00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958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4CC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913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B5D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6BB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D5C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E1F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ED9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9</w:t>
            </w:r>
          </w:p>
        </w:tc>
      </w:tr>
      <w:tr w:rsidR="00A14D61" w14:paraId="6AAA22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0CF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Jo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EBF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4BD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6E6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14C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8DF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D79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8B8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D10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777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0D0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C3D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D14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1C4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A5E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5</w:t>
            </w:r>
          </w:p>
        </w:tc>
      </w:tr>
      <w:tr w:rsidR="00A14D61" w14:paraId="374079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132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Kidl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7F0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964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432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87F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945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3A2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D6C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EC1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29A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DF6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FB3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57B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D0D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12E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6</w:t>
            </w:r>
          </w:p>
        </w:tc>
      </w:tr>
      <w:tr w:rsidR="00A14D61" w14:paraId="645796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273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6FA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8C9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0A2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68A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EAD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2A4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EC0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C5C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FE3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77D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9BE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074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A0F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63A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3</w:t>
            </w:r>
          </w:p>
        </w:tc>
      </w:tr>
      <w:tr w:rsidR="00A14D61" w14:paraId="3D274E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A68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FF8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936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F9E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5A9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18A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74C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40B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61B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63B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331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43F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6A2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705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626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8</w:t>
            </w:r>
          </w:p>
        </w:tc>
      </w:tr>
      <w:tr w:rsidR="00A14D61" w14:paraId="4FD6DE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5F5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Forset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D17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E63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786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155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8CF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D47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AD3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F96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CB0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459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CFB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8A1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D7B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019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8</w:t>
            </w:r>
          </w:p>
        </w:tc>
      </w:tr>
      <w:tr w:rsidR="00A14D61" w14:paraId="6C9298D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E3F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177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365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3C8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00C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E38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BA7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4E3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C0B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55F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85E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C89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148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64A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777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2</w:t>
            </w:r>
          </w:p>
        </w:tc>
      </w:tr>
      <w:tr w:rsidR="00A14D61" w14:paraId="3BA1B7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F28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Kini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69A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A78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941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FA8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1B7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3EE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E33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8F1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FBA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2B9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677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D72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1DB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C21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8</w:t>
            </w:r>
          </w:p>
        </w:tc>
      </w:tr>
      <w:tr w:rsidR="00A14D61" w14:paraId="1FD7C06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ACB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05C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88E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C6B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129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1DC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A6F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407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1FB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F92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3D8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146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CA5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DF6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846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98</w:t>
            </w:r>
          </w:p>
        </w:tc>
      </w:tr>
      <w:tr w:rsidR="00A14D61" w14:paraId="429DB5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C48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688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E31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04F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996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83A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181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EA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D24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FE8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24A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1F5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1F1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83E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FA7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9</w:t>
            </w:r>
          </w:p>
        </w:tc>
      </w:tr>
      <w:tr w:rsidR="00A14D61" w14:paraId="059254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AF7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3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3BD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18D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9F7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85F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77F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71F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B25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EFD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B42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83D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4CE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B28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230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04C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2</w:t>
            </w:r>
          </w:p>
        </w:tc>
      </w:tr>
      <w:tr w:rsidR="00A14D61" w14:paraId="72841FB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DF6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6CB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C77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1A4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D01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D43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918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F12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3F4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40D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2F7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102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4D4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778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811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3</w:t>
            </w:r>
          </w:p>
        </w:tc>
      </w:tr>
      <w:tr w:rsidR="00A14D61" w14:paraId="41F87E1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183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k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EE9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DFF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2D5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526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D33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CB2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92D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413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522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947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6A0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E2F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C1B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FED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4</w:t>
            </w:r>
          </w:p>
        </w:tc>
      </w:tr>
      <w:tr w:rsidR="00A14D61" w14:paraId="53CED3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9E0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l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FAF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0C0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DE0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407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307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209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748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BF3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1BD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8BF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F65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C53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0A8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EB5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9</w:t>
            </w:r>
          </w:p>
        </w:tc>
      </w:tr>
      <w:tr w:rsidR="00A14D61" w14:paraId="6433B39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5E5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Di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979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D09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3D3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0B5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C45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2D2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408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7CD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40F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565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1B9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EE6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B2F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37E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35</w:t>
            </w:r>
          </w:p>
        </w:tc>
      </w:tr>
      <w:tr w:rsidR="00A14D61" w14:paraId="5C97D7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EA3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b Boat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2A7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F41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BC3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ADA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D17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A27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C74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C3C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D0C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A30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5E7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9DF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0A5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893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7</w:t>
            </w:r>
          </w:p>
        </w:tc>
      </w:tr>
      <w:tr w:rsidR="00A14D61" w14:paraId="62728F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648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Jupi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26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DD5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EA3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177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2F1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0E3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1AD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AD9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26B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052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E7A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7DB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366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F74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7</w:t>
            </w:r>
          </w:p>
        </w:tc>
      </w:tr>
      <w:tr w:rsidR="00A14D61" w14:paraId="4AC896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998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Hor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99F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FA1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54C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C9C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1ED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A1A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85A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9AC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AA3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FB2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3D9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17A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2B4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69C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70</w:t>
            </w:r>
          </w:p>
        </w:tc>
      </w:tr>
      <w:tr w:rsidR="00A14D61" w14:paraId="26BA26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4D0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Vul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CF2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567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8DA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4DF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6F3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1F4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049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1F2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669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096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4A0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C18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5F3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9AA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56</w:t>
            </w:r>
          </w:p>
        </w:tc>
      </w:tr>
      <w:tr w:rsidR="00A14D61" w14:paraId="29A658F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221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Nan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AAA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FA5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C76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ED0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AE5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463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7EE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42C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707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68C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249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777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C6A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C96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25</w:t>
            </w:r>
          </w:p>
        </w:tc>
      </w:tr>
      <w:tr w:rsidR="00A14D61" w14:paraId="683B27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FB9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Hidd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C63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F64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FBC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F63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DC4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A41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C0C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863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FCF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87E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2AF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B7E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46B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AF2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42</w:t>
            </w:r>
          </w:p>
        </w:tc>
      </w:tr>
      <w:tr w:rsidR="00A14D61" w14:paraId="3E54687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C06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Jetport 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F6C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6A9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016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46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D62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532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606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B59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127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088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293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392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0FE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4BD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48</w:t>
            </w:r>
          </w:p>
        </w:tc>
      </w:tr>
      <w:tr w:rsidR="00A14D61" w14:paraId="4027563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997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th Brid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1CD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7FF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92B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B06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D18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79B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FBF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4FC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2AD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416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D8B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912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379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B7A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346</w:t>
            </w:r>
          </w:p>
        </w:tc>
      </w:tr>
      <w:tr w:rsidR="00A14D61" w14:paraId="71834C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374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Alley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4F6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5BC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FCB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C1B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F42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48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D9E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D2B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7CE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DAE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B4A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B46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11A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EB6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074</w:t>
            </w:r>
          </w:p>
        </w:tc>
      </w:tr>
      <w:tr w:rsidR="00A14D61" w14:paraId="786FD8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C12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lastRenderedPageBreak/>
              <w:t>Grossman Willowhea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957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F6C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1D7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128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2B3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D77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53A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189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8E9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1FC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B25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6BF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601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B06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5</w:t>
            </w:r>
          </w:p>
        </w:tc>
      </w:tr>
      <w:tr w:rsidR="00A14D61" w14:paraId="41E823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0FB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hark Vall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982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99E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8CA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CF6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4C7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FC2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2C8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58A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8DC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27D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5B7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AB1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D4F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0C4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0</w:t>
            </w:r>
          </w:p>
        </w:tc>
      </w:tr>
      <w:tr w:rsidR="00A14D61" w14:paraId="3989FB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D47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Colony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F15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0BC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99C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DDD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CA9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22F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28F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DEF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560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D27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5ED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279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24D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FDE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5</w:t>
            </w:r>
          </w:p>
        </w:tc>
      </w:tr>
      <w:tr w:rsidR="00A14D61" w14:paraId="7FCD023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F3B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hark River Sloug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CFA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840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58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8FD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247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D95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0CF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430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5B8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146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CB7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FD7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B8C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5B9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1</w:t>
            </w:r>
          </w:p>
        </w:tc>
      </w:tr>
      <w:tr w:rsidR="00A14D61" w14:paraId="05DA88E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9DF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Colony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499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CDA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03D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3BE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D50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6CB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8FF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5C1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1BF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E98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7B8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C06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D4F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8EE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80</w:t>
            </w:r>
          </w:p>
        </w:tc>
      </w:tr>
      <w:tr w:rsidR="00A14D61" w14:paraId="090E9DB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380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road Ri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932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A0E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BEC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D3B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122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D8C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29A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50A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6BC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C03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D14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644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E1B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53A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00</w:t>
            </w:r>
          </w:p>
        </w:tc>
      </w:tr>
      <w:tr w:rsidR="00A14D61" w14:paraId="3D4B15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571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Cuthbert Lak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0D2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077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E95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8D2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EF3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4A1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537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BB6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8E4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B13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536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443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2BB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078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69</w:t>
            </w:r>
          </w:p>
        </w:tc>
      </w:tr>
      <w:tr w:rsidR="00A14D61" w14:paraId="2FF15D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34B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Alligator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BB9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5EC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943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6E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001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A75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A49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14F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9B6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E14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E9D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EC0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81D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5BA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70</w:t>
            </w:r>
          </w:p>
        </w:tc>
      </w:tr>
      <w:tr w:rsidR="00A14D61" w14:paraId="2FE283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0BC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hark Valley Tr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2E5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1A7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BB4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1D1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7DD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FFD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262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C41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B8B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C47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04C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26E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4C5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57F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60</w:t>
            </w:r>
          </w:p>
        </w:tc>
      </w:tr>
      <w:tr w:rsidR="00A14D61" w14:paraId="74DDD6C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9F8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Otter Cre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999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3C6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FC5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D1D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3E1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2AC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B0F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0B9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52D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A46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2A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9C9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566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19E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50</w:t>
            </w:r>
          </w:p>
        </w:tc>
      </w:tr>
      <w:tr w:rsidR="00A14D61" w14:paraId="3AECAE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66F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Cabbage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FA9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39E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6EB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CC3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8EF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41A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7E0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CEF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CBB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5C3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568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812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73E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BA5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927</w:t>
            </w:r>
          </w:p>
        </w:tc>
      </w:tr>
      <w:tr w:rsidR="00A14D61" w14:paraId="3D90B1D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C4A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Tych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196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5A9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562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3AC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075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1BD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11A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07B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81F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4D7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9F0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9A0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2AD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E6D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w:t>
            </w:r>
          </w:p>
        </w:tc>
      </w:tr>
      <w:tr w:rsidR="00A14D61" w14:paraId="38473F7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478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236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722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7CF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3F2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7BF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BC8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813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3C2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2AE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9DE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DD4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945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F38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2AA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7</w:t>
            </w:r>
          </w:p>
        </w:tc>
      </w:tr>
      <w:tr w:rsidR="00A14D61" w14:paraId="73273B5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983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E21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BA6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1E9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A65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1DF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33D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686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DB8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7B9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DC6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2AD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0E8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A26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197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4</w:t>
            </w:r>
          </w:p>
        </w:tc>
      </w:tr>
      <w:tr w:rsidR="00A14D61" w14:paraId="7BF7F1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CB1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92C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52D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C19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CC1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22E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3B9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A87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C21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CC6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30F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0D0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E13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EAC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0A3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1</w:t>
            </w:r>
          </w:p>
        </w:tc>
      </w:tr>
      <w:tr w:rsidR="00A14D61" w14:paraId="421DFA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C28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9D1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892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313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03E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645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215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C66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A44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306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564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09A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88E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4C6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498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2</w:t>
            </w:r>
          </w:p>
        </w:tc>
      </w:tr>
      <w:tr w:rsidR="00A14D61" w14:paraId="0C4DA53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543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296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7EA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1EC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116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924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2F2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DE6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C19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23A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CF9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953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81B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4E5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AE4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4</w:t>
            </w:r>
          </w:p>
        </w:tc>
      </w:tr>
      <w:tr w:rsidR="00A14D61" w14:paraId="3DAF88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84C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BD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A70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AAF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885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E9A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710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C57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6F9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760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08C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BB6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5A4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54F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772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9</w:t>
            </w:r>
          </w:p>
        </w:tc>
      </w:tr>
      <w:tr w:rsidR="00A14D61" w14:paraId="17C427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E56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Outer Lox111 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A75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D7A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EAE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7EC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FC5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4F7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0B7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CFE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77A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1C8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2A6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848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B02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A0E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9</w:t>
            </w:r>
          </w:p>
        </w:tc>
      </w:tr>
      <w:tr w:rsidR="00A14D61" w14:paraId="354F9A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A48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Ut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9F0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96E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064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F3A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A76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3B3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0B0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FDC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505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0DC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74D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41C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C26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BBA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8</w:t>
            </w:r>
          </w:p>
        </w:tc>
      </w:tr>
      <w:tr w:rsidR="00A14D61" w14:paraId="292677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D72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Canal Jun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C02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AFC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75A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6D2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59B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061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661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E89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2BF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D0B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CF6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7F7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B9F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43F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0</w:t>
            </w:r>
          </w:p>
        </w:tc>
      </w:tr>
      <w:tr w:rsidR="00A14D61" w14:paraId="7117F3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571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E2C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407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9CE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B53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CDF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90E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75E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C4A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239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C8B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D0A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7EC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A06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7A5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1</w:t>
            </w:r>
          </w:p>
        </w:tc>
      </w:tr>
      <w:tr w:rsidR="00A14D61" w14:paraId="5E5F65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74D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lastRenderedPageBreak/>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1FB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F2F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5A2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C2C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556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696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50C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F6A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B33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078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AA0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317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CA8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7EC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6</w:t>
            </w:r>
          </w:p>
        </w:tc>
      </w:tr>
      <w:tr w:rsidR="00A14D61" w14:paraId="62BAE05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31E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Canal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24C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838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5AA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1B2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C8E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AB8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CFD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958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226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D46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63D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3BE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A78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594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8</w:t>
            </w:r>
          </w:p>
        </w:tc>
      </w:tr>
      <w:tr w:rsidR="00A14D61" w14:paraId="15D9C47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CDE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8 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42C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EEA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8EB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EDE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B55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AEE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BB1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C23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0DB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F30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DDB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57C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AA7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B99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38</w:t>
            </w:r>
          </w:p>
        </w:tc>
      </w:tr>
      <w:tr w:rsidR="00A14D61" w14:paraId="1C8D01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38B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6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D17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375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1E3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430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67B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A91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D2E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9A9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5CD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999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42E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8EF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6EB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0A3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46</w:t>
            </w:r>
          </w:p>
        </w:tc>
      </w:tr>
      <w:tr w:rsidR="00A14D61" w14:paraId="3BF127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8CB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8D0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B74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E21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039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AE3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2C2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F91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30D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243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7E7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684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AB3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441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F31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09</w:t>
            </w:r>
          </w:p>
        </w:tc>
      </w:tr>
      <w:tr w:rsidR="00A14D61" w14:paraId="4C281FD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A93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9FB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AD9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C8F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20F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715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88F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EBD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E2C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D93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3B0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ECE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CCA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8D2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E15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34</w:t>
            </w:r>
          </w:p>
        </w:tc>
      </w:tr>
      <w:tr w:rsidR="00A14D61" w14:paraId="5DA4D72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FB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 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5F4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25F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4A1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12A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D37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B9A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B03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94F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974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D95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2A6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647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4BA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2DC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66</w:t>
            </w:r>
          </w:p>
        </w:tc>
      </w:tr>
      <w:tr w:rsidR="00A14D61" w14:paraId="7152B0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E04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112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108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2DD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5FF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687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04F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0A5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2CA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738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F25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29F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C45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178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77F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986</w:t>
            </w:r>
          </w:p>
        </w:tc>
      </w:tr>
      <w:tr w:rsidR="00A14D61" w14:paraId="187FFA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86B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A22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7B4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657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EC7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907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A3D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6EA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84A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2A5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AAC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3A0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357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37B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E09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298</w:t>
            </w:r>
          </w:p>
        </w:tc>
      </w:tr>
      <w:tr w:rsidR="00A14D61" w14:paraId="4EA6478E"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B5C7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AA35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D7FE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99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422C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59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A0D5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1DF8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8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C9D3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6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C648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DA32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C494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6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7C72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3BB3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80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732F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E55F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4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9964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1638</w:t>
            </w:r>
          </w:p>
        </w:tc>
      </w:tr>
      <w:tr w:rsidR="009F4D8C" w14:paraId="02A70BAE" w14:textId="77777777">
        <w:trPr>
          <w:jc w:val="center"/>
        </w:trPr>
        <w:tc>
          <w:tcPr>
            <w:tcW w:w="0" w:type="auto"/>
            <w:gridSpan w:val="1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C13E7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2"/>
                <w:szCs w:val="22"/>
              </w:rPr>
              <w:t>For detailed information on colonies, and for information on colonies of less than 40 pairs, see Appendix 1. Numbers in ENP are courtesy of Everglades National Park staff and SFWMD.</w:t>
            </w:r>
          </w:p>
        </w:tc>
      </w:tr>
    </w:tbl>
    <w:p w14:paraId="5D77C490" w14:textId="77777777" w:rsidR="009F4D8C" w:rsidRDefault="00000000">
      <w:r>
        <w:br w:type="page"/>
      </w:r>
    </w:p>
    <w:p w14:paraId="6E2F3E1E" w14:textId="77777777" w:rsidR="00A14D61" w:rsidRDefault="00A14D61">
      <w:pPr>
        <w:pStyle w:val="CaptionedFigure"/>
        <w:sectPr w:rsidR="00A14D61" w:rsidSect="00EE4523">
          <w:pgSz w:w="15840" w:h="12240" w:orient="landscape"/>
          <w:pgMar w:top="720" w:right="720" w:bottom="720" w:left="720" w:header="720" w:footer="720" w:gutter="0"/>
          <w:cols w:space="720"/>
          <w:titlePg/>
          <w:docGrid w:linePitch="326"/>
        </w:sectPr>
      </w:pPr>
    </w:p>
    <w:p w14:paraId="56BCA48D" w14:textId="77777777" w:rsidR="009F4D8C" w:rsidRDefault="00000000">
      <w:pPr>
        <w:pStyle w:val="CaptionedFigure"/>
      </w:pPr>
      <w:r>
        <w:rPr>
          <w:noProof/>
        </w:rPr>
        <w:lastRenderedPageBreak/>
        <w:drawing>
          <wp:inline distT="0" distB="0" distL="0" distR="0" wp14:anchorId="37B0CBA6" wp14:editId="1481600C">
            <wp:extent cx="5943600" cy="6438900"/>
            <wp:effectExtent l="0" t="0" r="0" b="0"/>
            <wp:docPr id="69" name="Picture" descr="Figure 9: Locations of nesting wading bird colonies totaling over 40 pairs"/>
            <wp:cNvGraphicFramePr/>
            <a:graphic xmlns:a="http://schemas.openxmlformats.org/drawingml/2006/main">
              <a:graphicData uri="http://schemas.openxmlformats.org/drawingml/2006/picture">
                <pic:pic xmlns:pic="http://schemas.openxmlformats.org/drawingml/2006/picture">
                  <pic:nvPicPr>
                    <pic:cNvPr id="70" name="Picture" descr="usace_2023_files/figure-docx/map-1.png"/>
                    <pic:cNvPicPr>
                      <a:picLocks noChangeAspect="1" noChangeArrowheads="1"/>
                    </pic:cNvPicPr>
                  </pic:nvPicPr>
                  <pic:blipFill>
                    <a:blip r:embed="rId19"/>
                    <a:stretch>
                      <a:fillRect/>
                    </a:stretch>
                  </pic:blipFill>
                  <pic:spPr bwMode="auto">
                    <a:xfrm>
                      <a:off x="0" y="0"/>
                      <a:ext cx="5943600" cy="6438900"/>
                    </a:xfrm>
                    <a:prstGeom prst="rect">
                      <a:avLst/>
                    </a:prstGeom>
                    <a:noFill/>
                    <a:ln w="9525">
                      <a:noFill/>
                      <a:headEnd/>
                      <a:tailEnd/>
                    </a:ln>
                  </pic:spPr>
                </pic:pic>
              </a:graphicData>
            </a:graphic>
          </wp:inline>
        </w:drawing>
      </w:r>
    </w:p>
    <w:p w14:paraId="1E0196B5" w14:textId="77777777" w:rsidR="009F4D8C" w:rsidRDefault="00000000">
      <w:pPr>
        <w:pStyle w:val="ImageCaption"/>
      </w:pPr>
      <w:bookmarkStart w:id="35" w:name="fig:map"/>
      <w:bookmarkEnd w:id="35"/>
      <w:r>
        <w:t>Figure 9: Locations of nesting wading bird colonies totaling over 40 pairs</w:t>
      </w:r>
    </w:p>
    <w:p w14:paraId="3DFF5D4B" w14:textId="77777777" w:rsidR="009F4D8C" w:rsidRDefault="00000000">
      <w:r>
        <w:br w:type="page"/>
      </w:r>
    </w:p>
    <w:p w14:paraId="08AAE14A" w14:textId="77777777" w:rsidR="009F4D8C" w:rsidRDefault="00000000">
      <w:pPr>
        <w:pStyle w:val="BodyText"/>
      </w:pPr>
      <w:r>
        <w:lastRenderedPageBreak/>
        <w:t xml:space="preserve">We also continued long-term monitoring of small colonies, primarily for small dark herons, in WCA 3. Note that because of low detection rates of small dark herons from the air, these species are not systematically counted in aerial surveys, and our total counts in the summary tables are derived from partial coverage obtained from ground survey transects and observations from the air when possible. The small dark heron counts should therefore be treated as bare minimums. The only indicator of trends of these species is through comparing the same ground surveys in selected transects over time as an index of abundance (Table 4). Based on these surveys, there has been an overall trend towards fewer numbers of Tricolored Heron and Little Blue Heron nests in the study area since 2000. This decline has been accompanied by a large increase in numbers of Black-crowned Night Heron presence in the same colonies. Despite an overall decrease in Tricolored and Little Blue Heron trends for the period of record, there has been an uptick in Little Blue Heron presence starting in 2015. This upward trend continued in 2023 with the highest nesting effort (462 nesting pairs) in small tree islands in the last 22 years, 3.1 times the 10 year average. In contrast, Tricolored Heron nest numbers only increased slightly from last year, with 52 nesting pairs observed. Tricolored Heron nesting effort was 2.5 times the ten-year average, but still far fewer nesting pairs than when surveys began. These patterns of decline, followed by an apparent rebound could be the result of a general fluctuation in nesting by these species throughout the Everglades, or it could indicate that these species were nesting elsewhere in the system such as in larger colonies or in coastal areas. For logistical reasons, </w:t>
      </w:r>
      <w:r>
        <w:rPr>
          <w:i/>
          <w:iCs/>
        </w:rPr>
        <w:t>Egretta</w:t>
      </w:r>
      <w:r>
        <w:t xml:space="preserve"> herons are difficult to count in large colonies. However, many nesting Tricolored Heron and Little Blue Heron were observed during aerial surveys in large mixed colonies including 6th Bridge, Lox Ramp, and Alley North, as well as several </w:t>
      </w:r>
      <w:r>
        <w:rPr>
          <w:i/>
          <w:iCs/>
        </w:rPr>
        <w:t>Egretta</w:t>
      </w:r>
      <w:r>
        <w:t xml:space="preserve"> dominated colonies in northern WCA 1. Competing hypotheses about the overall trends include a potential decline or shift in composition of the prey base, initial displacement by Black Crowned Night Herons, or movement to coastal colonies. Black-crowned Night Herons are likely to be a predator on nestlings of </w:t>
      </w:r>
      <w:r>
        <w:rPr>
          <w:i/>
          <w:iCs/>
        </w:rPr>
        <w:t>Egretta</w:t>
      </w:r>
      <w:r>
        <w:t xml:space="preserve"> herons; the night herons have been increasing as nesters, roosters, and foragers rapidly during the past ten years and this upward trend continued in 2023 with 1.9 and 2.3 times the five- and ten-year averages during systematic ground surveys and an overall record high number of 1882 adults counted in 2023, Figure 10). The increase in Tricolored Heron nesting effort and recovery of Little Blue Heron nesting effort could suggest that small herons are adjusting to Black-crowned Night Heron presence in small tree islands.</w:t>
      </w:r>
    </w:p>
    <w:p w14:paraId="1E917B99" w14:textId="77777777" w:rsidR="009F4D8C" w:rsidRDefault="00000000">
      <w:pPr>
        <w:pStyle w:val="TableCaption"/>
      </w:pPr>
      <w:bookmarkStart w:id="36" w:name="tab:ground"/>
      <w:bookmarkEnd w:id="36"/>
      <w:r>
        <w:t>Table 4: Numbers of wading bird nests discovered in systematic ground searches within a constant study area in WCA 3.</w:t>
      </w:r>
    </w:p>
    <w:tbl>
      <w:tblPr>
        <w:tblW w:w="0" w:type="pct"/>
        <w:jc w:val="center"/>
        <w:tblLook w:val="0420" w:firstRow="1" w:lastRow="0" w:firstColumn="0" w:lastColumn="0" w:noHBand="0" w:noVBand="1"/>
      </w:tblPr>
      <w:tblGrid>
        <w:gridCol w:w="690"/>
        <w:gridCol w:w="848"/>
        <w:gridCol w:w="775"/>
        <w:gridCol w:w="726"/>
        <w:gridCol w:w="824"/>
        <w:gridCol w:w="799"/>
        <w:gridCol w:w="824"/>
        <w:gridCol w:w="824"/>
        <w:gridCol w:w="775"/>
      </w:tblGrid>
      <w:tr w:rsidR="009F4D8C" w14:paraId="53B3FA8F"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3F5A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7BCF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CB90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75BF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51AC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5F71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9B59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B6BE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BDA0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LBHE</w:t>
            </w:r>
          </w:p>
        </w:tc>
      </w:tr>
      <w:tr w:rsidR="009F4D8C" w14:paraId="6DB6B903"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016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D52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EA9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632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069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D5E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2E5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787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F70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62</w:t>
            </w:r>
          </w:p>
        </w:tc>
      </w:tr>
      <w:tr w:rsidR="009F4D8C" w14:paraId="37EA80D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493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71A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3A7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4B4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D28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9EB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DFC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E8A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2DB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7</w:t>
            </w:r>
          </w:p>
        </w:tc>
      </w:tr>
      <w:tr w:rsidR="009F4D8C" w14:paraId="77D89F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E59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2EA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E13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D80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EA4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4FD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463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E05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9CC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8</w:t>
            </w:r>
          </w:p>
        </w:tc>
      </w:tr>
      <w:tr w:rsidR="009F4D8C" w14:paraId="770138B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25E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5C1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48F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C20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0E5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3EE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46F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CFD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F64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2</w:t>
            </w:r>
          </w:p>
        </w:tc>
      </w:tr>
      <w:tr w:rsidR="009F4D8C" w14:paraId="219582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A51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lastRenderedPageBreak/>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32D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2EA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A96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804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912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265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1C8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375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4</w:t>
            </w:r>
          </w:p>
        </w:tc>
      </w:tr>
      <w:tr w:rsidR="009F4D8C" w14:paraId="01C340C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A11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89A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BAB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435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289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741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C4B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89E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F87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3</w:t>
            </w:r>
          </w:p>
        </w:tc>
      </w:tr>
      <w:tr w:rsidR="009F4D8C" w14:paraId="5B6A4B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7B2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CC3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67E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E10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FD1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236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577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A10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CA3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5</w:t>
            </w:r>
          </w:p>
        </w:tc>
      </w:tr>
      <w:tr w:rsidR="009F4D8C" w14:paraId="40560F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14D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768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603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771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6D5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8D8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55B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273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9C9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9</w:t>
            </w:r>
          </w:p>
        </w:tc>
      </w:tr>
      <w:tr w:rsidR="009F4D8C" w14:paraId="107ECE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39A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C96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CE8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5E2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48E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337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021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EDE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A9E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2</w:t>
            </w:r>
          </w:p>
        </w:tc>
      </w:tr>
      <w:tr w:rsidR="009F4D8C" w14:paraId="17AB9D7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6C4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79C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4FC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4FA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919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5F6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354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E45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FF5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w:t>
            </w:r>
          </w:p>
        </w:tc>
      </w:tr>
      <w:tr w:rsidR="009F4D8C" w14:paraId="29C908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469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0A4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464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6AE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71C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C1E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27F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6DF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998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w:t>
            </w:r>
          </w:p>
        </w:tc>
      </w:tr>
      <w:tr w:rsidR="009F4D8C" w14:paraId="0132F4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36B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957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09B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9EB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872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D19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3C0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96E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D8C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w:t>
            </w:r>
          </w:p>
        </w:tc>
      </w:tr>
      <w:tr w:rsidR="009F4D8C" w14:paraId="379F6D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AEB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E27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6DE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B1C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D22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466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C9E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AB0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167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2</w:t>
            </w:r>
          </w:p>
        </w:tc>
      </w:tr>
      <w:tr w:rsidR="009F4D8C" w14:paraId="38D6E3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A9F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2C5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1B1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FD2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3CE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F5E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CF9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082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D53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6</w:t>
            </w:r>
          </w:p>
        </w:tc>
      </w:tr>
      <w:tr w:rsidR="009F4D8C" w14:paraId="0BCD747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C07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888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FD5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B3F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AB6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017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392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404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C3A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w:t>
            </w:r>
          </w:p>
        </w:tc>
      </w:tr>
      <w:tr w:rsidR="009F4D8C" w14:paraId="6BAFE0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894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671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6B7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8BB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884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2FF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1F3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686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869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r>
      <w:tr w:rsidR="009F4D8C" w14:paraId="3CC20C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9E0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613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0D3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4D9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C8A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AC8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4EE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13E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5C0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1</w:t>
            </w:r>
          </w:p>
        </w:tc>
      </w:tr>
      <w:tr w:rsidR="009F4D8C" w14:paraId="689A65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EAF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61C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C4D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31D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AF4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B40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008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5EB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187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8</w:t>
            </w:r>
          </w:p>
        </w:tc>
      </w:tr>
      <w:tr w:rsidR="009F4D8C" w14:paraId="21451F3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B23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E3B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027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5D1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260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C5F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94F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BC7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914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w:t>
            </w:r>
          </w:p>
        </w:tc>
      </w:tr>
      <w:tr w:rsidR="009F4D8C" w14:paraId="1EB6CF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B6D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97B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3B8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594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D85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D2B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CC4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A3D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F01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2</w:t>
            </w:r>
          </w:p>
        </w:tc>
      </w:tr>
      <w:tr w:rsidR="009F4D8C" w14:paraId="433446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8C5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9D8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F0A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14D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439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B04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F3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234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18F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4</w:t>
            </w:r>
          </w:p>
        </w:tc>
      </w:tr>
      <w:tr w:rsidR="009F4D8C" w14:paraId="4D9EF0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41F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6C4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6F3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9E1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2DA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9AD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43D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3A3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FA4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6</w:t>
            </w:r>
          </w:p>
        </w:tc>
      </w:tr>
      <w:tr w:rsidR="009F4D8C" w14:paraId="305DAF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007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B5A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69B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566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2CA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C52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352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0B3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C1A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39</w:t>
            </w:r>
          </w:p>
        </w:tc>
      </w:tr>
      <w:tr w:rsidR="009F4D8C" w14:paraId="7B8019A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09B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4BD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860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282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0A1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BD4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104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034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D3D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w:t>
            </w:r>
          </w:p>
        </w:tc>
      </w:tr>
      <w:tr w:rsidR="009F4D8C" w14:paraId="462944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5E3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793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068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BCB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218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1C2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474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B8A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BB2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2</w:t>
            </w:r>
          </w:p>
        </w:tc>
      </w:tr>
      <w:tr w:rsidR="009F4D8C" w14:paraId="41BD55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4F4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C40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640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663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3D7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F65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000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9F0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9E6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w:t>
            </w:r>
          </w:p>
        </w:tc>
      </w:tr>
      <w:tr w:rsidR="009F4D8C" w14:paraId="2BFF25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1D1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073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805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33A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5EC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1AC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40C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E06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3A4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w:t>
            </w:r>
          </w:p>
        </w:tc>
      </w:tr>
      <w:tr w:rsidR="009F4D8C" w14:paraId="3C072133"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5FD2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151F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5838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8764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1E58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2697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86D4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8FBA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0111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3</w:t>
            </w:r>
          </w:p>
        </w:tc>
      </w:tr>
    </w:tbl>
    <w:p w14:paraId="789172BF" w14:textId="77777777" w:rsidR="009F4D8C" w:rsidRDefault="00000000">
      <w:pPr>
        <w:pStyle w:val="CaptionedFigure"/>
      </w:pPr>
      <w:r>
        <w:rPr>
          <w:noProof/>
        </w:rPr>
        <w:lastRenderedPageBreak/>
        <w:drawing>
          <wp:inline distT="0" distB="0" distL="0" distR="0" wp14:anchorId="424E5D70" wp14:editId="53636A8D">
            <wp:extent cx="5943600" cy="4754880"/>
            <wp:effectExtent l="0" t="0" r="0" b="0"/>
            <wp:docPr id="74" name="Picture" descr="Figure 10: Numbers of Tricolored Heron (blue), Little Blue Heron (red) and Black-crowned Night Heron (green) nests in the constant survey area in WCA 3A by year."/>
            <wp:cNvGraphicFramePr/>
            <a:graphic xmlns:a="http://schemas.openxmlformats.org/drawingml/2006/main">
              <a:graphicData uri="http://schemas.openxmlformats.org/drawingml/2006/picture">
                <pic:pic xmlns:pic="http://schemas.openxmlformats.org/drawingml/2006/picture">
                  <pic:nvPicPr>
                    <pic:cNvPr id="75" name="Picture" descr="usace_2023_files/figure-docx/groundplot-1.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14:paraId="7EEC05B0" w14:textId="77777777" w:rsidR="009F4D8C" w:rsidRDefault="00000000">
      <w:pPr>
        <w:pStyle w:val="ImageCaption"/>
      </w:pPr>
      <w:bookmarkStart w:id="37" w:name="fig:groundplot"/>
      <w:bookmarkEnd w:id="37"/>
      <w:r>
        <w:t>Figure 10: Numbers of Tricolored Heron (blue), Little Blue Heron (red) and Black-crowned Night Heron (green) nests in the constant survey area in WCA 3A by year.</w:t>
      </w:r>
    </w:p>
    <w:p w14:paraId="3FA33E54" w14:textId="77777777" w:rsidR="009F4D8C" w:rsidRDefault="00000000">
      <w:pPr>
        <w:pStyle w:val="Heading4"/>
      </w:pPr>
      <w:bookmarkStart w:id="38" w:name="reproductive-success"/>
      <w:bookmarkEnd w:id="33"/>
      <w:r>
        <w:t>Reproductive Success</w:t>
      </w:r>
    </w:p>
    <w:p w14:paraId="749AED10" w14:textId="77777777" w:rsidR="009F4D8C" w:rsidRDefault="00000000">
      <w:pPr>
        <w:pStyle w:val="FirstParagraph"/>
      </w:pPr>
      <w:r>
        <w:t xml:space="preserve">Nest success was monitored at five colonies in WCA 3: Vacation, Jerrod, Hidden, Little A, and 6th Bridge. Individual nests of Great Egret (n=250 at all five colonies), White Ibis (n=186 at Hidden and 6th Bridge), Roseate Spoonbill (n=10 at Hidden and 6th Bridge), Black Crowned Night Heron (n=46 at Hidden and 6th Bridge) and </w:t>
      </w:r>
      <w:r>
        <w:rPr>
          <w:i/>
          <w:iCs/>
        </w:rPr>
        <w:t>Egretta</w:t>
      </w:r>
      <w:r>
        <w:t xml:space="preserve"> herons (n=101 at Hidden and 6th Bridge) were monitored during ground-based nest checks every 5 – 7 days throughout the season. Nest success (P; probability of fledging at least one young, Mayfield method) system-wide showed variation by species and across colonies, but overall wading bird nest success was poor; (GREG: 0.327, BCNH: 0.322, SMHE: 0.482, WHIB: 0.300, GLIB: 0.0397, ROSP: 0.519). Nestling success (GREG:0.766, BCNH:0.449, SMHE:0.558, WHIB:0.665, GLIB:0.128, ROSP:0.744) and incubation success (GREG:0.427, BCNH:0.717, SMHE:0.863, WHIB:0.452, GLIB:0.311, ROSP:0.697) varied widely across species and colonies. While Wood Stork nests are usually monitored until nest fate is known, extremely dry hydrological conditions coupled with high nest heights inhibited colony access by the field team. Therefore, overall nest success is not known for Wood Storks in 2023 but aerial </w:t>
      </w:r>
      <w:r>
        <w:lastRenderedPageBreak/>
        <w:t>observations strongly suggest all but 10 of the 690 initiated nests failed by mid-May and before chicks successfully fledged due to water level reversals in April. Thus, our observations suggest that Wood Stork nest success was effectively 0 this year in the WCAs. Roseate Spoonbill nesting effort was asynchronous as compared to other species, and some hatched chicks were observed during initial ground visits to one colony in early February. Overall dry conditions were followed by a significant water level reversal in April were not favorable for wading bird nest success. NAs and zeros in the nest success table are used to indicate different levels of uncertainty. NAs indicate a lack of observations from which to make calculations, while zeros (where indicated) denote direct observation of no nests or fledglings, from which a nest success of 0 can be inferred.</w:t>
      </w:r>
    </w:p>
    <w:p w14:paraId="768562C4" w14:textId="77777777" w:rsidR="009F4D8C" w:rsidRDefault="00000000">
      <w:r>
        <w:br w:type="page"/>
      </w:r>
    </w:p>
    <w:p w14:paraId="1B80F527" w14:textId="77777777" w:rsidR="00A14D61" w:rsidRDefault="00A14D61">
      <w:pPr>
        <w:pStyle w:val="TableCaption"/>
        <w:sectPr w:rsidR="00A14D61" w:rsidSect="00EE4523">
          <w:pgSz w:w="12240" w:h="15840"/>
          <w:pgMar w:top="1440" w:right="1440" w:bottom="1440" w:left="1440" w:header="720" w:footer="720" w:gutter="0"/>
          <w:cols w:space="720"/>
          <w:titlePg/>
          <w:docGrid w:linePitch="326"/>
        </w:sectPr>
      </w:pPr>
      <w:bookmarkStart w:id="39" w:name="tab:nestsuccesstable"/>
      <w:bookmarkEnd w:id="39"/>
    </w:p>
    <w:p w14:paraId="762ADEE1" w14:textId="77777777" w:rsidR="009F4D8C" w:rsidRDefault="00000000">
      <w:pPr>
        <w:pStyle w:val="TableCaption"/>
      </w:pPr>
      <w:r>
        <w:lastRenderedPageBreak/>
        <w:t>Table 5: Five-year summary of reproductive statistics for the three major wading bird species in the Water Conservation Areas of the Everglades.</w:t>
      </w:r>
    </w:p>
    <w:tbl>
      <w:tblPr>
        <w:tblW w:w="0" w:type="pct"/>
        <w:jc w:val="center"/>
        <w:tblLook w:val="0420" w:firstRow="1" w:lastRow="0" w:firstColumn="0" w:lastColumn="0" w:noHBand="0" w:noVBand="1"/>
      </w:tblPr>
      <w:tblGrid>
        <w:gridCol w:w="1921"/>
        <w:gridCol w:w="1071"/>
        <w:gridCol w:w="1735"/>
        <w:gridCol w:w="1251"/>
        <w:gridCol w:w="881"/>
        <w:gridCol w:w="1735"/>
        <w:gridCol w:w="1060"/>
        <w:gridCol w:w="881"/>
        <w:gridCol w:w="1824"/>
        <w:gridCol w:w="1114"/>
        <w:gridCol w:w="927"/>
      </w:tblGrid>
      <w:tr w:rsidR="009F4D8C" w14:paraId="2B81DCFB" w14:textId="77777777">
        <w:trPr>
          <w:tblHeader/>
          <w:jc w:val="center"/>
        </w:trPr>
        <w:tc>
          <w:tcPr>
            <w:tcW w:w="0" w:type="auto"/>
            <w:gridSpan w:val="2"/>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5B54A4F" w14:textId="77777777" w:rsidR="009F4D8C" w:rsidRDefault="009F4D8C">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6F09A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est Success</w:t>
            </w:r>
            <w:r>
              <w:rPr>
                <w:rFonts w:ascii="Arial" w:eastAsia="Helvetica" w:hAnsi="Helvetica" w:cs="Helvetica"/>
                <w:b/>
                <w:color w:val="000000"/>
                <w:sz w:val="22"/>
                <w:szCs w:val="22"/>
                <w:vertAlign w:val="superscript"/>
              </w:rPr>
              <w:t>a</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757BC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Clutch Size</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BEBAE13" w14:textId="6EB3720B" w:rsidR="009F4D8C" w:rsidRPr="00A14D6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vertAlign w:val="superscript"/>
              </w:rPr>
            </w:pPr>
            <w:r>
              <w:rPr>
                <w:rFonts w:ascii="Arial" w:eastAsia="Helvetica" w:hAnsi="Helvetica" w:cs="Helvetica"/>
                <w:b/>
                <w:color w:val="000000"/>
                <w:sz w:val="22"/>
                <w:szCs w:val="22"/>
              </w:rPr>
              <w:t>Successful Fledglings</w:t>
            </w:r>
            <w:r w:rsidR="00A14D61">
              <w:rPr>
                <w:rFonts w:ascii="Arial" w:eastAsia="Helvetica" w:hAnsi="Helvetica" w:cs="Helvetica"/>
                <w:b/>
                <w:color w:val="000000"/>
                <w:sz w:val="22"/>
                <w:szCs w:val="22"/>
                <w:vertAlign w:val="superscript"/>
              </w:rPr>
              <w:t>b</w:t>
            </w:r>
          </w:p>
        </w:tc>
      </w:tr>
      <w:tr w:rsidR="00A14D61" w14:paraId="192EE8A3" w14:textId="77777777">
        <w:trPr>
          <w:tblHeader/>
          <w:jc w:val="center"/>
        </w:trPr>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0747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b/>
                <w:color w:val="000000"/>
                <w:sz w:val="22"/>
                <w:szCs w:val="22"/>
              </w:rPr>
              <w:t>Species</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3B9F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Year</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5807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Estimat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23AE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SD</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F8EC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994A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 xml:space="preserve">Estimate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CDDA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 xml:space="preserve">SD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3385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 xml:space="preserve">N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9B62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 xml:space="preserve">Estimate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2A84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 xml:space="preserve">SD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3592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 xml:space="preserve">N  </w:t>
            </w:r>
          </w:p>
        </w:tc>
      </w:tr>
      <w:tr w:rsidR="00A14D61" w14:paraId="62A9BC07"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F78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Great Egre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EA4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0B3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DA9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981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902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372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DE9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B5B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w:t>
            </w:r>
            <w:r>
              <w:rPr>
                <w:rFonts w:ascii="Arial" w:eastAsia="Helvetica" w:hAnsi="Helvetica" w:cs="Helvetica"/>
                <w:color w:val="000000"/>
                <w:sz w:val="22"/>
                <w:szCs w:val="22"/>
                <w:vertAlign w:val="superscript"/>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21E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w:t>
            </w:r>
            <w:r>
              <w:rPr>
                <w:rFonts w:ascii="Arial" w:eastAsia="Helvetica" w:hAnsi="Helvetica" w:cs="Helvetica"/>
                <w:color w:val="000000"/>
                <w:sz w:val="22"/>
                <w:szCs w:val="22"/>
                <w:vertAlign w:val="superscript"/>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8D6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r>
      <w:tr w:rsidR="00A14D61" w14:paraId="6765049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F3D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618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8AD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A25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E61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83F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A8A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EF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F4E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D2C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7B2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4</w:t>
            </w:r>
          </w:p>
        </w:tc>
      </w:tr>
      <w:tr w:rsidR="00A14D61" w14:paraId="40A0E0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F47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901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7DC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029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2F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818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87D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9DF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08E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A57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A71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9</w:t>
            </w:r>
          </w:p>
        </w:tc>
      </w:tr>
      <w:tr w:rsidR="00A14D61" w14:paraId="21B296D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3C0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EC7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291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3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EF2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52E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4BF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2A4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CD1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E45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7D2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62C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3</w:t>
            </w:r>
          </w:p>
        </w:tc>
      </w:tr>
      <w:tr w:rsidR="00A14D61" w14:paraId="052981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219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b/>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51A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B52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0.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090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0.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408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A1D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08D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4B4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741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7FB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E33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113</w:t>
            </w:r>
          </w:p>
        </w:tc>
      </w:tr>
      <w:tr w:rsidR="00A14D61" w14:paraId="77F91D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63F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D7A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016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D3B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E81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E08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192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892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813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89D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F2A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4</w:t>
            </w:r>
          </w:p>
        </w:tc>
      </w:tr>
      <w:tr w:rsidR="00A14D61" w14:paraId="3A5214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D8C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A2E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754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E9B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46D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AE6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F32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3C7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212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6C6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228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5</w:t>
            </w:r>
          </w:p>
        </w:tc>
      </w:tr>
      <w:tr w:rsidR="00A14D61" w14:paraId="0BB909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EDC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29A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3B8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883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E38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F2C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210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CC4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3C5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A4C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686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4</w:t>
            </w:r>
          </w:p>
        </w:tc>
      </w:tr>
      <w:tr w:rsidR="00A14D61" w14:paraId="148B68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8EC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6FC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6F4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4F8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CD6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B14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5EF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568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789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10C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8F8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r>
      <w:tr w:rsidR="00A14D61" w14:paraId="7002CC1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795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b/>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346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624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0.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06F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0.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1A6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E43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241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600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CC2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1.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635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8AB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54</w:t>
            </w:r>
          </w:p>
        </w:tc>
      </w:tr>
      <w:tr w:rsidR="00A14D61" w14:paraId="26B2C09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BE5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FBA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849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27B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D8D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C9C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889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8D0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946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8E2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142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r>
              <w:rPr>
                <w:rFonts w:ascii="Arial" w:eastAsia="Helvetica" w:hAnsi="Helvetica" w:cs="Helvetica"/>
                <w:color w:val="000000"/>
                <w:sz w:val="22"/>
                <w:szCs w:val="22"/>
                <w:vertAlign w:val="superscript"/>
              </w:rPr>
              <w:t>*</w:t>
            </w:r>
          </w:p>
        </w:tc>
      </w:tr>
      <w:tr w:rsidR="00A14D61" w14:paraId="426A3D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255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39C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753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4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FC4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682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846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58A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1F3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2F0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FF8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5BD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w:t>
            </w:r>
          </w:p>
        </w:tc>
      </w:tr>
      <w:tr w:rsidR="00A14D61" w14:paraId="4C4DF5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A38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F14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336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1AC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0AE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656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386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9C8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E4F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D77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A47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7</w:t>
            </w:r>
          </w:p>
        </w:tc>
      </w:tr>
      <w:tr w:rsidR="00A14D61" w14:paraId="301FDF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436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2C8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9B9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43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F10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963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5C2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76A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856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EDA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53C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r>
      <w:tr w:rsidR="00A14D61" w14:paraId="2A235E95"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D7F1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b/>
                <w:color w:val="000000"/>
                <w:sz w:val="22"/>
                <w:szCs w:val="22"/>
              </w:rPr>
              <w:t>Wood Stork</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60C3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202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4A7C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A936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A332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DA5B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083C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F66B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8D37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A140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2DC6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A</w:t>
            </w:r>
          </w:p>
        </w:tc>
      </w:tr>
      <w:tr w:rsidR="009F4D8C" w14:paraId="7FCA3131" w14:textId="77777777">
        <w:trPr>
          <w:jc w:val="center"/>
        </w:trPr>
        <w:tc>
          <w:tcPr>
            <w:tcW w:w="0" w:type="auto"/>
            <w:gridSpan w:val="11"/>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F039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vertAlign w:val="superscript"/>
              </w:rPr>
              <w:t>a</w:t>
            </w:r>
            <w:r>
              <w:rPr>
                <w:rFonts w:ascii="Arial" w:eastAsia="Helvetica" w:hAnsi="Helvetica" w:cs="Helvetica"/>
                <w:color w:val="000000"/>
                <w:sz w:val="22"/>
                <w:szCs w:val="22"/>
              </w:rPr>
              <w:t xml:space="preserve">Nest success: Proportion of nest starts predicted to raise at least one young to 14 days (White Ibises, small herons), 21 days (Great Egrets) or 50 days (Wood Storks); survival estimated for entire nesting period via pro-rating using Mayfield methods.; </w:t>
            </w:r>
            <w:r>
              <w:rPr>
                <w:rFonts w:ascii="Arial" w:eastAsia="Helvetica" w:hAnsi="Helvetica" w:cs="Helvetica"/>
                <w:color w:val="000000"/>
                <w:sz w:val="22"/>
                <w:szCs w:val="22"/>
                <w:vertAlign w:val="superscript"/>
              </w:rPr>
              <w:t>b</w:t>
            </w:r>
            <w:r>
              <w:rPr>
                <w:rFonts w:ascii="Arial" w:eastAsia="Helvetica" w:hAnsi="Helvetica" w:cs="Helvetica"/>
                <w:color w:val="000000"/>
                <w:sz w:val="22"/>
                <w:szCs w:val="22"/>
              </w:rPr>
              <w:t xml:space="preserve">Successful Fledglings: Numbers of young raised to 14 days (White Ibises and small herons), 21 days (Great Egrets), or 50 days (Wood Storks); survival estimated for entire nesting period via pro-rating using Mayfield methods.; </w:t>
            </w:r>
            <w:r>
              <w:rPr>
                <w:rFonts w:ascii="Arial" w:eastAsia="Helvetica" w:hAnsi="Helvetica" w:cs="Helvetica"/>
                <w:color w:val="000000"/>
                <w:sz w:val="22"/>
                <w:szCs w:val="22"/>
                <w:vertAlign w:val="superscript"/>
              </w:rPr>
              <w:t>*</w:t>
            </w:r>
            <w:r>
              <w:rPr>
                <w:rFonts w:ascii="Arial" w:eastAsia="Helvetica" w:hAnsi="Helvetica" w:cs="Helvetica"/>
                <w:color w:val="000000"/>
                <w:sz w:val="22"/>
                <w:szCs w:val="22"/>
              </w:rPr>
              <w:t xml:space="preserve">Zeros are from observation, unable to calculate nest success due to low numbers.; </w:t>
            </w:r>
          </w:p>
        </w:tc>
      </w:tr>
    </w:tbl>
    <w:p w14:paraId="0ACE13D9" w14:textId="77777777" w:rsidR="009F4D8C" w:rsidRDefault="00000000">
      <w:r>
        <w:br w:type="page"/>
      </w:r>
    </w:p>
    <w:p w14:paraId="3D49A106" w14:textId="77777777" w:rsidR="00A14D61" w:rsidRDefault="00A14D61">
      <w:pPr>
        <w:pStyle w:val="Heading2"/>
        <w:sectPr w:rsidR="00A14D61" w:rsidSect="00EE4523">
          <w:pgSz w:w="15840" w:h="12240" w:orient="landscape"/>
          <w:pgMar w:top="720" w:right="720" w:bottom="720" w:left="720" w:header="720" w:footer="720" w:gutter="0"/>
          <w:cols w:space="720"/>
          <w:titlePg/>
          <w:docGrid w:linePitch="326"/>
        </w:sectPr>
      </w:pPr>
      <w:bookmarkStart w:id="40" w:name="discussion"/>
      <w:bookmarkEnd w:id="16"/>
      <w:bookmarkEnd w:id="31"/>
      <w:bookmarkEnd w:id="38"/>
    </w:p>
    <w:p w14:paraId="1EDC26A7" w14:textId="77777777" w:rsidR="009F4D8C" w:rsidRDefault="00000000">
      <w:pPr>
        <w:pStyle w:val="Heading2"/>
      </w:pPr>
      <w:bookmarkStart w:id="41" w:name="_Toc157502061"/>
      <w:r>
        <w:lastRenderedPageBreak/>
        <w:t>Discussion</w:t>
      </w:r>
      <w:bookmarkEnd w:id="41"/>
    </w:p>
    <w:p w14:paraId="7EC39EB2" w14:textId="77777777" w:rsidR="009F4D8C" w:rsidRDefault="00000000">
      <w:pPr>
        <w:pStyle w:val="FirstParagraph"/>
      </w:pPr>
      <w:r>
        <w:t>The 2023 nesting effort (25,775 nest starts) was a relatively poor year for most species in the WCA’s. Overall, the total nesting effort of all species was 59% of the five-year average and 79% the ten-year average. While minimum nesting efforts by most species individually were below the five and ten-year averages, nesting effort for Wood Storks (690 nests) was 120% of the five-year average and 140% of the ten-year average. However, 100% of this nesting effort was in Jetport South and resulted in no successful nests. Roseate Spoonbills continued to nest throughout the WCA’s and were present in several new colonies. The majority of nests occurred in large mixed-species colonies such as 6th Bridge (65 nests), and Alley North (107 nests). Roseate Spoonbill nesting effort was 50% the five-year average and 83% the ten-year average. White Ibis nesting effort was 44% of the five-year average, which includes the 2021 large nesting event. The ten-year average was a bit higher at 59%. Great Egret nesting effort was slightly better with 72% and 86% the five and ten-year averages. A second consecutive year of relatively dry conditions throughout the WCA’s was followed by a large, system-wide water level reversal during peak nesting for most species in early April. These conditions were not favorable for wading bird nest success. While the dry down resumed after the rain event in April, the onset of the rainy season began in late-May and most likely decreased post-fledgling survival for those that remained.</w:t>
      </w:r>
    </w:p>
    <w:p w14:paraId="31ABFE30" w14:textId="77777777" w:rsidR="009F4D8C" w:rsidRDefault="00000000">
      <w:pPr>
        <w:pStyle w:val="Heading2"/>
      </w:pPr>
      <w:bookmarkStart w:id="42" w:name="progress-towards-restoration"/>
      <w:bookmarkStart w:id="43" w:name="_Toc157502062"/>
      <w:bookmarkEnd w:id="40"/>
      <w:r>
        <w:t>Progress towards Restoration</w:t>
      </w:r>
      <w:bookmarkEnd w:id="43"/>
    </w:p>
    <w:p w14:paraId="2E434417" w14:textId="77777777" w:rsidR="009F4D8C" w:rsidRDefault="00000000">
      <w:pPr>
        <w:pStyle w:val="Heading3"/>
      </w:pPr>
      <w:bookmarkStart w:id="44" w:name="status-of-wading-bird-recovery"/>
      <w:bookmarkStart w:id="45" w:name="_Toc157502063"/>
      <w:r>
        <w:t>Status of Wading Bird Recovery</w:t>
      </w:r>
      <w:bookmarkEnd w:id="45"/>
    </w:p>
    <w:p w14:paraId="6597F939" w14:textId="77777777" w:rsidR="009F4D8C" w:rsidRDefault="00000000">
      <w:pPr>
        <w:pStyle w:val="FirstParagraph"/>
      </w:pPr>
      <w:r>
        <w:t xml:space="preserve">The sustainability of healthy wading bird populations is a primary goal of CERP and other Everglades restoration programs in south Florida. A central prediction of CERP is that a return to natural flows and hydropatterns will result in the recovery of large, sustainable breeding wading bird populations, a return to natural timing of nesting, and restoration of large nesting colonies in the coastal zone (Frederick et al. 2009). There are at least two overlapping sets of measures of attaining these conditions, all based on historical conditions and thought to be representative of key ecological features of the bird-prey-hydrology relationship. RECOVER established Performance Measures (PM) that include the 3-year running average of the numbers of nesting pairs of key avian species in the mainland Everglades, the timing of Wood Stork nesting, and the proportion of the population that nests in the coastal ecotone (Ogden et al. 1997). In addition to these three, the annual Stoplight Reports have added two other measures: the ratio of visual to tactile wading bird species breeding in the Everglades, and the frequency of exceptionally large White Ibis breeding events. These additional measures were added in an attempt to further capture key ecological relationships found in the historical ecosystem (Frederick et al. 2009). In this section, we report on the long-term trends and current status of these measures. When thinking about progress towards these restoration measures, it should be remembered that the hydrological system is not yet restored to provide anything like the ecological functions expected in a completed CERP. Based on the recent status of the hydrological system, we would not have predicted restored or even partially restored </w:t>
      </w:r>
      <w:r>
        <w:lastRenderedPageBreak/>
        <w:t>wading bird population indicators. The main indicator species are Great Egret, Snowy Egret, White Ibis, and Wood Stork. Although the Tricolored Heron was originally included in this list (Ogden et al. 1997), this species has proven extremely difficult to consistently monitor due to the inability to see their dark plumage in colonies during aerial surveys. Ogden et al. (1997) lumped Tricolored Heron and Snowy Egret population targets (eg 10,000 breeding pairs), and it is difficult to derive an expected number for Snowy Egrets alone (Ogden 1994). Based on relative abundances in coastal colonies (Ogden 1994), roughly equal support can be derived for 1:1 ratios as for 2:1 ratios (Snowy:Tricolored). In practice, the distinction is unimportant since both species appear to be declining and are nowhere near any of the population restoration targets. Here, we summarize data for the three Water Conservation Areas and mainland Everglades National Park.</w:t>
      </w:r>
    </w:p>
    <w:p w14:paraId="1240FBDE" w14:textId="77777777" w:rsidR="009F4D8C" w:rsidRDefault="00000000">
      <w:pPr>
        <w:pStyle w:val="Heading3"/>
      </w:pPr>
      <w:bookmarkStart w:id="46" w:name="restoration-metrics"/>
      <w:bookmarkStart w:id="47" w:name="_Toc157502064"/>
      <w:bookmarkEnd w:id="44"/>
      <w:r>
        <w:t>Restoration Metrics</w:t>
      </w:r>
      <w:bookmarkEnd w:id="47"/>
    </w:p>
    <w:p w14:paraId="620B264C" w14:textId="77777777" w:rsidR="009F4D8C" w:rsidRDefault="00000000">
      <w:pPr>
        <w:pStyle w:val="Heading4"/>
      </w:pPr>
      <w:bookmarkStart w:id="48" w:name="numbers-of-nesting-pairs"/>
      <w:r>
        <w:t>Numbers of nesting pairs</w:t>
      </w:r>
    </w:p>
    <w:p w14:paraId="60C929B8" w14:textId="77777777" w:rsidR="009F4D8C" w:rsidRDefault="00000000">
      <w:pPr>
        <w:pStyle w:val="FirstParagraph"/>
      </w:pPr>
      <w:r>
        <w:t xml:space="preserve">The three-year running average for nesting pairs in the mainland Everglades (2021 – 2023) are 9,221 pairs of Great Egrets 2,648 Snowy Egrets, 37,639 White Ibises, and 1,583 Wood Storks (See Table 6). Trends for Great Egrets over time for this measure increased markedly from 1988 – 2004, and have been roughly stable since, with the 3-year running average meeting or exceeding restoration criteria for 28 consecutive sampling periods since 1996. Trends for Snowy Egrets decreased markedly 1988 – 1999, increased dramatically from 2000 – 2008, then decreased variably through the 2017 nesting season. A slow increase has occurred since and generally, big nesting years for flock-foraging species show a big increase in Snowy Egret nesting. Nonetheless, three-year running averages of breeding Snowy Egrets have been consistently well below the target restoration goal in the time they have been monitored systematically since 1986. The 3-year running average has increased markedly for White Ibises during 1986 – 2001 (2.7 X), and then remained variable but arguably stable for nearly a decade (2002 – 2011). The final period in this record (2011 – present) showed substantial fluctuation in ibis nesting, with a 50% reduction in one year and three additional years below the average of the previous decade. In the last six years, ibis nesting has doubled from the previous decade. The huge nesting effort in the 2018 and 2021 nesting seasons pulled the running average up markedly, and the running average may remain high for the next three years simply because of the contribution of large numbers of fledged chicks from those two banner years. White Ibis nesting populations have met or exceeded the breeding population criterion during 24 of the past 24 years. Wood Storks showed a marked increase from averages in the 2 – 300 pair range (1986 – 1992) to averages above 1,000 in many years after 1999. Wood Storks have equaled or exceeded the restoration population criterion during 14 of the last 23 years, including in 2023. However, the running average for 2023 was again just above the minimum target of 1,500. Together, these statistics illustrate that there has been a very substantial increase in numbers of Great Egrets, Wood Storks and White Ibises since 1986, followed by a period of relative stability during which each of these species has met restoration targets in the majority of years since 2000 (Figure 11). While Snowy Egrets appear to be rebounding in the last four years, this species has never met restoration targets. In addition, there is evidence from systematic ground surveys in </w:t>
      </w:r>
      <w:r>
        <w:lastRenderedPageBreak/>
        <w:t xml:space="preserve">WCA 3 (see earlier in this report) that breeding populations of other small herons in the genus </w:t>
      </w:r>
      <w:r>
        <w:rPr>
          <w:i/>
          <w:iCs/>
        </w:rPr>
        <w:t>Egretta</w:t>
      </w:r>
      <w:r>
        <w:t xml:space="preserve"> (Tricolored Herons) have fluctuated in the Everglades.</w:t>
      </w:r>
    </w:p>
    <w:p w14:paraId="20525834" w14:textId="77777777" w:rsidR="009F4D8C" w:rsidRDefault="00000000">
      <w:pPr>
        <w:pStyle w:val="Heading4"/>
      </w:pPr>
      <w:bookmarkStart w:id="49" w:name="coastal-nesting"/>
      <w:bookmarkEnd w:id="48"/>
      <w:r>
        <w:t>Coastal nesting</w:t>
      </w:r>
    </w:p>
    <w:p w14:paraId="120E8CFF" w14:textId="77777777" w:rsidR="009F4D8C" w:rsidRDefault="00000000">
      <w:pPr>
        <w:pStyle w:val="FirstParagraph"/>
      </w:pPr>
      <w:r>
        <w:t>It is estimated that more than 90% of the nesting of the indicator species occurred in the southern ecotone region during the 1930s and early 1940s, in all likelihood because this was the most productive area. A major restoration hypothesis holds that it is the reduction of freshwater flows to this coastal region that has reduced secondary productivity and resulted in the abandonment of the area by nesting wading birds. The proportion of the entire mainland Everglades nesting population that nests in the coastal zone is one of the restoration indicators, with at least 50% of nesting as the restoration target (Ogden et al. 1997). This measure has shown considerable improvement since the lows of the mid-1990s and early 2000’s (2 – 10%, Figure 12), and during the last four years has ranged between 25 and 42%. In 2023, only 23% of all nests were in ENP, which is still high when compared with the average since 1986, but represents a considerable reduction from the last ten years. This metric is not yet meeting the target of 50%, but the overall trend has been improving markedly in recent years.</w:t>
      </w:r>
    </w:p>
    <w:p w14:paraId="5343DEC3" w14:textId="77777777" w:rsidR="009F4D8C" w:rsidRDefault="00000000">
      <w:pPr>
        <w:pStyle w:val="Heading4"/>
      </w:pPr>
      <w:bookmarkStart w:id="50" w:name="ratio-of-visual-to-tactile-foragers"/>
      <w:bookmarkEnd w:id="49"/>
      <w:r>
        <w:t>Ratio of visual to tactile foragers</w:t>
      </w:r>
    </w:p>
    <w:p w14:paraId="6DC5CDA8" w14:textId="77777777" w:rsidR="009F4D8C" w:rsidRDefault="00000000">
      <w:pPr>
        <w:pStyle w:val="FirstParagraph"/>
      </w:pPr>
      <w:r>
        <w:t>This measure recognizes that the breeding wading bird community has shifted from being numerically dominated by tactile foragers (storks and ibises) during the pre-drainage period to one in which visual foragers such as Great Egrets are numerically dominant. This shift is thought to have occurred as a result of impounded, stabilized, or over drained marsh, which leads to the declining availability both of larger forage fishes (Wood Storks) and crayfishes (ibises). These conditions also seem to favor species like Great Egrets that are less reliant on the entrapment of prey and can forage both in groups and solitarily under a variety of circumstances. Restoration targets are set at 32 breeding tactile foragers to each breeding visual forager, characteristic of the 1930s breeding assemblages. While this measure has shown some improvement since the mid 1990’s (movement from 0.66 to 7.9 in 2018), the metric is still generally an order of magnitude less than the restoration target (Figure 13). In 2023, the ratio was 3.12, and the 5-year running average was 3.99. The running average is still strongly influenced by the high proportions in 2018 and 2019.</w:t>
      </w:r>
    </w:p>
    <w:p w14:paraId="586F98AC" w14:textId="77777777" w:rsidR="009F4D8C" w:rsidRDefault="00000000">
      <w:pPr>
        <w:pStyle w:val="Heading4"/>
      </w:pPr>
      <w:bookmarkStart w:id="51" w:name="timing-of-nesting"/>
      <w:bookmarkEnd w:id="50"/>
      <w:r>
        <w:t>Timing of Nesting</w:t>
      </w:r>
    </w:p>
    <w:p w14:paraId="4C40D4E0" w14:textId="77777777" w:rsidR="009F4D8C" w:rsidRDefault="00000000">
      <w:pPr>
        <w:pStyle w:val="FirstParagraph"/>
      </w:pPr>
      <w:r>
        <w:t xml:space="preserve">This parameter applies only to the initiation of nesting for Wood Storks, which has shifted from November - December (1930s through 1960’s) to January - March (1980s – present). Later nesting increases the risk of mortality of nestlings that have not fledged prior to the onset of the wet season and can create the difference between the south Florida stork population acting as a source or sink population. This measure has shown a consistent trend towards later nesting between the 1930’s and the 1980s, with variation around a February mean initiation date since the 1980s (Figure 14). Although some years in the mid-2000’s stimulated earlier nesting, there has been no lasting improvement. The </w:t>
      </w:r>
      <w:r>
        <w:lastRenderedPageBreak/>
        <w:t>2018 season start (late December) was quite early by comparison with recent years, and was only one of three years in the last 30 in which storks have initiated nesting by the end of December. The 2023 date was late January, which was earlier than last year. The four-year running average for 2023 was 2.25, which corresponds to an averaged nest initiation date of late January or early February. This metric has seen slight improvement since 2016, though much of the consistency may be traced to the lagged nature of the metric as a running average, as late nesting has occurred over the last 3 years.</w:t>
      </w:r>
    </w:p>
    <w:p w14:paraId="6E337FC5" w14:textId="77777777" w:rsidR="009F4D8C" w:rsidRDefault="00000000">
      <w:pPr>
        <w:pStyle w:val="Heading4"/>
      </w:pPr>
      <w:bookmarkStart w:id="52" w:name="exceptionally-large-ibis-aggregations"/>
      <w:bookmarkEnd w:id="51"/>
      <w:r>
        <w:t>Exceptionally large ibis aggregations</w:t>
      </w:r>
    </w:p>
    <w:p w14:paraId="48B9A612" w14:textId="77777777" w:rsidR="009F4D8C" w:rsidRDefault="00000000">
      <w:pPr>
        <w:pStyle w:val="FirstParagraph"/>
      </w:pPr>
      <w:r>
        <w:t>Episodic, exceptionally large breeding aggregations of ibises were characteristic of the predrainage system and are thought to be indicators of the ability of the wetland system to produce very large pulses of prey resulting in part from typical cycles of drought and flood. Large breeding aggregations during the recent period are defined as being above 16,977 nests each year, defined as the 70th percentile of the entire period of record of annual nestings. The interval between large ibis nestings in the predrainage period was 1.6 years and this serves as the target for restoration. This measure has improved very markedly since the 1970s, with the target achieved in 16 of the last 23 years (Figure 15).</w:t>
      </w:r>
    </w:p>
    <w:p w14:paraId="1524E3F9" w14:textId="77777777" w:rsidR="009F4D8C" w:rsidRDefault="00000000">
      <w:pPr>
        <w:pStyle w:val="Heading3"/>
      </w:pPr>
      <w:bookmarkStart w:id="53" w:name="restoration-discussion"/>
      <w:bookmarkStart w:id="54" w:name="_Toc157502065"/>
      <w:bookmarkEnd w:id="46"/>
      <w:bookmarkEnd w:id="52"/>
      <w:r>
        <w:t>Restoration Discussion</w:t>
      </w:r>
      <w:bookmarkEnd w:id="54"/>
    </w:p>
    <w:p w14:paraId="434A7C5B" w14:textId="77777777" w:rsidR="009F4D8C" w:rsidRDefault="00000000">
      <w:pPr>
        <w:pStyle w:val="FirstParagraph"/>
      </w:pPr>
      <w:r>
        <w:t>As a whole, these measures of wading bird nesting suggest that while there have been real improvements in several of the measures during the past one or two decades, several key measures are stalled and not showing further improvement. Two measures are genuinely hopeful - numbers of nesting pairs of ibises, storks and Great Egrets in the system seem to be regularly achieving the restoration targets, and the interval between exceptional ibis nesting years has consistently met and surpassed the restoration target. There has been real progress in the location of nesting, with dramatic increase in 2018, 2019, and 2021 and an apparent positive trend. Nonetheless, there is much room for improvement, especially in the multi-year mean. While the numbers of Snowy Egrets have improved in the last five years, they remain far from restoration targets. There is little evidence that the timing of nesting for storks is improving on average, despite the early nesting in 2017 - 2019. The ratio of tactile to visual foragers continues to improved since the mid-2000’s but remains an order of magnitude below the restoration target. This picture illustrates clearly that the birds probably have responded in the last two decades to a combination of altered water management regimes, favorable rainfall patterns and hydropattern by nesting more consistently in the coastal zone, and by increasing populations of ibises and storks. While some of the population increases may be attributable to forces outside the Everglades system, the fact that these species have been attracted to nest in the Everglades in larger numbers, and that nesting has often been successful, remains a solid indicator. The lack of movement of the other measures suggests that the current hydrological management regimes are not powerful enough to nudge the timing of nesting, ratio of tactile foragers, or numbers of nesting Snowy Egrets further. While this illustrates an apparent stasis, it should be remembered that full restoration of wading bird populations is predicted only as a result of full restoration of key historical hydropatterns, which has not yet occurred.</w:t>
      </w:r>
    </w:p>
    <w:p w14:paraId="1B91920B" w14:textId="77777777" w:rsidR="009F4D8C" w:rsidRDefault="00000000">
      <w:r>
        <w:lastRenderedPageBreak/>
        <w:br w:type="page"/>
      </w:r>
    </w:p>
    <w:p w14:paraId="3A9C6173" w14:textId="77777777" w:rsidR="009F4D8C" w:rsidRDefault="00000000">
      <w:pPr>
        <w:pStyle w:val="TableCaption"/>
      </w:pPr>
      <w:bookmarkStart w:id="55" w:name="tab:maxcountindicator"/>
      <w:bookmarkEnd w:id="55"/>
      <w:r>
        <w:lastRenderedPageBreak/>
        <w:t>Table 6: Three-year running averages of numbers of nesting pairs of Great Egrets, Snowy Egrets, White Ibises, and Wood Storks in the mainland Everglades (WCAs + ENP, not including Florida Bay).</w:t>
      </w:r>
    </w:p>
    <w:tbl>
      <w:tblPr>
        <w:tblW w:w="0" w:type="auto"/>
        <w:jc w:val="center"/>
        <w:tblLayout w:type="fixed"/>
        <w:tblLook w:val="0420" w:firstRow="1" w:lastRow="0" w:firstColumn="0" w:lastColumn="0" w:noHBand="0" w:noVBand="1"/>
      </w:tblPr>
      <w:tblGrid>
        <w:gridCol w:w="1080"/>
        <w:gridCol w:w="1080"/>
        <w:gridCol w:w="1080"/>
        <w:gridCol w:w="1080"/>
        <w:gridCol w:w="1080"/>
      </w:tblGrid>
      <w:tr w:rsidR="009F4D8C" w14:paraId="1497CAE5"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534E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E8D0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GR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A03F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SN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B07C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WHI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A5D9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WOST</w:t>
            </w:r>
          </w:p>
        </w:tc>
      </w:tr>
      <w:tr w:rsidR="009F4D8C" w14:paraId="336B8F27"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F70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8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82E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F2D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18F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8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34B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6</w:t>
            </w:r>
          </w:p>
        </w:tc>
      </w:tr>
      <w:tr w:rsidR="009F4D8C" w14:paraId="7C92764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F93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82E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A4F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FD3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4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3EA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8</w:t>
            </w:r>
          </w:p>
        </w:tc>
      </w:tr>
      <w:tr w:rsidR="009F4D8C" w14:paraId="6A894DD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1A0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237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8AB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7CE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7BD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w:t>
            </w:r>
          </w:p>
        </w:tc>
      </w:tr>
      <w:tr w:rsidR="009F4D8C" w14:paraId="09B27A8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D06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CC4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673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1CC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D02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7</w:t>
            </w:r>
          </w:p>
        </w:tc>
      </w:tr>
      <w:tr w:rsidR="009F4D8C" w14:paraId="139BAB1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241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AB8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DBA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8B3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8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E64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1</w:t>
            </w:r>
          </w:p>
        </w:tc>
      </w:tr>
      <w:tr w:rsidR="009F4D8C" w14:paraId="46F7CC5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E36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5E3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CB1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990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45E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8</w:t>
            </w:r>
          </w:p>
        </w:tc>
      </w:tr>
      <w:tr w:rsidR="009F4D8C" w14:paraId="3438954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74E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CC2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698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83D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512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97</w:t>
            </w:r>
          </w:p>
        </w:tc>
      </w:tr>
      <w:tr w:rsidR="009F4D8C" w14:paraId="68661BF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4BC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291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222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F6A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657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7</w:t>
            </w:r>
          </w:p>
        </w:tc>
      </w:tr>
      <w:tr w:rsidR="009F4D8C" w14:paraId="02FEC97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B73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9D1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DA4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8EF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4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9E0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4</w:t>
            </w:r>
          </w:p>
        </w:tc>
      </w:tr>
      <w:tr w:rsidR="009F4D8C" w14:paraId="1314241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38C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DAB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B91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1EF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0C5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3</w:t>
            </w:r>
          </w:p>
        </w:tc>
      </w:tr>
      <w:tr w:rsidR="009F4D8C" w14:paraId="6965ABC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8D6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C173C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7CC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EE8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9E2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81</w:t>
            </w:r>
          </w:p>
        </w:tc>
      </w:tr>
      <w:tr w:rsidR="009F4D8C" w14:paraId="0801223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C32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39757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310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DC9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952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9</w:t>
            </w:r>
          </w:p>
        </w:tc>
      </w:tr>
      <w:tr w:rsidR="009F4D8C" w14:paraId="6E94C25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AEA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24007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D6D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A09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C25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90</w:t>
            </w:r>
          </w:p>
        </w:tc>
      </w:tr>
      <w:tr w:rsidR="009F4D8C" w14:paraId="0BBA14F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0BD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DA2CA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A3D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62C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C4E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1</w:t>
            </w:r>
          </w:p>
        </w:tc>
      </w:tr>
      <w:tr w:rsidR="009F4D8C" w14:paraId="25EC76A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351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C12BD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62E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5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07364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5A4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02</w:t>
            </w:r>
          </w:p>
        </w:tc>
      </w:tr>
      <w:tr w:rsidR="009F4D8C" w14:paraId="276EFD0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139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D565E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AE1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8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62D80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6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11B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14</w:t>
            </w:r>
          </w:p>
        </w:tc>
      </w:tr>
      <w:tr w:rsidR="009F4D8C" w14:paraId="3C2A304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DD7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A7BA5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40E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45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EFFEF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94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B8945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23</w:t>
            </w:r>
          </w:p>
        </w:tc>
      </w:tr>
      <w:tr w:rsidR="009F4D8C" w14:paraId="1BA1EFF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9FA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D4D15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4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B6A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13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53E3C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77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FB130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24</w:t>
            </w:r>
          </w:p>
        </w:tc>
      </w:tr>
      <w:tr w:rsidR="009F4D8C" w14:paraId="5B7A1E7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EB7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E4A30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5CF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1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42D6B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F3F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82</w:t>
            </w:r>
          </w:p>
        </w:tc>
      </w:tr>
      <w:tr w:rsidR="009F4D8C" w14:paraId="484DD01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EA4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C2E64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786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390BA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1FB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86</w:t>
            </w:r>
          </w:p>
        </w:tc>
      </w:tr>
      <w:tr w:rsidR="009F4D8C" w14:paraId="5FD7CE5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55E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67F9A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8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8E7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4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5BC59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DB6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07</w:t>
            </w:r>
          </w:p>
        </w:tc>
      </w:tr>
      <w:tr w:rsidR="009F4D8C" w14:paraId="342A134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2B6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9E45B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5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923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4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5FAED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CBA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47</w:t>
            </w:r>
          </w:p>
        </w:tc>
      </w:tr>
      <w:tr w:rsidR="009F4D8C" w14:paraId="6124E91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1AD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5EB67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AB8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6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789F4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297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05</w:t>
            </w:r>
          </w:p>
        </w:tc>
      </w:tr>
      <w:tr w:rsidR="009F4D8C" w14:paraId="5D7F594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E83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7D79A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9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247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3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AB258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98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702B2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21</w:t>
            </w:r>
          </w:p>
        </w:tc>
      </w:tr>
      <w:tr w:rsidR="009F4D8C" w14:paraId="1C243D1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054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0F37D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7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27C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84C72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8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7C1AD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36</w:t>
            </w:r>
          </w:p>
        </w:tc>
      </w:tr>
      <w:tr w:rsidR="009F4D8C" w14:paraId="35D3D89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8B5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lastRenderedPageBreak/>
              <w:t>201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155E2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4E5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4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65782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02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62FE0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63</w:t>
            </w:r>
          </w:p>
        </w:tc>
      </w:tr>
      <w:tr w:rsidR="009F4D8C" w14:paraId="08A6E31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89D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037BA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D74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03FC3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E19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82</w:t>
            </w:r>
          </w:p>
        </w:tc>
      </w:tr>
      <w:tr w:rsidR="009F4D8C" w14:paraId="0149F88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197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BFD2C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32E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B6AF0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28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099A4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86</w:t>
            </w:r>
          </w:p>
        </w:tc>
      </w:tr>
      <w:tr w:rsidR="009F4D8C" w14:paraId="4813919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04E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B58B2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52B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1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541A2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19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20796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96</w:t>
            </w:r>
          </w:p>
        </w:tc>
      </w:tr>
      <w:tr w:rsidR="009F4D8C" w14:paraId="201212F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427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D2423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1AB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1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FA7FC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27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A8374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39</w:t>
            </w:r>
          </w:p>
        </w:tc>
      </w:tr>
      <w:tr w:rsidR="009F4D8C" w14:paraId="2C782A6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DF8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5D2DE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12B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3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30323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3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EC5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95</w:t>
            </w:r>
          </w:p>
        </w:tc>
      </w:tr>
      <w:tr w:rsidR="009F4D8C" w14:paraId="724DD95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EDF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4D79C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764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3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6B713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602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96</w:t>
            </w:r>
          </w:p>
        </w:tc>
      </w:tr>
      <w:tr w:rsidR="009F4D8C" w14:paraId="0B92A8B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85F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3A71D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8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64B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2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705D5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46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5CD2F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52</w:t>
            </w:r>
          </w:p>
        </w:tc>
      </w:tr>
      <w:tr w:rsidR="009F4D8C" w14:paraId="194A6C4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F47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64C9C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EC4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4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147F1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496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FFB5D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82</w:t>
            </w:r>
          </w:p>
        </w:tc>
      </w:tr>
      <w:tr w:rsidR="009F4D8C" w14:paraId="2F8ED8E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780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17CA9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8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CBB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9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0107C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634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38926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11</w:t>
            </w:r>
          </w:p>
        </w:tc>
      </w:tr>
      <w:tr w:rsidR="009F4D8C" w14:paraId="1920EE4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2C3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EBC3C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BD3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2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7800E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90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6B998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18</w:t>
            </w:r>
          </w:p>
        </w:tc>
      </w:tr>
      <w:tr w:rsidR="009F4D8C" w14:paraId="2102861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287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1F980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45F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8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1B24E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905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06FED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03</w:t>
            </w:r>
          </w:p>
        </w:tc>
      </w:tr>
      <w:tr w:rsidR="009F4D8C" w14:paraId="5D8DB64B"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DE4E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1080" w:type="dxa"/>
            <w:tcBorders>
              <w:top w:val="none" w:sz="0" w:space="0" w:color="000000"/>
              <w:left w:val="none" w:sz="0" w:space="0" w:color="000000"/>
              <w:bottom w:val="single" w:sz="12" w:space="0" w:color="666666"/>
              <w:right w:val="none" w:sz="0" w:space="0" w:color="000000"/>
            </w:tcBorders>
            <w:shd w:val="clear" w:color="auto" w:fill="BEBEBE"/>
            <w:tcMar>
              <w:top w:w="0" w:type="dxa"/>
              <w:left w:w="0" w:type="dxa"/>
              <w:bottom w:w="0" w:type="dxa"/>
              <w:right w:w="0" w:type="dxa"/>
            </w:tcMar>
            <w:vAlign w:val="center"/>
          </w:tcPr>
          <w:p w14:paraId="03638B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2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D95F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48</w:t>
            </w:r>
          </w:p>
        </w:tc>
        <w:tc>
          <w:tcPr>
            <w:tcW w:w="1080" w:type="dxa"/>
            <w:tcBorders>
              <w:top w:val="none" w:sz="0" w:space="0" w:color="000000"/>
              <w:left w:val="none" w:sz="0" w:space="0" w:color="000000"/>
              <w:bottom w:val="single" w:sz="12" w:space="0" w:color="666666"/>
              <w:right w:val="none" w:sz="0" w:space="0" w:color="000000"/>
            </w:tcBorders>
            <w:shd w:val="clear" w:color="auto" w:fill="BEBEBE"/>
            <w:tcMar>
              <w:top w:w="0" w:type="dxa"/>
              <w:left w:w="0" w:type="dxa"/>
              <w:bottom w:w="0" w:type="dxa"/>
              <w:right w:w="0" w:type="dxa"/>
            </w:tcMar>
            <w:vAlign w:val="center"/>
          </w:tcPr>
          <w:p w14:paraId="5A2D3C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639</w:t>
            </w:r>
          </w:p>
        </w:tc>
        <w:tc>
          <w:tcPr>
            <w:tcW w:w="1080" w:type="dxa"/>
            <w:tcBorders>
              <w:top w:val="none" w:sz="0" w:space="0" w:color="000000"/>
              <w:left w:val="none" w:sz="0" w:space="0" w:color="000000"/>
              <w:bottom w:val="single" w:sz="12" w:space="0" w:color="666666"/>
              <w:right w:val="none" w:sz="0" w:space="0" w:color="000000"/>
            </w:tcBorders>
            <w:shd w:val="clear" w:color="auto" w:fill="BEBEBE"/>
            <w:tcMar>
              <w:top w:w="0" w:type="dxa"/>
              <w:left w:w="0" w:type="dxa"/>
              <w:bottom w:w="0" w:type="dxa"/>
              <w:right w:w="0" w:type="dxa"/>
            </w:tcMar>
            <w:vAlign w:val="center"/>
          </w:tcPr>
          <w:p w14:paraId="147B69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83</w:t>
            </w:r>
          </w:p>
        </w:tc>
      </w:tr>
      <w:tr w:rsidR="009F4D8C" w14:paraId="63B9E037" w14:textId="77777777">
        <w:trPr>
          <w:jc w:val="center"/>
        </w:trPr>
        <w:tc>
          <w:tcPr>
            <w:tcW w:w="5400" w:type="dxa"/>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09734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2"/>
                <w:szCs w:val="22"/>
              </w:rPr>
              <w:t>Shaded years are those in which the numbers of nesting pairs met the restoration criteria. Target minima: GREG: 4000, SNEG: 10k, WHIB: 10k, WOST:1500</w:t>
            </w:r>
          </w:p>
        </w:tc>
      </w:tr>
    </w:tbl>
    <w:p w14:paraId="6CDB8275" w14:textId="77777777" w:rsidR="009F4D8C" w:rsidRDefault="00000000">
      <w:r>
        <w:br w:type="page"/>
      </w:r>
    </w:p>
    <w:p w14:paraId="3C28B299" w14:textId="77777777" w:rsidR="009F4D8C" w:rsidRDefault="00000000">
      <w:pPr>
        <w:pStyle w:val="CaptionedFigure"/>
      </w:pPr>
      <w:r>
        <w:rPr>
          <w:noProof/>
        </w:rPr>
        <w:lastRenderedPageBreak/>
        <w:drawing>
          <wp:inline distT="0" distB="0" distL="0" distR="0" wp14:anchorId="27FB8D66" wp14:editId="786C444A">
            <wp:extent cx="5943600" cy="4754880"/>
            <wp:effectExtent l="0" t="0" r="0" b="0"/>
            <wp:docPr id="92" name="Picture" descr="Figure 11: Trends in nesting pairs of the four target species since 1986."/>
            <wp:cNvGraphicFramePr/>
            <a:graphic xmlns:a="http://schemas.openxmlformats.org/drawingml/2006/main">
              <a:graphicData uri="http://schemas.openxmlformats.org/drawingml/2006/picture">
                <pic:pic xmlns:pic="http://schemas.openxmlformats.org/drawingml/2006/picture">
                  <pic:nvPicPr>
                    <pic:cNvPr id="93" name="Picture" descr="usace_2023_files/figure-docx/maxcountindicatorplot-1.png"/>
                    <pic:cNvPicPr>
                      <a:picLocks noChangeAspect="1" noChangeArrowheads="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14:paraId="0058673C" w14:textId="77777777" w:rsidR="009F4D8C" w:rsidRDefault="00000000">
      <w:pPr>
        <w:pStyle w:val="ImageCaption"/>
      </w:pPr>
      <w:bookmarkStart w:id="56" w:name="fig:maxcountindicatorplot"/>
      <w:bookmarkEnd w:id="56"/>
      <w:r>
        <w:t>Figure 11: Trends in nesting pairs of the four target species since 1986.</w:t>
      </w:r>
    </w:p>
    <w:p w14:paraId="5A7D1F7E" w14:textId="77777777" w:rsidR="009F4D8C" w:rsidRDefault="00000000">
      <w:pPr>
        <w:pStyle w:val="CaptionedFigure"/>
      </w:pPr>
      <w:r>
        <w:rPr>
          <w:noProof/>
        </w:rPr>
        <w:lastRenderedPageBreak/>
        <w:drawing>
          <wp:inline distT="0" distB="0" distL="0" distR="0" wp14:anchorId="6C84BA99" wp14:editId="3AF77931">
            <wp:extent cx="5943600" cy="4754880"/>
            <wp:effectExtent l="0" t="0" r="0" b="0"/>
            <wp:docPr id="96" name="Picture" descr="Figure 12: Proportion of all mainland Everglades nests that were located within the coastal estuarine zone, 1986 – present."/>
            <wp:cNvGraphicFramePr/>
            <a:graphic xmlns:a="http://schemas.openxmlformats.org/drawingml/2006/main">
              <a:graphicData uri="http://schemas.openxmlformats.org/drawingml/2006/picture">
                <pic:pic xmlns:pic="http://schemas.openxmlformats.org/drawingml/2006/picture">
                  <pic:nvPicPr>
                    <pic:cNvPr id="97" name="Picture" descr="usace_2023_files/figure-docx/coastalindicator-1.png"/>
                    <pic:cNvPicPr>
                      <a:picLocks noChangeAspect="1" noChangeArrowheads="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14:paraId="0D2E158C" w14:textId="77777777" w:rsidR="009F4D8C" w:rsidRDefault="00000000">
      <w:pPr>
        <w:pStyle w:val="ImageCaption"/>
      </w:pPr>
      <w:bookmarkStart w:id="57" w:name="fig:coastalindicator"/>
      <w:bookmarkEnd w:id="57"/>
      <w:r>
        <w:t>Figure 12: Proportion of all mainland Everglades nests that were located within the coastal estuarine zone, 1986 – present.</w:t>
      </w:r>
    </w:p>
    <w:p w14:paraId="3BFD4585" w14:textId="77777777" w:rsidR="009F4D8C" w:rsidRDefault="00000000">
      <w:pPr>
        <w:pStyle w:val="CaptionedFigure"/>
      </w:pPr>
      <w:r>
        <w:rPr>
          <w:noProof/>
        </w:rPr>
        <w:lastRenderedPageBreak/>
        <w:drawing>
          <wp:inline distT="0" distB="0" distL="0" distR="0" wp14:anchorId="42F11F26" wp14:editId="3744C02F">
            <wp:extent cx="5943600" cy="4754880"/>
            <wp:effectExtent l="0" t="0" r="0" b="0"/>
            <wp:docPr id="100" name="Picture" descr="Figure 13: Ratio of tactile feeding species (ibis +stork) nests to sight foraging (Great Egret) nests in the Everglades, 1986 – present"/>
            <wp:cNvGraphicFramePr/>
            <a:graphic xmlns:a="http://schemas.openxmlformats.org/drawingml/2006/main">
              <a:graphicData uri="http://schemas.openxmlformats.org/drawingml/2006/picture">
                <pic:pic xmlns:pic="http://schemas.openxmlformats.org/drawingml/2006/picture">
                  <pic:nvPicPr>
                    <pic:cNvPr id="101" name="Picture" descr="usace_2023_files/figure-docx/ratioindicator-1.png"/>
                    <pic:cNvPicPr>
                      <a:picLocks noChangeAspect="1" noChangeArrowheads="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14:paraId="7E60D8DA" w14:textId="77777777" w:rsidR="009F4D8C" w:rsidRDefault="00000000">
      <w:pPr>
        <w:pStyle w:val="ImageCaption"/>
      </w:pPr>
      <w:bookmarkStart w:id="58" w:name="fig:ratioindicator"/>
      <w:bookmarkEnd w:id="58"/>
      <w:r>
        <w:t>Figure 13: Ratio of tactile feeding species (ibis +stork) nests to sight foraging (Great Egret) nests in the Everglades, 1986 – present</w:t>
      </w:r>
    </w:p>
    <w:p w14:paraId="646C25B8" w14:textId="77777777" w:rsidR="009F4D8C" w:rsidRDefault="00000000">
      <w:pPr>
        <w:pStyle w:val="CaptionedFigure"/>
      </w:pPr>
      <w:r>
        <w:rPr>
          <w:noProof/>
        </w:rPr>
        <w:lastRenderedPageBreak/>
        <w:drawing>
          <wp:inline distT="0" distB="0" distL="0" distR="0" wp14:anchorId="638D9A92" wp14:editId="4A6FC887">
            <wp:extent cx="5943600" cy="2971800"/>
            <wp:effectExtent l="0" t="0" r="0" b="0"/>
            <wp:docPr id="104" name="Picture" descr="Figure 14: Wood Stork nest initiation date in the Everglades of Florida."/>
            <wp:cNvGraphicFramePr/>
            <a:graphic xmlns:a="http://schemas.openxmlformats.org/drawingml/2006/main">
              <a:graphicData uri="http://schemas.openxmlformats.org/drawingml/2006/picture">
                <pic:pic xmlns:pic="http://schemas.openxmlformats.org/drawingml/2006/picture">
                  <pic:nvPicPr>
                    <pic:cNvPr id="105" name="Picture" descr="usace_2023_files/figure-docx/storkindicator-1.png"/>
                    <pic:cNvPicPr>
                      <a:picLocks noChangeAspect="1" noChangeArrowheads="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14:paraId="23EFEDB8" w14:textId="77777777" w:rsidR="009F4D8C" w:rsidRDefault="00000000">
      <w:pPr>
        <w:pStyle w:val="ImageCaption"/>
      </w:pPr>
      <w:bookmarkStart w:id="59" w:name="fig:storkindicator"/>
      <w:bookmarkEnd w:id="59"/>
      <w:r>
        <w:t>Figure 14: Wood Stork nest initiation date in the Everglades of Florida.</w:t>
      </w:r>
    </w:p>
    <w:p w14:paraId="467F7892" w14:textId="77777777" w:rsidR="009F4D8C" w:rsidRDefault="00000000">
      <w:pPr>
        <w:pStyle w:val="CaptionedFigure"/>
      </w:pPr>
      <w:r>
        <w:rPr>
          <w:noProof/>
        </w:rPr>
        <w:lastRenderedPageBreak/>
        <w:drawing>
          <wp:inline distT="0" distB="0" distL="0" distR="0" wp14:anchorId="3D6CB5B0" wp14:editId="0E830831">
            <wp:extent cx="5943600" cy="4754880"/>
            <wp:effectExtent l="0" t="0" r="0" b="0"/>
            <wp:docPr id="108" name="Picture" descr="Figure 15: Three year running average of the interval between ibis supercolony events, by year"/>
            <wp:cNvGraphicFramePr/>
            <a:graphic xmlns:a="http://schemas.openxmlformats.org/drawingml/2006/main">
              <a:graphicData uri="http://schemas.openxmlformats.org/drawingml/2006/picture">
                <pic:pic xmlns:pic="http://schemas.openxmlformats.org/drawingml/2006/picture">
                  <pic:nvPicPr>
                    <pic:cNvPr id="109" name="Picture" descr="usace_2023_files/figure-docx/supercolonyindicator-1.png"/>
                    <pic:cNvPicPr>
                      <a:picLocks noChangeAspect="1" noChangeArrowheads="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14:paraId="234152E1" w14:textId="77777777" w:rsidR="009F4D8C" w:rsidRDefault="00000000">
      <w:pPr>
        <w:pStyle w:val="ImageCaption"/>
      </w:pPr>
      <w:bookmarkStart w:id="60" w:name="fig:supercolonyindicator"/>
      <w:bookmarkEnd w:id="60"/>
      <w:r>
        <w:t>Figure 15: Three year running average of the interval between ibis supercolony events, by year</w:t>
      </w:r>
    </w:p>
    <w:p w14:paraId="1C15536A" w14:textId="77777777" w:rsidR="009F4D8C" w:rsidRDefault="00000000">
      <w:r>
        <w:br w:type="page"/>
      </w:r>
    </w:p>
    <w:p w14:paraId="792DBC88" w14:textId="77777777" w:rsidR="009F4D8C" w:rsidRDefault="00000000">
      <w:pPr>
        <w:pStyle w:val="Heading2"/>
      </w:pPr>
      <w:bookmarkStart w:id="61" w:name="literature-cited"/>
      <w:bookmarkStart w:id="62" w:name="_Toc157502066"/>
      <w:bookmarkEnd w:id="42"/>
      <w:bookmarkEnd w:id="53"/>
      <w:r>
        <w:lastRenderedPageBreak/>
        <w:t>Literature Cited</w:t>
      </w:r>
      <w:bookmarkEnd w:id="62"/>
    </w:p>
    <w:p w14:paraId="6AA6A1FE" w14:textId="77777777" w:rsidR="009F4D8C" w:rsidRDefault="00000000">
      <w:pPr>
        <w:pStyle w:val="Compact"/>
        <w:numPr>
          <w:ilvl w:val="0"/>
          <w:numId w:val="7"/>
        </w:numPr>
      </w:pPr>
      <w:r>
        <w:t>Coulter, M. C., J. A. Rodgers, J. C. Ogden and F. C. Depkin. 2005. Wood Stork. Birds of North America, Eds: A. Poole and F. Gill. No. 409: 1-28. The Birds of North America, Inc. Philadelphia, PA.</w:t>
      </w:r>
    </w:p>
    <w:p w14:paraId="15A17F64" w14:textId="77777777" w:rsidR="009F4D8C" w:rsidRDefault="00000000">
      <w:pPr>
        <w:pStyle w:val="Compact"/>
        <w:numPr>
          <w:ilvl w:val="0"/>
          <w:numId w:val="7"/>
        </w:numPr>
      </w:pPr>
      <w:r>
        <w:t>Dorn, N.J. and M.I. Cook. 2015. Hydrological disturbance diminishes predator control in wetlands. Ecology, 96(11), 2015, pp. 2984–2993.</w:t>
      </w:r>
    </w:p>
    <w:p w14:paraId="6FA0EB4E" w14:textId="77777777" w:rsidR="009F4D8C" w:rsidRDefault="00000000">
      <w:pPr>
        <w:pStyle w:val="Compact"/>
        <w:numPr>
          <w:ilvl w:val="0"/>
          <w:numId w:val="7"/>
        </w:numPr>
      </w:pPr>
      <w:r>
        <w:t>Erwin, R. M. 1982. Observer variability in estimating numbers: an experiment. Journal of Field Ornithology 53: 159-67.</w:t>
      </w:r>
    </w:p>
    <w:p w14:paraId="0B6FF039" w14:textId="77777777" w:rsidR="009F4D8C" w:rsidRDefault="00000000">
      <w:pPr>
        <w:pStyle w:val="Compact"/>
        <w:numPr>
          <w:ilvl w:val="0"/>
          <w:numId w:val="7"/>
        </w:numPr>
      </w:pPr>
      <w:r>
        <w:t>Frederick, P. C. 2002. Wading Birds in the Marine Environment. In: Biology of Seabirds. Eds. B. A. and J. Burger Schreiber, 617-55. Boca Raton, Florida: CRC Press.</w:t>
      </w:r>
    </w:p>
    <w:p w14:paraId="605F68F0" w14:textId="77777777" w:rsidR="009F4D8C" w:rsidRDefault="00000000">
      <w:pPr>
        <w:pStyle w:val="Compact"/>
        <w:numPr>
          <w:ilvl w:val="0"/>
          <w:numId w:val="7"/>
        </w:numPr>
      </w:pPr>
      <w:r>
        <w:t>Frederick, P. C., T. Towles, R. J. Sawicki, and G. T. Bancroft. 1996. Comparison of aerial and ground techniques for discovery and census of wading bird (Ciconiiformes) nesting colonies. Condor 98: 837-40.</w:t>
      </w:r>
    </w:p>
    <w:p w14:paraId="47499BCC" w14:textId="77777777" w:rsidR="009F4D8C" w:rsidRDefault="00000000">
      <w:pPr>
        <w:pStyle w:val="Compact"/>
        <w:numPr>
          <w:ilvl w:val="0"/>
          <w:numId w:val="7"/>
        </w:numPr>
      </w:pPr>
      <w:r>
        <w:t>Frederick, P.C. and W. F. Loftus. 1993. Responses of marsh fishes and breeding wading birds to low temperatures; a possible behavioral link between predator and prey. Estuaries 16:216-222.</w:t>
      </w:r>
    </w:p>
    <w:p w14:paraId="6DEACE6D" w14:textId="77777777" w:rsidR="009F4D8C" w:rsidRDefault="00000000">
      <w:pPr>
        <w:pStyle w:val="Compact"/>
        <w:numPr>
          <w:ilvl w:val="0"/>
          <w:numId w:val="7"/>
        </w:numPr>
      </w:pPr>
      <w:r>
        <w:t>Frederick, P. C. and J. C. Ogden. 2001. Pulsed breeding of long-legged wading birds and the importance of infrequent severe drought conditions in the Florida Everglades. Wetlands 21 (4): 484-491.</w:t>
      </w:r>
    </w:p>
    <w:p w14:paraId="63FE2C53" w14:textId="77777777" w:rsidR="009F4D8C" w:rsidRDefault="00000000">
      <w:pPr>
        <w:pStyle w:val="Compact"/>
        <w:numPr>
          <w:ilvl w:val="0"/>
          <w:numId w:val="7"/>
        </w:numPr>
      </w:pPr>
      <w:r>
        <w:t>Frederick, P. C. and J. C. Ogden. 2003. Monitoring wetland ecosystems using avian populations: Seventy years of surveys in the Everglades. Pgs.321-350 in: D. Bush and J. Trexler, Eds. “Interdisciplinary approaches for evaluating ecoregional initiatives”. Island Press, Washington D.C.447 pgs.</w:t>
      </w:r>
    </w:p>
    <w:p w14:paraId="28F7483E" w14:textId="77777777" w:rsidR="009F4D8C" w:rsidRDefault="00000000">
      <w:pPr>
        <w:pStyle w:val="Compact"/>
        <w:numPr>
          <w:ilvl w:val="0"/>
          <w:numId w:val="7"/>
        </w:numPr>
      </w:pPr>
      <w:r>
        <w:t>Frederick, P. C. B. A. Hylton J. A. Heath and M. Ruane. 2003. Accuracy and variation in estimates of large numbers of birds by individual observers using an aerial survey simulator. Journal of Field Ornithology 74: 281-87.</w:t>
      </w:r>
    </w:p>
    <w:p w14:paraId="319B2F11" w14:textId="77777777" w:rsidR="009F4D8C" w:rsidRDefault="00000000">
      <w:pPr>
        <w:pStyle w:val="Compact"/>
        <w:numPr>
          <w:ilvl w:val="0"/>
          <w:numId w:val="7"/>
        </w:numPr>
      </w:pPr>
      <w:r>
        <w:t>Frederick, P.C., D. E. Gawlik, J.C. Ogden, M. Cook and M. Lusk. 2009. The White Ibis and Wood Stork as indicators for restoration of the Everglades ecosystem. Ecol. Indicators.</w:t>
      </w:r>
    </w:p>
    <w:p w14:paraId="29697006" w14:textId="77777777" w:rsidR="009F4D8C" w:rsidRDefault="00000000">
      <w:pPr>
        <w:pStyle w:val="Compact"/>
        <w:numPr>
          <w:ilvl w:val="0"/>
          <w:numId w:val="7"/>
        </w:numPr>
      </w:pPr>
      <w:r>
        <w:t>Frederick, P. C. and N. Jayasena. 2010. Altered pairing behaviour and reproductive success in white ibises exposed to environmentally relevant concentrations of methylmercury. Proceedings of the Royal Society B: Biological Sciences, 278(1713), pp.1851-1857.</w:t>
      </w:r>
    </w:p>
    <w:p w14:paraId="4CFB6FA5" w14:textId="77777777" w:rsidR="009F4D8C" w:rsidRDefault="00000000">
      <w:pPr>
        <w:pStyle w:val="Compact"/>
        <w:numPr>
          <w:ilvl w:val="0"/>
          <w:numId w:val="7"/>
        </w:numPr>
      </w:pPr>
      <w:r>
        <w:t>Frederick, P.C. and W. F. Loftus. 1993. Responses of marsh fishes and breeding wading birds to low temperatures; a possible behavioral link between predator and prey. Estuaries 16:216-222.</w:t>
      </w:r>
    </w:p>
    <w:p w14:paraId="64F6E222" w14:textId="77777777" w:rsidR="009F4D8C" w:rsidRDefault="00000000">
      <w:pPr>
        <w:pStyle w:val="Compact"/>
        <w:numPr>
          <w:ilvl w:val="0"/>
          <w:numId w:val="7"/>
        </w:numPr>
      </w:pPr>
      <w:r>
        <w:t>Hensler, G. L. 1985. Estimation and comparison of functions of daily nest survival probabilities using the Mayfield method. Statistics in Ornithology. Springer-Verlag, New York.</w:t>
      </w:r>
    </w:p>
    <w:p w14:paraId="6E4E2058" w14:textId="77777777" w:rsidR="009F4D8C" w:rsidRDefault="00000000">
      <w:pPr>
        <w:pStyle w:val="Compact"/>
        <w:numPr>
          <w:ilvl w:val="0"/>
          <w:numId w:val="7"/>
        </w:numPr>
      </w:pPr>
      <w:r>
        <w:t>Mayfield, H. F. 1961. Nesting success calculated from exposure. Wilson Bulletin 73:255-261.</w:t>
      </w:r>
    </w:p>
    <w:p w14:paraId="463BC2AF" w14:textId="77777777" w:rsidR="009F4D8C" w:rsidRDefault="00000000">
      <w:pPr>
        <w:pStyle w:val="Compact"/>
        <w:numPr>
          <w:ilvl w:val="0"/>
          <w:numId w:val="7"/>
        </w:numPr>
      </w:pPr>
      <w:r>
        <w:t>Mayfield, H. F. 1975. Suggestions for calculating nest success. Wilson Bulletin 87:456-466.</w:t>
      </w:r>
    </w:p>
    <w:p w14:paraId="7DA89102" w14:textId="77777777" w:rsidR="009F4D8C" w:rsidRDefault="00000000">
      <w:pPr>
        <w:pStyle w:val="Compact"/>
        <w:numPr>
          <w:ilvl w:val="0"/>
          <w:numId w:val="7"/>
        </w:numPr>
      </w:pPr>
      <w:r>
        <w:lastRenderedPageBreak/>
        <w:t>McVaugh, W., Jr. 1975. The development of four North American herons. Living Bird Quarterly 14:163-183.</w:t>
      </w:r>
    </w:p>
    <w:p w14:paraId="46CFE6F9" w14:textId="77777777" w:rsidR="009F4D8C" w:rsidRDefault="00000000">
      <w:pPr>
        <w:pStyle w:val="Compact"/>
        <w:numPr>
          <w:ilvl w:val="0"/>
          <w:numId w:val="7"/>
        </w:numPr>
      </w:pPr>
      <w:r>
        <w:t>Ogden, J. C. 1994. A comparison of wading bird nesting dynamics, 1931-1946 and 1974-1989 as an indication of changes in ecosystem conditions in the southern Everglades. in: Everglades: the ecosystem and its restoration. Eds. S. and J. C. Ogden Davis, 533-70. 848 pp. Del Ray Beach, Florida: St. Lucie Press.</w:t>
      </w:r>
    </w:p>
    <w:p w14:paraId="30DCB1DA" w14:textId="77777777" w:rsidR="009F4D8C" w:rsidRDefault="00000000">
      <w:pPr>
        <w:pStyle w:val="Compact"/>
        <w:numPr>
          <w:ilvl w:val="0"/>
          <w:numId w:val="7"/>
        </w:numPr>
      </w:pPr>
      <w:r>
        <w:t>Ogden, J. C., G. T. Bancroft, and P. C. Frederick. 1997. Ecological success indicators: reestablishment of healthy wading bird populations. In, Ecologic and precursor success criteria for south Florida ecosystem restoration. A Science Subgroup report to the South Florida Ecosystem Restoration Working Group.</w:t>
      </w:r>
    </w:p>
    <w:p w14:paraId="1D9FD868" w14:textId="77777777" w:rsidR="009F4D8C" w:rsidRDefault="00000000">
      <w:pPr>
        <w:pStyle w:val="Compact"/>
        <w:numPr>
          <w:ilvl w:val="0"/>
          <w:numId w:val="7"/>
        </w:numPr>
      </w:pPr>
      <w:r>
        <w:t>Prater, A. J. 1979. Trends in accuracy of counting birds. Bird Study 26: 198-200.</w:t>
      </w:r>
    </w:p>
    <w:p w14:paraId="183DC9F4" w14:textId="77777777" w:rsidR="009F4D8C" w:rsidRDefault="00000000">
      <w:pPr>
        <w:pStyle w:val="Compact"/>
        <w:numPr>
          <w:ilvl w:val="0"/>
          <w:numId w:val="7"/>
        </w:numPr>
      </w:pPr>
      <w:r>
        <w:t>RECOVER. 2006. 2006 System Status Report. U.S. Army Corps of Engineers Jacksonville District, Jacksonville, FL, and South Florida Water Management District, West Palm Beach, FL.</w:t>
      </w:r>
    </w:p>
    <w:p w14:paraId="157943A6" w14:textId="77777777" w:rsidR="009F4D8C" w:rsidRDefault="00000000">
      <w:pPr>
        <w:pStyle w:val="Compact"/>
        <w:numPr>
          <w:ilvl w:val="0"/>
          <w:numId w:val="7"/>
        </w:numPr>
      </w:pPr>
      <w:r>
        <w:t>RECOVER. 2007. 2007 System Status Report. U.S. Army Corps of Engineers Jacksonville District, Jacksonville, FL, and South Florida Water Management District, West Palm Beach, FL.</w:t>
      </w:r>
    </w:p>
    <w:p w14:paraId="6824FF02" w14:textId="77777777" w:rsidR="009F4D8C" w:rsidRDefault="00000000">
      <w:pPr>
        <w:pStyle w:val="Compact"/>
        <w:numPr>
          <w:ilvl w:val="0"/>
          <w:numId w:val="7"/>
        </w:numPr>
      </w:pPr>
      <w:r>
        <w:t>Van der Molen EJ, Blok AA, De Graaf GJ (1982) Winter starvation and mercury intoxication in grey herons (Ardea cinerea) in the Netherlands. Ardea. 70:173-184.</w:t>
      </w:r>
    </w:p>
    <w:p w14:paraId="6E57E968" w14:textId="77777777" w:rsidR="009F4D8C" w:rsidRDefault="00000000">
      <w:pPr>
        <w:pStyle w:val="Compact"/>
        <w:numPr>
          <w:ilvl w:val="0"/>
          <w:numId w:val="7"/>
        </w:numPr>
      </w:pPr>
      <w:r>
        <w:t>Williams, K.A., P.C. Frederick, P. Kubilis and J. Simon. 2008. Visual bias in aerial estimates of colonially nesting white ibises and great egrets. Journal of Field Ornithology 79:438 - 448.</w:t>
      </w:r>
    </w:p>
    <w:p w14:paraId="3DA23A62" w14:textId="77777777" w:rsidR="009F4D8C" w:rsidRDefault="00000000">
      <w:r>
        <w:br w:type="page"/>
      </w:r>
    </w:p>
    <w:p w14:paraId="752B0302" w14:textId="77777777" w:rsidR="00A14D61" w:rsidRDefault="00A14D61">
      <w:pPr>
        <w:pStyle w:val="Heading2"/>
        <w:sectPr w:rsidR="00A14D61" w:rsidSect="00EE4523">
          <w:pgSz w:w="12240" w:h="15840"/>
          <w:pgMar w:top="1440" w:right="1440" w:bottom="1440" w:left="1440" w:header="720" w:footer="720" w:gutter="0"/>
          <w:cols w:space="720"/>
          <w:titlePg/>
          <w:docGrid w:linePitch="326"/>
        </w:sectPr>
      </w:pPr>
      <w:bookmarkStart w:id="63" w:name="appendix"/>
      <w:bookmarkEnd w:id="61"/>
    </w:p>
    <w:p w14:paraId="13A6A855" w14:textId="77777777" w:rsidR="009F4D8C" w:rsidRDefault="00000000">
      <w:pPr>
        <w:pStyle w:val="Heading2"/>
      </w:pPr>
      <w:bookmarkStart w:id="64" w:name="_Toc157502067"/>
      <w:r>
        <w:lastRenderedPageBreak/>
        <w:t>Appendix</w:t>
      </w:r>
      <w:bookmarkEnd w:id="64"/>
    </w:p>
    <w:p w14:paraId="7B94797A" w14:textId="77777777" w:rsidR="009F4D8C" w:rsidRDefault="00000000">
      <w:pPr>
        <w:pStyle w:val="TableCaption"/>
      </w:pPr>
      <w:bookmarkStart w:id="65" w:name="tab:alltotals"/>
      <w:bookmarkEnd w:id="65"/>
      <w:r>
        <w:t>Table 7: Total nests estimated in all colonies surveyed in ENP and the Water Conservation Areas of the Everglades. Counts are from aerial and ground surveys. Totals include all species recorded (including ANHI, DCCO, and GRHE which are not in totals reported above). Totals of 1 for these species indicate presence.</w:t>
      </w:r>
    </w:p>
    <w:tbl>
      <w:tblPr>
        <w:tblW w:w="0" w:type="pct"/>
        <w:jc w:val="center"/>
        <w:tblLook w:val="0420" w:firstRow="1" w:lastRow="0" w:firstColumn="0" w:lastColumn="0" w:noHBand="0" w:noVBand="1"/>
      </w:tblPr>
      <w:tblGrid>
        <w:gridCol w:w="1401"/>
        <w:gridCol w:w="504"/>
        <w:gridCol w:w="1235"/>
        <w:gridCol w:w="1275"/>
        <w:gridCol w:w="511"/>
        <w:gridCol w:w="583"/>
        <w:gridCol w:w="569"/>
        <w:gridCol w:w="569"/>
        <w:gridCol w:w="540"/>
        <w:gridCol w:w="612"/>
        <w:gridCol w:w="554"/>
        <w:gridCol w:w="569"/>
        <w:gridCol w:w="569"/>
        <w:gridCol w:w="569"/>
        <w:gridCol w:w="540"/>
        <w:gridCol w:w="497"/>
        <w:gridCol w:w="590"/>
        <w:gridCol w:w="569"/>
        <w:gridCol w:w="583"/>
        <w:gridCol w:w="576"/>
        <w:gridCol w:w="619"/>
      </w:tblGrid>
      <w:tr w:rsidR="00A14D61" w14:paraId="028625CD"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052A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3"/>
                <w:szCs w:val="13"/>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476F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3"/>
                <w:szCs w:val="13"/>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9740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3"/>
                <w:szCs w:val="13"/>
              </w:rPr>
              <w:t>LATITUD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8A36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3"/>
                <w:szCs w:val="13"/>
              </w:rPr>
              <w:t>LONGITUD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5688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3"/>
                <w:szCs w:val="13"/>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AE4B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8483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A4A3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0F0F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D062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5909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C118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CA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E13F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3D84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02EA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DB30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E9F8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F54D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Y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9E92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DCCO</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710D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G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1BAB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TOTAL</w:t>
            </w:r>
          </w:p>
        </w:tc>
      </w:tr>
      <w:tr w:rsidR="00A14D61" w14:paraId="6FDF15C6"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4D1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Rh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B1B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A10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2377901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B8E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128033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469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BAD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5FA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887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8A5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642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2A7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11A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310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12A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FFB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B96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212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CA7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E22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0C5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515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02</w:t>
            </w:r>
          </w:p>
        </w:tc>
      </w:tr>
      <w:tr w:rsidR="00A14D61" w14:paraId="1BF481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336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Shama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62A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80D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24561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ABF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432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E5D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59F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241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5F9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72E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E91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828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63D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21C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F6C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2F1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942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5F8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771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076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839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C4E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3</w:t>
            </w:r>
          </w:p>
        </w:tc>
      </w:tr>
      <w:tr w:rsidR="00A14D61" w14:paraId="103E99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4B3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B89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773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138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934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6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5EE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8F9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EF8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B32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EFD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18D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AFE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A78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A99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FB7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694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B1F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C21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434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F5E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DB0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647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8</w:t>
            </w:r>
          </w:p>
        </w:tc>
      </w:tr>
      <w:tr w:rsidR="00A14D61" w14:paraId="6DA180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352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0C3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63B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298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74E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475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36B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8F8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4FF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BE9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513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766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30C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7C1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ADD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FC0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BA5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CD0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70D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800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9C9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E79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973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14D61" w14:paraId="6917E7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A3F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9_peanu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6B8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B6A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1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F07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9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935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35F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3A7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109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71F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208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63B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540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D97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2D6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15F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C1F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566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303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D10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0C9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FBB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3A63B7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46A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Alley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7F7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BA9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20129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16C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2873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BAF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CAF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85F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9A6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127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C54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972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CCD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852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2BF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32C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442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240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704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23C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C6B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CD3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074</w:t>
            </w:r>
          </w:p>
        </w:tc>
      </w:tr>
      <w:tr w:rsidR="00A14D61" w14:paraId="0EA19F4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A2B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6th Brid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254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6B1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123765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2D9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4149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CEF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CD7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26F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7A0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234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DBC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8DF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EDF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F8D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18D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C62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A92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EA0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1B2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1FC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035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A44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346</w:t>
            </w:r>
          </w:p>
        </w:tc>
      </w:tr>
      <w:tr w:rsidR="00A14D61" w14:paraId="2D6369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7D5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Jetport 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B91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E3A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BAD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0E6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58C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F1B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EE2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443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B7C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316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377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425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396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E35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8C3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075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CD7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FCF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90D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43D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48</w:t>
            </w:r>
          </w:p>
        </w:tc>
      </w:tr>
      <w:tr w:rsidR="00A14D61" w14:paraId="61EEA2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768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Hidd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E06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A7A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761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2B9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38518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B1A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98F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088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A22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F07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10F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DF0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E63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DBB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661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CE9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26F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E49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233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437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768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09F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42</w:t>
            </w:r>
          </w:p>
        </w:tc>
      </w:tr>
      <w:tr w:rsidR="00A14D61" w14:paraId="0E9912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EA2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n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3CD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0E4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10469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AF0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49729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EA7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430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9F3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DD5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23B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7A1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0F0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86F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0B9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9AB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407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BD8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FCD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264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295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70C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4C7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25</w:t>
            </w:r>
          </w:p>
        </w:tc>
      </w:tr>
      <w:tr w:rsidR="00A14D61" w14:paraId="5C7D8DA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F62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Vul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926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2B6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2544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598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3904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9E1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769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ACC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8D1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B9C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F61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0B1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708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F64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568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CD6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CA4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CDF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E03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EF0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614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626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56</w:t>
            </w:r>
          </w:p>
        </w:tc>
      </w:tr>
      <w:tr w:rsidR="00A14D61" w14:paraId="6F07C49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0EA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Hor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79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4C5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035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AC0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7207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5F0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BB1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5D4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8A0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923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4D6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C5C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80B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0E4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2B5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EB9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4F7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1C1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F33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1D6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42E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294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0</w:t>
            </w:r>
          </w:p>
        </w:tc>
      </w:tr>
      <w:tr w:rsidR="00A14D61" w14:paraId="6088646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EE4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Jupi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49D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BCC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1536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8E5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6273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D6A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734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A79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EFA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E2B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8C5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4B5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C4A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B72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1A0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785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879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B12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465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124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754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2E5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7</w:t>
            </w:r>
          </w:p>
        </w:tc>
      </w:tr>
      <w:tr w:rsidR="00A14D61" w14:paraId="17E10D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FB1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b Boat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F16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CCC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9206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EFF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0961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033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ABF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D9D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2AE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BC3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24C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B1F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488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C11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A38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141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832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A63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F34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06E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E61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3C0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7</w:t>
            </w:r>
          </w:p>
        </w:tc>
      </w:tr>
      <w:tr w:rsidR="00A14D61" w14:paraId="1468E8D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A04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Di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942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DFC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011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3BE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2234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F3F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9D6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FC0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48A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FB4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8BE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373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F2C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DF7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8B5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514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CA9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540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F43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CD5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8AD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DD2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5</w:t>
            </w:r>
          </w:p>
        </w:tc>
      </w:tr>
      <w:tr w:rsidR="00A14D61" w14:paraId="21AAFD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9EC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l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2ED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2E8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407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BD9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5364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4A9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527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79F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B79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E52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341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DF5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0F9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00A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72D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DA4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DDB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4FE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DFF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4D4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F80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C30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9</w:t>
            </w:r>
          </w:p>
        </w:tc>
      </w:tr>
      <w:tr w:rsidR="00A14D61" w14:paraId="65358D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A5C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k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544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16E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C8F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6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518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01B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563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77A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1C8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01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BF0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31A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131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0A9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792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14A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280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BB0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70D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5BF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28C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4</w:t>
            </w:r>
          </w:p>
        </w:tc>
      </w:tr>
      <w:tr w:rsidR="00A14D61" w14:paraId="5F8060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AAB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7CF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522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637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AD3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195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C97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FA1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1F7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2F9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09F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88C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DE3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852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78D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89E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11E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725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4B4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FBC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297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5B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996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3</w:t>
            </w:r>
          </w:p>
        </w:tc>
      </w:tr>
      <w:tr w:rsidR="00A14D61" w14:paraId="020CC6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270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0D5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1B2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404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075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8C3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4BC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DF0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ABE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AC8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C0C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853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7EA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5A2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1AE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60A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77D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965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E0E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D01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0C9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2</w:t>
            </w:r>
          </w:p>
        </w:tc>
      </w:tr>
      <w:tr w:rsidR="00A14D61" w14:paraId="10C6920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2E0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E60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5B7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19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7C7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9757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5B7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906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550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649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350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47A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827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88C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25A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EBB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15A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D27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C63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2B0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8CC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C18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CCF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9</w:t>
            </w:r>
          </w:p>
        </w:tc>
      </w:tr>
      <w:tr w:rsidR="00A14D61" w14:paraId="617C88B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D13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D14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6CE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047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6CC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6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4DE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685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AA9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696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9D5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5E6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A46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1AE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226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A16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DA1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215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962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95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39D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4BE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A8A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8</w:t>
            </w:r>
          </w:p>
        </w:tc>
      </w:tr>
      <w:tr w:rsidR="00A14D61" w14:paraId="261CAB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541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Kini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B0C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403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424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A19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0309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03B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973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3F9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355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413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CB5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12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7B8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BC2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2DF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09D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99F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77C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51F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409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33D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508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8</w:t>
            </w:r>
          </w:p>
        </w:tc>
      </w:tr>
      <w:tr w:rsidR="00A14D61" w14:paraId="483E63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B78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595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3B0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418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76C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247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1ED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074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023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B38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335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0A3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33F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4A0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5A8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4D0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A83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65A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78A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16A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7DF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F3B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45B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2</w:t>
            </w:r>
          </w:p>
        </w:tc>
      </w:tr>
      <w:tr w:rsidR="00A14D61" w14:paraId="53A6F7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A1D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Forset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ADD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4A7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650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149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168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E83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80A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E07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D01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35F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3CF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1C2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EA0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F38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2A0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D0F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444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511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DF5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0B2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35F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23D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8</w:t>
            </w:r>
          </w:p>
        </w:tc>
      </w:tr>
      <w:tr w:rsidR="00A14D61" w14:paraId="4EFBFE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BE2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6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ED0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471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6339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C26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530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B56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DA6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4E6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9E4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1A6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5CD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77C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237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FCC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57F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735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B9A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16B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5A0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3DD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1FB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E2C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8</w:t>
            </w:r>
          </w:p>
        </w:tc>
      </w:tr>
      <w:tr w:rsidR="00A14D61" w14:paraId="093BD1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3AF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4C2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DDC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12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544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08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10D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F4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3A5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7F8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B5A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978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CF4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893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068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182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5FC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8BF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08A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31B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5D5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BAB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F47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3</w:t>
            </w:r>
          </w:p>
        </w:tc>
      </w:tr>
      <w:tr w:rsidR="00A14D61" w14:paraId="457EB1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441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Kidl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98A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2AB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4029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97B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9991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B0C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C2B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33A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124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0F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EB1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E82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A1A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CD1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D52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4B7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35F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DA2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130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B32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719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02B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6</w:t>
            </w:r>
          </w:p>
        </w:tc>
      </w:tr>
      <w:tr w:rsidR="00A14D61" w14:paraId="7F7058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E9F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Jo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847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BB9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1229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051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3095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590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ABA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4C6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CB0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FA1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521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C64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9FF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294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CEA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B9E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E52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A8F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E5C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B16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A68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F19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5</w:t>
            </w:r>
          </w:p>
        </w:tc>
      </w:tr>
      <w:tr w:rsidR="00A14D61" w14:paraId="5594E62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092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3BC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88B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84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1BE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204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865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206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BB5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561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ADF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200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509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EA2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73A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DB8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ABF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F50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5BC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7F3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329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7E5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AA8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9</w:t>
            </w:r>
          </w:p>
        </w:tc>
      </w:tr>
      <w:tr w:rsidR="00A14D61" w14:paraId="6603E6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F78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Va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E42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39F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54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85A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3022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093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E18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16D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0DA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957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A2E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8C6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CBD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E10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7BE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388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6B6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E03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AA3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FBD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7A3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08E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8</w:t>
            </w:r>
          </w:p>
        </w:tc>
      </w:tr>
      <w:tr w:rsidR="00A14D61" w14:paraId="71BED6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0CB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52C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66C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8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7C8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19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708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CC5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56E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C52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6CC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E52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155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C88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D99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867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BCB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240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F60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82A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580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88A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5F5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4</w:t>
            </w:r>
          </w:p>
        </w:tc>
      </w:tr>
      <w:tr w:rsidR="00A14D61" w14:paraId="5CEF67D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D40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Aer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F35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8DE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156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FB5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872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934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92B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121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271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701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CD1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634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51F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787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705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092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DAF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53D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E3E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365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14C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47D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2</w:t>
            </w:r>
          </w:p>
        </w:tc>
      </w:tr>
      <w:tr w:rsidR="00A14D61" w14:paraId="5C5AAE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FFA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C08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E0C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2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4B1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9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5B8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3F1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E3F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8AD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0B0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A55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C4F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C40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4FA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A54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252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9D6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DE0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3A7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B8B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D7B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556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0</w:t>
            </w:r>
          </w:p>
        </w:tc>
      </w:tr>
      <w:tr w:rsidR="00A14D61" w14:paraId="41E49B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5FA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45C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3F3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199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AC8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357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0D4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48E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3D2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C98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479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D3E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11E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CA5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D17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964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906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229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099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3B3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343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609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08E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8</w:t>
            </w:r>
          </w:p>
        </w:tc>
      </w:tr>
      <w:tr w:rsidR="00A14D61" w14:paraId="214BC6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4D4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ittle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C61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034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414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FEA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215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2B9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923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4F4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4E7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0CF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C77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B2D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632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400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3CD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3A7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C2D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8C0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CA7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238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CD3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6CA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8</w:t>
            </w:r>
          </w:p>
        </w:tc>
      </w:tr>
      <w:tr w:rsidR="00A14D61" w14:paraId="0844D6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8AF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Drac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087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386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017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6C9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3498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A7B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526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4AC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DED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4EB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05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E84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75F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0B3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0AD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D49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F62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7A0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6CE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DEB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8CE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F82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0</w:t>
            </w:r>
          </w:p>
        </w:tc>
      </w:tr>
      <w:tr w:rsidR="00A14D61" w14:paraId="381CAB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159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2CE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C9D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3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A67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3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59F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5EC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144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BC1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AEF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FE8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BC3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E3D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B1E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4CF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36F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7CB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4BC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FEC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8F2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DF1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290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7</w:t>
            </w:r>
          </w:p>
        </w:tc>
      </w:tr>
      <w:tr w:rsidR="00A14D61" w14:paraId="3ADF9B0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879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ADF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EC0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807101689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AC4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30630374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D65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D09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24B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439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E8B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7FD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345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3CA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B3D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AA4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549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178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BD8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E2D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32E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DAA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34D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6</w:t>
            </w:r>
          </w:p>
        </w:tc>
      </w:tr>
      <w:tr w:rsidR="00A14D61" w14:paraId="4397A6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B62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Ju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6D4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110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1347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961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456325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24B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877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EFC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076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F1A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1D1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18E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E1D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D1D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4EA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A5E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EEB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04D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A42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CAA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7D5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5F6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4</w:t>
            </w:r>
          </w:p>
        </w:tc>
      </w:tr>
      <w:tr w:rsidR="00A14D61" w14:paraId="74ED23E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69A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127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C39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85150063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A20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39530180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18C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8CA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460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7B7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CBB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4F0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131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523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4F8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1D8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E4D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C45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820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062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F2C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8FE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5CD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4</w:t>
            </w:r>
          </w:p>
        </w:tc>
      </w:tr>
      <w:tr w:rsidR="00A14D61" w14:paraId="29735B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7CF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Jerr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AE4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264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0003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BF9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9513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175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73C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5AF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7CD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ABF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B15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688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967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8D8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9A9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386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F0D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333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7D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C26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A7D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2C2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2</w:t>
            </w:r>
          </w:p>
        </w:tc>
      </w:tr>
      <w:tr w:rsidR="00A14D61" w14:paraId="4AF915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3A1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FBD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81A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67589581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8BC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64700148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9FF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E14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36E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3B3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847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B5F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A67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271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E8E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987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94F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651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8A4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CD2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FB1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304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4A5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1</w:t>
            </w:r>
          </w:p>
        </w:tc>
      </w:tr>
      <w:tr w:rsidR="00A14D61" w14:paraId="2AAC4DD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D99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Cypress 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3B0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730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12392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671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0417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C3B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0F5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98B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C8E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42D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108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548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AB1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A89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C2C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099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DD7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35F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EB6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1B3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D71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594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0</w:t>
            </w:r>
          </w:p>
        </w:tc>
      </w:tr>
      <w:tr w:rsidR="00A14D61" w14:paraId="0A43BC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2A7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702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8BD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926799707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465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190899729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CE8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A84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72D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19E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7DE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B5B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3A8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D5F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32E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971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F37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142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405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582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BC6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88D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782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6</w:t>
            </w:r>
          </w:p>
        </w:tc>
      </w:tr>
      <w:tr w:rsidR="00A14D61" w14:paraId="56D7CC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DAD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61F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E2E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53060045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70F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800797574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AFF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DC3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64F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575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B05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C71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AB8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19E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17D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D20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D70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2F8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74A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364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1CF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275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E87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5</w:t>
            </w:r>
          </w:p>
        </w:tc>
      </w:tr>
      <w:tr w:rsidR="00A14D61" w14:paraId="703C7A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C26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CA7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1C7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85939835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E77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20770297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9A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578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E75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8B1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D19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C1B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CDD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9AA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AE8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310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7C6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855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8DB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651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5B9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85E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121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4</w:t>
            </w:r>
          </w:p>
        </w:tc>
      </w:tr>
      <w:tr w:rsidR="00A14D61" w14:paraId="1D72DD2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C5B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87C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8DC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53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1AA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257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529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54A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5CD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6E2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ABD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41F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A63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915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BFF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DF3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96E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55D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416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3E1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14A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442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1C4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2</w:t>
            </w:r>
          </w:p>
        </w:tc>
      </w:tr>
      <w:tr w:rsidR="00A14D61" w14:paraId="787BC9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B82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94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AAF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707796849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7D8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107999749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8A8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40C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C8D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E91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0B3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D22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FC9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695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3C0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01F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F7C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7C2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C8B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E21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60C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987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50E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w:t>
            </w:r>
          </w:p>
        </w:tc>
      </w:tr>
      <w:tr w:rsidR="00A14D61" w14:paraId="020671D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5A0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95F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338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849297665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873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558497458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E48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DB9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36A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77A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98C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CF8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C3C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A30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9BE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73D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D55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C51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170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7F3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79A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177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6BF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w:t>
            </w:r>
          </w:p>
        </w:tc>
      </w:tr>
      <w:tr w:rsidR="00A14D61" w14:paraId="22161D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9A6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Hen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0EB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E0F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912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148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39819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24B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9FC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53B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DC8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889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957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6DB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200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82A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3FF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BE3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30B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BE3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47D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4EA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0F3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38B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w:t>
            </w:r>
          </w:p>
        </w:tc>
      </w:tr>
      <w:tr w:rsidR="00A14D61" w14:paraId="573D6D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DC0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Aus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FFE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EAD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976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C90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1312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481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01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D3E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084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CD0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0EF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671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FC5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358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04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E25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A76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FEA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458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318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00E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792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9</w:t>
            </w:r>
          </w:p>
        </w:tc>
      </w:tr>
      <w:tr w:rsidR="00A14D61" w14:paraId="798FB5E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14C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B1B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A5D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99499881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0E6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69020131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F7D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092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47E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B1B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EC9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385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A36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3E8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874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07A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AB5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F79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CC0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129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D14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8D3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830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8</w:t>
            </w:r>
          </w:p>
        </w:tc>
      </w:tr>
      <w:tr w:rsidR="00A14D61" w14:paraId="66167DC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34B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501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724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79789885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6BE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649203456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7B1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55A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EA9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F90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C3C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B7E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18C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1EA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EA1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0C6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A67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E9A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AB9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A52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33B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51A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601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r>
      <w:tr w:rsidR="00A14D61" w14:paraId="6681E00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30E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D90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B09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01929943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7CE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81797574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4B1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42F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F1B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D2A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F97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87B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644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51C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363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E90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7C6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83B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62A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483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5DE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5EE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045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r>
      <w:tr w:rsidR="00A14D61" w14:paraId="0EAA67C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BF4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F1C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A0F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94229784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ABD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409202948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3AC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96C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71E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CE4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697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CDE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02B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AB5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B02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815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DED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B47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96C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99F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00E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1EE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D6A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r>
      <w:tr w:rsidR="00A14D61" w14:paraId="35B92C2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D5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1D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761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7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071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6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687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6DF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1B2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AE9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38A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D99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46C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D8C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56D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488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479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712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608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348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080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139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67C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r>
      <w:tr w:rsidR="00A14D61" w14:paraId="12B4B7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038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C05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94A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74559922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B18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29180157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964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B48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004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362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C6F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CEF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21E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6B5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D44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948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3CC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036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4BB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56F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28A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8B2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CB1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r>
      <w:tr w:rsidR="00A14D61" w14:paraId="4466B82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FA2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F54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98C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49729767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536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49319849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29F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732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A40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DD1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E6D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63D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806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7B5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9D3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566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E58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21C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A73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847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83B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9F7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2F6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r>
      <w:tr w:rsidR="00A14D61" w14:paraId="0043CE3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473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20D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4AF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318497873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305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30399773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D11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4D4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EC3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D96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237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B6D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FED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75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8D1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CA1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BA0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CD5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6D4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022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61D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9BE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D0B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r>
      <w:tr w:rsidR="00A14D61" w14:paraId="2061C3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AE5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AB1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037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246902123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220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413501381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F78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EB4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CD6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0AA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74E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FC7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EC2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1B7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14E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01F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B1E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68A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E12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872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5DB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020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4D9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w:t>
            </w:r>
          </w:p>
        </w:tc>
      </w:tr>
      <w:tr w:rsidR="00A14D61" w14:paraId="581C823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309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E41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5F9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413498364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466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67419928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B60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32C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F73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FF2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355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6C1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6F7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648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204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694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550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688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F20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035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E76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9BD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20E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w:t>
            </w:r>
          </w:p>
        </w:tc>
      </w:tr>
      <w:tr w:rsidR="00A14D61" w14:paraId="53BB64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B4C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8DA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0D4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37900140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330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41049770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5AB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38A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358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77E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324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3BF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5F6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84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4A9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BF9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DF1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ED2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182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A02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12C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8EC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511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w:t>
            </w:r>
          </w:p>
        </w:tc>
      </w:tr>
      <w:tr w:rsidR="00A14D61" w14:paraId="0999D0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1B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954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B68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831097103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D32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49180216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4B3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8B4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395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85D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2D1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428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214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6E3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0C0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342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83B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ABF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81D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E4C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867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912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6F6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w:t>
            </w:r>
          </w:p>
        </w:tc>
      </w:tr>
      <w:tr w:rsidR="00A14D61" w14:paraId="0B9C9DA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D86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1FD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837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79249943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D92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39296492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045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731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449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697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F6F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261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84B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09E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411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17A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80B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3C5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16B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CBB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19C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FF2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002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r>
      <w:tr w:rsidR="00A14D61" w14:paraId="3638B97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F6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5A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952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513998866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5BF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207097016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88E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10F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8E1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0E0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525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40E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BB9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C2C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298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CC1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A5E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E34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F0A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235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564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C17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7DA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r>
      <w:tr w:rsidR="00A14D61" w14:paraId="64E6F3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05E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7E5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DB8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70429715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B1A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58901764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B33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310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3A9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1AC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312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1D4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322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2F4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1EB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595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639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ECC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B2E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0EF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3FC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E04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DEE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r>
      <w:tr w:rsidR="00A14D61" w14:paraId="027E372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9E9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CAA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4E6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95569656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666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9400221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570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28F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2EE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6C0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2BD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A72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A05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9B6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1DB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4F2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59D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C2E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82C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36B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6CF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D5A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D8F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r>
      <w:tr w:rsidR="00A14D61" w14:paraId="26AD53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70B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953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5CA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919796869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CA5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37469908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BBA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21F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C96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807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A52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DF6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832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091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F3B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BEC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D34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42D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926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708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B02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CDC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38B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r>
      <w:tr w:rsidR="00A14D61" w14:paraId="756726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66E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98E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9E1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233302727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4FC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54839973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5FD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E1F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16A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C88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82F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0BE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C81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21B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092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18D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312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567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959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2E4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AE4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EBC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D88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r>
      <w:tr w:rsidR="00A14D61" w14:paraId="667FC7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357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39E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20F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82920181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948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38879942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661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F01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9D3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94C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05B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E5B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284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2EE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044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B6E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5F1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CB8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A32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B50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E94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E88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24F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r>
      <w:tr w:rsidR="00A14D61" w14:paraId="3A1278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90E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050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AB8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148298889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C8E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269002795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F19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14D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F0D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CF1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80F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81F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AAF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5B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022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EBC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03D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1D8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B32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544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A55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FAE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429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r>
      <w:tr w:rsidR="00A14D61" w14:paraId="4D025E5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69B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28A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659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67860267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3DC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217200167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184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2D2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3E6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209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421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407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B5E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5A1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C07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0C8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077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EDE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75A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671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1E7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1C7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EF8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r>
      <w:tr w:rsidR="00A14D61" w14:paraId="4AD732F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93E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F69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512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377802304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686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51380071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74E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24B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C8A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091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B4D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255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C7E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8FA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788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352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727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2D4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108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027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A6F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1A5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D55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w:t>
            </w:r>
          </w:p>
        </w:tc>
      </w:tr>
      <w:tr w:rsidR="00A14D61" w14:paraId="6632612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B89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C5D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05A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378999926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451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50398965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5B3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2E4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E71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A7C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8E8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19A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F48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C37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598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EB4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CF4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53B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2B0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8B0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477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8DF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47B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w:t>
            </w:r>
          </w:p>
        </w:tc>
      </w:tr>
      <w:tr w:rsidR="00A14D61" w14:paraId="5595BA2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6AB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B0C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B7F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53800413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883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51659978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506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96E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242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02E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9F7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63D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08D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09D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D70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FE8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9D3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198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D67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72C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BB6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24D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1B0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w:t>
            </w:r>
          </w:p>
        </w:tc>
      </w:tr>
      <w:tr w:rsidR="00A14D61" w14:paraId="2A2243B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3B3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CF1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653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528700716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67D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317604027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6B8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6DA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2C9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46C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592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DB6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DAD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9B3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91F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AB7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9A1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241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96E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2DA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8E9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8AE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676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w:t>
            </w:r>
          </w:p>
        </w:tc>
      </w:tr>
      <w:tr w:rsidR="00A14D61" w14:paraId="6488EF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C06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028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107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89849697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547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44919990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36F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105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7CF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105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E6A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9FB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283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DB1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109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7E9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52D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46E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B57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8C8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691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9E4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3D3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r>
      <w:tr w:rsidR="00A14D61" w14:paraId="345B24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2EF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F25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CE0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13079600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451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0269814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C15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1E0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DE1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12C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D17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F9F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A63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B03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6E9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19A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74A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6E5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101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91F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326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AD0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832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r>
      <w:tr w:rsidR="00A14D61" w14:paraId="48754C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079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Od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F31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A56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13113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AF5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169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2F7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299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9F8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AF5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20C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C12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21E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905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46C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E0A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435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87F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ED3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BE9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A15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BF4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256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r>
      <w:tr w:rsidR="00A14D61" w14:paraId="6E704C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50E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DF6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D7C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67689671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5AB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337500199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C85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E24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8E3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A1F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817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55A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F43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BC4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BA3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C42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AF8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58A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1D9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6B8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882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96E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E4B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r>
      <w:tr w:rsidR="00A14D61" w14:paraId="6AC44BC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0A8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AD8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C1C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85479669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EF1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339198768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C39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810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B58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5C3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36F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CDA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EE1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4D5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15C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481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DDA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21B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536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ECC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18A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1D4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C5A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r>
      <w:tr w:rsidR="00A14D61" w14:paraId="005918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BD3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ED1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1F9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9783000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AB3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247301064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0FF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470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976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133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AAF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14B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A18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C56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8C0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BAA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3CC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21D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110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4C1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265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747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855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r>
      <w:tr w:rsidR="00A14D61" w14:paraId="30C7278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6E7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A8F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A94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585302233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E40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0620025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060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C89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A64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B91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5FB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12A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6FE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ED9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2A3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1F6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8FF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4B4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80F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D58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A0B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DCE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C6A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r>
      <w:tr w:rsidR="00A14D61" w14:paraId="69CB8EA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53F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21A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766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21519732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41D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137602657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4AE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5A6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FC3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290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5B1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141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FBB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244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468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112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A83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7C2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5DA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CCB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811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747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11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r>
      <w:tr w:rsidR="00A14D61" w14:paraId="4E9080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DAA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CD6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B45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332601167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7FE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18759627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468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858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636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0F1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5E8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35D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9A7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8C5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10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283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CF6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54D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8FD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471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DD9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267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00B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A14D61" w14:paraId="3BAB2E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D33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92D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0FE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935297474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6F6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2755978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5F4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42F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49E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5C6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A11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A97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F3C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D9F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26A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943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B67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2B7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365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413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38F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77E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094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A14D61" w14:paraId="650B12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4B9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BF0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840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22040150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931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5789781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6A5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38C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1D3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DCC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168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97B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248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3B2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3E2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772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AB4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890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2A6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CB1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005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79C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DE8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A14D61" w14:paraId="29D1CA8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C27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99E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A87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11290408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6D6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15439654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288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FC6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56F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62A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C30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BFB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246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D60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423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1AE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B75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423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29D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5B8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2E0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6F5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6D1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A14D61" w14:paraId="538015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3F2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898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FD4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05309723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89C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14740307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EFC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C45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5DA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7CD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231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B59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4CC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480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BC3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7F4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A79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FC8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5E9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AE3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150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013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C3E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A14D61" w14:paraId="3E6FB58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1FF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233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D43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60040001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FE8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62649787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C7B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4FC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01B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E1D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84C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B5A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D2B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F12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E26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D94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44C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549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BA2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0AB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175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662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B2B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A14D61" w14:paraId="0315A2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2CA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CBF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C96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1610975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AF4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51790045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442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698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D2E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2DB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85E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E23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983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103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C4E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4D7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A3F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132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AD5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D85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7CF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604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70E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A14D61" w14:paraId="45EF3E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6A3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63B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1BC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E68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8BB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7FD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7A7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CB8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DFB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284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279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10D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CA4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00D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185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FFB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150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A30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AAC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0A2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F0A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A14D61" w14:paraId="4DE4F8D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EE4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505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356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1426968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5A4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552399873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E27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20E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B3A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B7F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E3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DA2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1EC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EAE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FAB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947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AF4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C73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FB4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ACA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2AA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B72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4C3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A14D61" w14:paraId="1A4A68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AC3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8AB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84B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8999993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387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1159972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30A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FA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5ED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83D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A5A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2D5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4AB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B4B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FB2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85F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F4B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BC9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349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F48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CFC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685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F42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A14D61" w14:paraId="0CA80A5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315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6D5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72F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29939699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DD8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50670025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B8D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DBB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4D0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BFE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96A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C9B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91E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AAB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7ED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A6C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3BA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06C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FD9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890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94C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AD8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5BF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A14D61" w14:paraId="472403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0D2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A2C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C35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907196894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9A3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546801745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F2D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DAC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BC0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34E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7AE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598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80F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951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8ED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4BA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11E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E99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993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E7A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CA8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9B8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5E6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A14D61" w14:paraId="3E0DC7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41F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AAD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FBA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42970206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F7F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206400334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E25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438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F95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128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AFC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429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413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776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080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021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8A0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C84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540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9D9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291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5BC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76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A14D61" w14:paraId="1C60C08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475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8BE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C4B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49249878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6CB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249899946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9AF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7AF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1FF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868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B0C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B11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8BF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799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2C7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8CF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995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7D5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34D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95E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106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DD8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87F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A14D61" w14:paraId="6FEDE7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698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05B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2D0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62019757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2B1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6043992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C53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367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D76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5A5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F6C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9E1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92A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F67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0C4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DA9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301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697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B4A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327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DC4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6B9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B23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A14D61" w14:paraId="3B6810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899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9A7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02B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77890102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EA8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23650024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514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FD1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6A9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5E8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637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FBE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D01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46D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41D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FBD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CAB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9BC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B54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C7C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EDA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878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FAC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A14D61" w14:paraId="4119E57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E51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3BF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159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377704188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4D9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189801208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AF6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9A5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B17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3E3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C81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9E1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9E8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25A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3D1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C93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07B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026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CDC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332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82A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C87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9AB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A14D61" w14:paraId="6DF75E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556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B37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C8D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65550018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D9C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71610386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A3C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056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5BE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A66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DD9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8B1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E12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551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325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480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4ED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2C0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F43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BC9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838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3C4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939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A14D61" w14:paraId="22D4CA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3F5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FC7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F40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18589863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5DD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17409943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B85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0F5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735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FB4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117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788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780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8B3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893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E35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5EC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C7B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EFE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611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9FD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8BA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BE1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A14D61" w14:paraId="222A4B6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5B9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CDB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EBE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635599076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AFA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74102495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D5D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7E4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BBF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29C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C9C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5B2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597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1C5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223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7DB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487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263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A28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8C1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4E6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95D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02C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A14D61" w14:paraId="1467FF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AE3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D7A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E6F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46420049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696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608701609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498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A12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622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950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487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03E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93C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E56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040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F9C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280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11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5A4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99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E97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7BB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A5B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A14D61" w14:paraId="2A5B5F3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050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60E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6F8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55760300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C24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27550370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9EC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A51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6C4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45A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7BC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052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F7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C91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EA3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2CC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E21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283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9F9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553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ACF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7EF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C50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A14D61" w14:paraId="34A9960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167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D5A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B33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608799666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23B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36102987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796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B85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96C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D18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3B2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6C0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4DD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6E2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726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E2F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9DC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AEB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9C5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1C1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5D3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FAA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F0B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A14D61" w14:paraId="7CB6AC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D92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5C5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4B0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077502377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B1E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185796134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E1D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0BE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CA4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D3D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100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9B4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1A3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2EA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C48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D15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EA4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E28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1AE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FC5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98F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507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661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A14D61" w14:paraId="0479EE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801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7D9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53B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018399111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B1E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35180219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C42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D30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654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625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B77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CA0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920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040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C79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6CB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C6F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D0D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58D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24D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7C0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C20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E6F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A14D61" w14:paraId="4F2AB6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80F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FB7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053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20869889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2AA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54800055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265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667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878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6BD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278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7F5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F56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ECB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AF2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950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674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32B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94C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1AB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EDA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F54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F56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A14D61" w14:paraId="6F1F730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A20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160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456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80009737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5FC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379903756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820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FBC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FC9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157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35B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CFA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57B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1E4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796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B62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269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6AF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872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B58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327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7AF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35C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A14D61" w14:paraId="13BF20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CFB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4B3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CA1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11040134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951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64102439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C10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E82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AF7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9D1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2F2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1A8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75D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7F3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07A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3A7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129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709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B00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EC1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654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F53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A9A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A14D61" w14:paraId="46FE50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700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89D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FCD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118900597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540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29896338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1E5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30B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99B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510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0B2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551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A43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B2E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96C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350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056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86F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DE1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192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949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BE9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51A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A14D61" w14:paraId="3B0C0C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3A4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321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08F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33850153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EE8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626897737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C93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00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089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6A9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88C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187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E69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DEF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D08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02E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798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FF5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BB0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AB1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5BB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3A9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099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A14D61" w14:paraId="49574B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FDA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AEB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7A5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668900378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E0F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639097347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29F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B96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8EB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0D4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3B0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690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DE4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F42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417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B80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A1E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D66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3AA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D81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ECA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8A0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4D0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A14D61" w14:paraId="0AD6FF8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366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1B0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F36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72820234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7D6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11879909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9E6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B7C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DE2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0B0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854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F25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86F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17C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D19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E1A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B2B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CB4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158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742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D65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A9F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59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A14D61" w14:paraId="6BB4B3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4A3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167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C5C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157300561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568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183898866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752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4E9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BFB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878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5B0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4A9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6F0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0D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E5F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D61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2E5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51A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420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8DB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EC2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72B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483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A14D61" w14:paraId="2306D0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012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69F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2E6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71560089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CB4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531100474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587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3C6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0F5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3AD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1EE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618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208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83F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B86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55B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080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2C8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B0A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B80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F52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36F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F59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A14D61" w14:paraId="3A10C3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668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756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674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851701304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3E8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51390376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E41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E19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8C1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F58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4B7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045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F5D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D69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D5C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EF4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B0A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C0B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F80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685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DC4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8DD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3E8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A14D61" w14:paraId="3714EBA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501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78B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D88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88989763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E18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476898647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039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A91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A8E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730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852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FFF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E69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788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7D2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2A4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793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6D4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355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3F8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8A8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118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287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A14D61" w14:paraId="1AB1CF3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204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05C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76C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645601645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E5E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49659612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95B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A0E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71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EAA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269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498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C71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34C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DAB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7F8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32E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4F6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338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342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3BD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F23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01E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A14D61" w14:paraId="3609E32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752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EDE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12E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884396642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4F7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37850151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C0F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225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587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DB8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B29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337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C0B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1AF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BFE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A1B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7E9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2F3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F4A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CBA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C42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227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143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A14D61" w14:paraId="51B021C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CC4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336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4C2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37300094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C9D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39259691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5C8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A7B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E6A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4CE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D8E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34E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97D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D57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2F0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1B0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E62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AA0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6D5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9D4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FC5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6F4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1E7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A14D61" w14:paraId="6940EC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C2E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2A2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4BD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61859958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48D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57849618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6B9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1EE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92F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E75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B45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86C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45D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3EE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F38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26D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945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854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B31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FE1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01F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4ED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399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A14D61" w14:paraId="7C0E82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342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733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749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21049853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AB7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6240010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6C8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4CA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B4F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2D8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626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988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39B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54B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E62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839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6BC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9BE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7A2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8C6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50D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A3A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78A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14D61" w14:paraId="7BB8ED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E61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4CC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4E1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607997961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A9F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09590170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944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77A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E87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EE3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3E5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424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17D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CB0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DD3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19E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248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1E3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F03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30A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68C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632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F38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14D61" w14:paraId="4513BC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4EB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A8D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A5C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577997654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57D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25610255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A59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A56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AEE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BA5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457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B92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341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D24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77F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3D0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D3F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46D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657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CE5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79C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943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BD3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14D61" w14:paraId="6C25CD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3DB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FD7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DD1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840596757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313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58780158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038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A12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407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6B3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F2E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92A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1AA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11D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D68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F7F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A5C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282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250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288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313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9BA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CA4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14D61" w14:paraId="07A603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375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5C8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136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21150387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8D8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669035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459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AB2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76E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9D1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8C1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4C2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F85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E06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E6F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6E3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9F0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534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2EE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73E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342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7E8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8AC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14D61" w14:paraId="44CB15F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4BF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gang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E91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3FE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34666666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E02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185833333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45C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8D0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043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044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E6F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EE0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5A7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2C7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EE3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173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9DE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5D8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050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151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FA9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C3C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C2B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14D61" w14:paraId="031DEA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672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68D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B89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224899627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3A4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2060036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AA6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AF3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A3B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C61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431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BC6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9D6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CE7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975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ABC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A53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E28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DE1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C53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23A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0E0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B74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14D61" w14:paraId="624D93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1B4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7A0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A7A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26869802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8F1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19549646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A9E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EC8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252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FC3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2E5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E1D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A74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623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4B2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245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22D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393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B82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5DD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74B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921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56A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14D61" w14:paraId="0FB747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70B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AE3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91F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27599669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CB6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35109910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E4A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614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18C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1DF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761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2FD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483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D79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A20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A20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C5C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721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F3C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E18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8D9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C2E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F90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14D61" w14:paraId="797E51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F4F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D8E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250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686399817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630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63479595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F65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3F6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737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F8F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983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CCE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C8F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715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E0A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5C9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3C5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526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52E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24B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D15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F1E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E75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14D61" w14:paraId="00A0EA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2C0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5B2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66B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414896659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713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32079704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F7B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F7F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503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639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320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1F5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116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854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B5B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7F2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39B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A57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A2A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6BF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948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4BE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552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14D61" w14:paraId="57EB20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560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5FE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E77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54669912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CB4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11949823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CB7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941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928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6AD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889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E80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8D4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BD7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04E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67F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76A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ED3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EE5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3AC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D91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55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485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14D61" w14:paraId="66BBCF5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C68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0BF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BC4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12769765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547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631696127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45F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F4A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CC0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019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32D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3E1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86C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503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2EF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A8C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8D4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AD1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0B3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05C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294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D7C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DE5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14D61" w14:paraId="0B8976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DB5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6AB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929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043901301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2E6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8629865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015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792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E52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780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800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080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004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BB2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418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663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E59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1BE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D19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3BD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970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A1A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E30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14D61" w14:paraId="454AB4A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464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C72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F29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69810046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F14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15369591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D18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0D3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536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8EA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BB1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969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486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C4C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5C8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076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178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4F7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9CC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5EB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2AD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76B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D47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14D61" w14:paraId="0438E1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1AD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08C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B94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79690091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D1D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2199811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5B4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FE4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364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17B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702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2D8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370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0D7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802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50C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F37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1A8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A94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E89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FA4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347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F87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14D61" w14:paraId="5387EC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01C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613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0D0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89969706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79E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201499879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8D3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9C0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B60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F9F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211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4A4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953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56F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A08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044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01B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4DD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6C1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C9D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526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C8F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E10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14D61" w14:paraId="37C311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C7A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EFB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394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42950040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6B5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7120191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9CB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04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F0C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934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2DF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3DC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DA6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EA1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916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3FE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B66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11F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BE0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A50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B87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23A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CAF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14D61" w14:paraId="096594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E0E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4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D40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6D9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6356030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BAD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421198435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36E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72D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B89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6BD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94C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B0C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709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795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549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06C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148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077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566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CB3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D33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7C6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9CA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14D61" w14:paraId="035004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0D8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BCF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11E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11300269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9CA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25896196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7E0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19E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0A4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9B9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F58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619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89F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9A7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48C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21A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DC1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F08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FF8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5FA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E14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EEB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619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14D61" w14:paraId="12CFC9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A5F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3DF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8FC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771798096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CBF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26599764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E4F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BFC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DF3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5FF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008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728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B63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762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BBF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949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EB6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322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418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853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0BE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F28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CA6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14D61" w14:paraId="6D1AD77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623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FA4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4FC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65940269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6F8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205297373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82A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907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755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A0E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46E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98E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D3D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9CE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C40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269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0A1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149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DB6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50F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875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102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7F1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14D61" w14:paraId="40C9F3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996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E85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3C4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94959946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A50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21570227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1DC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A0F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D4C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3C5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37F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186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587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A20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C5F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1FB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CAE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6D2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7A9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D17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642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2CC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078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14D61" w14:paraId="14C474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441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3A4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619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75029703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D12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432900063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8F6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3C8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A53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DCC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243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1C3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39D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CA1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763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D08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0D6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034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7FE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DC4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E93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675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DB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14D61" w14:paraId="0C3E4A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A95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558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049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27939777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FF4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413301207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5FB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05A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E28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252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DE3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683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04C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0D0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DF2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9E3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46F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35B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374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56C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632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7F0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261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14D61" w14:paraId="53BEB4A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EE5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E8F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6A3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51890030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816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15830152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1F1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262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A04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98E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37C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AE5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5C8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063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898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142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564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802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F03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45F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8C5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DA4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9C0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14D61" w14:paraId="3C409A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51B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DA7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50E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24509853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3C3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664200656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55B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6FA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63C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569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FB5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056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ED8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446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EDD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8F2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28B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FE0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630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CCD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231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EB4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8C0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14D61" w14:paraId="546D33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244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EC3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C30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099298782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061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7869627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A8C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75A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B1F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22F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8FB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6B9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09B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459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6CD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649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A9B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F23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F1F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F28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57E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321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BC3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14D61" w14:paraId="13296F7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04A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456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5AE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196902096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BE6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53459720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809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3D7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E53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F7A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B23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02E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2A7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D5E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225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951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CAB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8B4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3DC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602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62F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219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224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14D61" w14:paraId="722903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692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184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56F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730499967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53E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46699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C49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A8C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586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E48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34E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0C6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BA4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329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0B1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6F1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E2B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AE7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289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F6A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034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815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09E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14D61" w14:paraId="2CC0B80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051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196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F16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36370296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B9B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53802017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E2F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EFA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FF4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869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746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C5E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4D9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074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6A8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E57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FC3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FD8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883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8FF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590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B91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2B2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14D61" w14:paraId="740E12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0F8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982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6E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354897029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711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357199154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09F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E9B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E4F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8D9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500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9F6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BD6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59E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90C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93E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0A0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AB6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62B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653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8E1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078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FD7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14D61" w14:paraId="34EC231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CE2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291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844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48400348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918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9670118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6E6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9CE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42D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07A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203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33E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A8A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56E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F25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00C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1F8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62B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724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2F6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37A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E90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10A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14D61" w14:paraId="3ED50B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A04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91E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59C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21959930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02A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27310401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EA9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A08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0EA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33B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FF6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6E3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CD3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72A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B37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C3F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9C5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E0B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51D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C14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EF5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C44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032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14D61" w14:paraId="2B8F0D9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790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63C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30C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922797098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027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58469732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C06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125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AAF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6E1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A72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D9A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A22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F95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F1C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466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B21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F58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74E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14A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EA8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7EF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DE1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14D61" w14:paraId="5D8371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A25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FE3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5C4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70239791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79C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4300366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FCC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72E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AA7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DCC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612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A91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4A4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928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49C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85A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B10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D9D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A0D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FAC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CBD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9DF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73A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14D61" w14:paraId="416BEF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7BE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D20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F89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95750409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999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238400958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F67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071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E76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751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95A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24B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4B2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53D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DAA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487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29F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E43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028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11C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B45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70C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72B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14D61" w14:paraId="7A0535D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BC0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D61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3CB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58990192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AED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204702258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793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659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4A9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743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81D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0C0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F0B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887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F80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BAC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221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594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A2C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8D5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A17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EB8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479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14D61" w14:paraId="6ED5808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F1E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2F9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726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17410381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1E7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23549589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ADA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8ED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619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0A0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4D3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018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088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A0D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74B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6D3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9E7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1FD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E4A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F76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81A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A31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AD7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14D61" w14:paraId="2C3CBD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FB5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256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CC4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23100017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AE6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6730279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3DE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918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524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778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BD0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87D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F4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F01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7DC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B14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135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813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E5B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8BE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E6F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5A5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6E5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14D61" w14:paraId="17EDE8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F18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CD4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3BC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33560089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714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17770119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C84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DE0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DB2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E56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7B9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6B3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C04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745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770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EF6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1A9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A49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C8D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E9D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B03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063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8BB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14D61" w14:paraId="36D9D47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1F0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06D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CBF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552700571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54D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6010225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F09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A40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ADE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666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96A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917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EED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70B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14D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8B0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A6E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971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43B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619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DC9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73D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EBB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14D61" w14:paraId="3B15E9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963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77A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534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413304097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BD9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52840100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B55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97C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BD1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BE1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61F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289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E6A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C4E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FDC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D79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CA8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0C0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F46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1BE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422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E01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86B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14D61" w14:paraId="3D984B7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DDE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B2B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1A9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41550015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C65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29400256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E4A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A51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DFB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423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86B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313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E29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9BB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484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9D7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55A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244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434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46E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0D4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871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2DA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14D61" w14:paraId="54A92CB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2E2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CA8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B03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41130378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0ED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44259743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51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03D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67F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54A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E00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21C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BE8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85F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94F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060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2A6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B32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F3D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B3E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6A7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A56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9E5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14D61" w14:paraId="7642AD3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458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5A8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F9E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59019874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C1E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470101416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DB9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D9F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E3C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E9A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247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C97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500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9B0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D51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8A9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E8B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C55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D66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161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96E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1D6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E8D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14D61" w14:paraId="7CF2F9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B01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DF6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BC2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883800044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A28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39750328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247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075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BD7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D89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0C3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387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2DA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888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3F6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1A2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12D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C3E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03A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280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BC1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531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593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14D61" w14:paraId="4AB97D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6BB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4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501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A29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36270304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9C4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27089957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B2B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86D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9F9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688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415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3C4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F2C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C9A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2AF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F20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988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D9B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2C8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D6E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B00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522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758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14D61" w14:paraId="1DE5EAC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055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796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BB0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9823007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122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71270328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B59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826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B54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887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0D1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2C9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8CD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BE4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CCD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655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D70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323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67D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518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CC8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3DE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CB7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14D61" w14:paraId="0648119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C6B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193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3C1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64109711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47C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34010253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C5B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BF6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51F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9B9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EAC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DE1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977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1C7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236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EE9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6A0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1AF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A6E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98F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BC9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E96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E69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14D61" w14:paraId="7F54D7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8A6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F11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53B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68670156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AB4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700203396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BB9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04F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356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086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E1D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9FC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530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BD8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6C4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45D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D97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748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4CF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F1E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741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FE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CFA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14D61" w14:paraId="20FD28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FDB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Hes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6E6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65D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900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B60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47898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FFD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290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271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3FF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E84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9E5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C78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625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C4C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F0E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D2F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529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FB7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10E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C47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13E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0B2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14D61" w14:paraId="5F6B81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956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8BA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DA2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63499706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CC3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68100045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43A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21A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FB9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902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EFA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F5F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E73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F7C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E53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357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313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AFF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993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0E9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874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B2A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47D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14D61" w14:paraId="1FA2A8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295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CD2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D50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667898498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F9D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88603679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2C2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AA8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DA4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A7E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910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DBD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293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D06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96D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055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31D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04B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D67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F4C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8B0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983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54B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14D61" w14:paraId="5BD9431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C76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AD8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202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60919854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E62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177992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F0B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677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772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B56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7D8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02B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EF8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D67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B70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816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612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33F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108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3FF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D2A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1B6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110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14D61" w14:paraId="582FC3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07D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CCD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6EE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61300393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96A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5470243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809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9A1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294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080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B70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538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541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7B0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72D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761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EAB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D6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460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247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922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A5A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872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14D61" w14:paraId="18EC25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EC7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F19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431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40330005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9CE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56820321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6F9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7E5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E06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D92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2BD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20E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DA5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BF5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44F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7D9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CA1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098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823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496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856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897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6B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14D61" w14:paraId="2B1D4F8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50F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178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0D5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02569827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20E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3019917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248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146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8D4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FC9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6BF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179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DF7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9AA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56A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04D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7B3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3D5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6B5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473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FDD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F6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98E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14D61" w14:paraId="3A4C06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FB1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5BA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857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63989899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112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52550037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169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717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AB0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39B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9FD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B05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98E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8B4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184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F2D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2B0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B73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9E4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EC2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94F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3F5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B34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14D61" w14:paraId="724450E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A54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674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2D4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6818030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7FE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45839929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F06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1A6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187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71B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4CB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BDD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BC9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F6F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80E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321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F48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FA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E06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B1E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01C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5EE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96E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14D61" w14:paraId="6EBB4AA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042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625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A86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14979826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442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1220169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A35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7E6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B89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B27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E4F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5D1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9F8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981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4F1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818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7B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986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382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A6F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137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DB7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94A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14D61" w14:paraId="42403C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C50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751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507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37809616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D43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300502479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B2A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BE8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526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BE2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9F9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229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E22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192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3D5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111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D8F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C59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AC3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5B0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2A3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1FF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37D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14D61" w14:paraId="224365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0B4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268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6B5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3951030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262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83700266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9D1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C02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762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411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BCC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59B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DD7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AC4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1B2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09D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114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D7D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3A7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F66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FB6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8B5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F29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14D61" w14:paraId="5C33F6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AB1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CB3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8E1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38109984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EEA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29819844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BA8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8A2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DF9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9C4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088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3AC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6F1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089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90E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457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C43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851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A0D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748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629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0BE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797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14D61" w14:paraId="65C1870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C00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908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5B1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93609671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2E9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386803545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DDE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FA0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EE3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AC7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4A0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21B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ED0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ED7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DD0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003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27E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211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DC2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FB1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B7D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A61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101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14D61" w14:paraId="68420F3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683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F52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D03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23780085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06D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362002477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54F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E08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0E8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168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2AC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CE8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34C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7C5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A1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0D7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A27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659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307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9D5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F33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3F4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6E6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14D61" w14:paraId="393E91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F10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746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607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72039730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50A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55399637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8D0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6AA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483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487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E61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7F5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441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37C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840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BFC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816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5A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F7D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925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28D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B0F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24C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14D61" w14:paraId="6F553A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A76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624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D5A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06559760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B76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15119761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BA6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3ED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5ED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C13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258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C25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829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55F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D9F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379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912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93F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CC0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AAF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DA3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4A9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EB8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14D61" w14:paraId="7B445D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949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567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7F2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70299943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F51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24869689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644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EAE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B5C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648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AEC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01F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013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5D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1AD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AAA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89A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B1C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A0E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B98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9CB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1DC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EA9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14D61" w14:paraId="4CFAFA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053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B2F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10F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166602499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367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7329891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6D8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271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4B6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A08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7FE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467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2FA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2D5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0DF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AF8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1F8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BE5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CFD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165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921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171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4EC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14D61" w14:paraId="2974267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706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F14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48A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52780336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BD6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14010293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6C9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F66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307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67C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67A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19F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817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D1F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A39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F5F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53A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B8A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3A3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14E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D11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3A9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7C6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14D61" w14:paraId="396683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4D1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39B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4CA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641495987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881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565703928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3F1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33F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10C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995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15D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D75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C2A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948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3A1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89D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D2B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C6F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50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F76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EC8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34A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B96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14D61" w14:paraId="4F30E4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CFE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028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0C9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725498937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DB2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26419947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B4A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C5D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BDC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793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0CA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144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A65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24D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6DE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AA4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8B4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E4E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B15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07D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F96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2BE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1A4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14D61" w14:paraId="3826AD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7E7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523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A19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10699928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39E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254504077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06F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4F6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44A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FEB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BD9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486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DC2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7C3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7AC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C2B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94B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96E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5EE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FF9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4E2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15B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20F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14D61" w14:paraId="58B471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A40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C10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1D6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0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AB3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7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893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ABC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D49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12D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AA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D44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9B9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0E9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80A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D9E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4B6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048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D33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7F5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0BB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460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8F4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14D61" w14:paraId="20DE550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D75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BF3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126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63230153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CC2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6180190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0D0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45C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0F1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599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7E6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4DA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DEF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38A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4F0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0A3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CD6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B56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DBB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E5F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7DE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D29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10A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14D61" w14:paraId="5D88CC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0D1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4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1DA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44A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846998564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9FB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536298729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116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9CB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175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ED6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871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D03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BDF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FAF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31B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D0F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B73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648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9BF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438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14F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C10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146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14D61" w14:paraId="37A4EE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7FB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4E7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A4D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96419729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EB4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68100607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571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EB3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17F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F1B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A50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4A9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CB5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033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520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B35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C65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BD6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0CD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53C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8DF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973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F29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14D61" w14:paraId="653CE0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EE1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AD8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398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07829619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343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3826027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C54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175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FD6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436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221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E16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9D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589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B21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8ED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644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FB6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FD7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F9C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296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DCE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963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14D61" w14:paraId="08D873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841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AA9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C83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39440044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DB9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251201607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091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AC3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1C5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FF5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201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EBC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C9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446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CC1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D7B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C93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CF2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D63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EF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90E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B22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FA4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14D61" w14:paraId="0637CC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19C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CD9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B58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457599997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FCD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605896629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FB9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3ED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1BF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2A9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FB3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FE7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ED1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08E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3E2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592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AD6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D81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A5A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7CB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2BE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2DD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F42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14D61" w14:paraId="1B22C88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29B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6BE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BAD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21709854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E56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296900235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23D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D6E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C36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908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33E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108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815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13C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CF5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CD0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F7D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CCF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F5B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8C9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32C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EE5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BA7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14D61" w14:paraId="79FAC2C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CB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9E2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41F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222097113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2A2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28210075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1F8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5F8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237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A1B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477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D84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55A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D9A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546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DD7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32C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010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EA3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604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954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EB5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3C2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14D61" w14:paraId="6C61B35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F29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671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225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99490316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79E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6629696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07F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C03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076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CEC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890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C63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B3D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627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7A5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BE0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9E5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F62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501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A1B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17B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24D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3B8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14D61" w14:paraId="04EF56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93A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839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E81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575802579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392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65929773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E52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77B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489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C48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83E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180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624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112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22E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524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4D3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4BE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6FF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607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CE3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344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7D6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14D61" w14:paraId="6078661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81E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DFD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1E0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63699885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11C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2100313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8D8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A1B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95F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0CF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99B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13C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AB3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5F4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004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695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989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862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6B6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2CC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81E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220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87B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14D61" w14:paraId="4C42B11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0AC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6ED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679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52279838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2D8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218596987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DD6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CA5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64B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F65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1E8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706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F90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5EF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2E2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201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88B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698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385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419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617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F03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9B2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14D61" w14:paraId="0B595CC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FAB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B5F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974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7735011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E95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24609900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569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EB4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973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985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944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FD8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7B3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B47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93D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F6D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165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4F4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D49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1D7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9C3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2B3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BA8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14D61" w14:paraId="29BE46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9D2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F60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CB9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324203483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6BC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46920061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6AE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CED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3D4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B16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13D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94C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F2A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0E9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7D9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B55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855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88F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954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B20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B51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DBF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91D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14D61" w14:paraId="66382D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CAF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94E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485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661896556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6B8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6049041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023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D1F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549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CC8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BAF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38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21F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D53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5FD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371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55C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17B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3DB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EC9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6A2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879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B20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14D61" w14:paraId="30A9134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3AA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029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4F2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12399926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B0E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37289845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F7C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BC8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499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99E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AB1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6CC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722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BDA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456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A99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1CB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363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B73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BC8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082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DF2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54F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14D61" w14:paraId="0DFEEA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4B8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D75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ADE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411096207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9C1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571200974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DE5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E28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A23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AEC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6CB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A8A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0B7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C8C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D9F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9D0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181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701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AF8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6E3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265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F2A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878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14D61" w14:paraId="642110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8DE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7D4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8F2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202599324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01A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56280083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877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466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180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7FA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FA5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1F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D20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619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AC3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E35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838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F24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9F6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2F7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14F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BB0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BCB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14D61" w14:paraId="3ADD9D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5C9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7A1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41F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05620198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8B0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25019972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1E8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2EA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6E5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3E4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CFE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08F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679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D22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2AF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CB6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430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D64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144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F57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701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3ED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72A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14D61" w14:paraId="0695BB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A19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EF6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579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15800020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C52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138398937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4C6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913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C5B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6AA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4C1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CB7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D5A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C15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592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D80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6E8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017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921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74C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251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557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F3F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14D61" w14:paraId="0830C5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C56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210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4D8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74440407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F31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5139022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930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DB5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372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217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027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7AF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1A5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D29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D60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9C5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CB3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86C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DC4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816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547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0C0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F0C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1589625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94B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80F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DE8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099696181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D32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35730171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E1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C21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C4F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6DF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483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60D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9E2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1F7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237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44D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879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F66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7EA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16E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6CF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8A6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0EE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58A315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E29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D81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DE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08150202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04A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473396986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F24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DC9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37A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3BB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3FE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9B2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1D0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290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8BD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5E1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D78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60F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FE1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8E6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8C7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95A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52E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281B19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5B5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762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2DD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95629907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A9E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530696168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40C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E18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568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BBB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F8E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FAD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F64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5ED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28E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84B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37B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020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07C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14B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AE7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E71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4BB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3BC4783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261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A67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5B9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07690381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661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5309700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C5E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19D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B8B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95D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292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46A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0C4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613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F18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878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544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BC5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994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A42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6E6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FAB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C4F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65BB64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3AA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FB7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E58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81029667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5D3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545198835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C68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259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21C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9DD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4EB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CE4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9D1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C2F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CB4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F7D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CB6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0E6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A90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4F8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1B3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10E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574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660D1F2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945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382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D82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55590049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5C9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5124034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A14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CE2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B17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74D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2FC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297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DB6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4F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E6C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0A7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865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3F5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35D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64A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D72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FA2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FBA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250B01A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123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ECF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432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32559981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291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39580028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65E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93E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F4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7FD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97E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92B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6DA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6EE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844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D22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4AF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902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AF9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26E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97C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BD8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4F0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0444DF1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BF3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ADA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005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21179624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7DC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31910340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15B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9C3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F62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122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1E8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356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FEF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0C4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E3C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AC3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E24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9F8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5C1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A8A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C88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804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AC6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47E6EEE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E6A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D8E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F93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45799887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16B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4799878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61C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E4C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16B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83F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4DC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B9A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6FC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0E2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112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BA0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D17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CD7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AAE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345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BE6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2DB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B08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0A16D2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86C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5C2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1E9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749798074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042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54230362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E51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F6A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771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814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871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29D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072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811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D5F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8A9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DD7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EA7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9D8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FB1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870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587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5E3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591FB2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C55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2A2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6B5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44150329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A67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45199699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8D6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522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3AB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051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BD4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1A9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B5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845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B8B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CB4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7EF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CC1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A89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A6A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3A3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289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049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6D2680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D8B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7BB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369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28360253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69D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51579807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025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587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C93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9A2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ABA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0D3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387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A4F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3E8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5DF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A31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22B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518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4FA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A38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AA5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E1A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0AD5E3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D1D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6E2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4B9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105900764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A40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35269659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B8A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41A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2A3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C7E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B8E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610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235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C08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E36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88C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9D7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F4E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174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DAB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331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A32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C5C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3A2495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98D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0EB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BBF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18309858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CC6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28619703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693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EFA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F14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517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EC5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D0A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370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805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97D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398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2B6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047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7D2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2D9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698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6C9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AF4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735434F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448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F94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FE1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99769729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C6E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51609735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5AD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AC2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B3D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F14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8C4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CAA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544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F06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658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B4A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206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7AA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EDB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1BD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ACF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414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33C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2D85B4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0D2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ma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2B2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2D9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18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DB6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99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4A3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30C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0E4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8E2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06D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830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84C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75A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B58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76F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CCB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481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90A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F29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1DF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8E7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C7E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3B5C10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1EF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ABD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D6A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729497104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CD9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35180219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07D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8E6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9CD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CF7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186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2A8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D95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9C8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FF5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DFD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4C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927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996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F61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FE6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5C8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3E3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7F336C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E03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88F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638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69519589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000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279503844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0B7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C32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F9D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C6A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F59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979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FF6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925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C4E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701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2C2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9B4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9E0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3D2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F39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20F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AEE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4F9839A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1E8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2D4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EEF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08460284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F28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62090270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B55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82D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F54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826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ADE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811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B8C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00E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FAB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ECF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427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1C4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464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FD0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AF8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C17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8A7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191FC5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8B1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834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553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83029885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ED0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178002446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F1B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2C0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6A7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AA6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A3C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136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E1E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94E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BC3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BA2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46F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CB8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F8C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64F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E7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F0B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691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750DC0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348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4DF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4EF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67379787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4CC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149799317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BE6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D3C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D9F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722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B41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9DF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1D2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EEB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7F2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191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3DB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B43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23C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9F0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9B9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D1F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391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693400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ED1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A91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8F8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02840316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512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62659845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AC2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5DC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4A2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414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9F4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678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094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037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0EC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C2B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D13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985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FD3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767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F8C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155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6DE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36BE35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3A9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F66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57E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10790058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E5D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5404985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2BC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F37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CC5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1E6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DCA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576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8B3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FF5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519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0E8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ABA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F19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B9C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3FF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D80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645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392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6139A19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F2A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926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A7F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17229874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205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0699747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4C9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3AE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8E0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95D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576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6A8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E3E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F4D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83D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231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FAC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B75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0D7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831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BD7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E7F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35D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6B61EA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88F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4CD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213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49600291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E37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711701884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354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2C2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E99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617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EDA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A9A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B1F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4EA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AC5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F76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9BD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87D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0C9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39F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610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3A7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365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4F51524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CAB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C9C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91E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687529735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58F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24559805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AC1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C35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1A3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97C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C30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8F1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3C5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95C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929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681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15B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936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355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780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4EB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2D9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E2D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586575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F7D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CEC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3C7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63399714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788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242702357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C18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A40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23D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F6B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107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8ED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D00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817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FA3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E40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B30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BDD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588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717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503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0C9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7BD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4E0126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35D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848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662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249600604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C6C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685599654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FAE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A11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1A5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6AA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3D7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B0F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8BD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635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CC8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B4F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EFD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D90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281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708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0BD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5D7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E98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49C080A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5E0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493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6C2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93689990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21F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30419840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4AF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BEA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3D2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D35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E8C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004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034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5AC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C07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F23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78B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BBC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AF4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5E1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BF0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B34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215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3A38E8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3CE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8E8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B05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201801568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644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48360417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9A0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539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A68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A6D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3EA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380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514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5EE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87C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2AF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152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F1C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414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218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69C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9F1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779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3FED2D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092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1AF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F76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5636986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BBF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15709847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FE8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7C6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43C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E70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3F9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D1E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98C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E89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F63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9F7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D52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191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78F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7BE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ECB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0A6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776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39C2614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1DE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09A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BEF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69810046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9B1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57930282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86D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73F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3DE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1C2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0F1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498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B61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965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5D9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1CA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C2C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3C3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27F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033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822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B3F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F54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027C88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A76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49F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91B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72479682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AF8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4704998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1F7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065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355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024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5C3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866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1EB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C46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08F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978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AD6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4B9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123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BD5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FB5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17B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FE0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4D8FC2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0BB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C7A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4AE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73990101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71A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17298829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D5C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3CD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1ED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A89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83B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DC9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BF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897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758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09D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40A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6A4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3B7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EA4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939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413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027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1D74C5B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7B3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8AC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47C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95290193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93E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7969914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478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3D5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2B8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D18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C38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787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280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A0D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9E4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F98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2D9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7C3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AE7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DFA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5AB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862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E0A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018999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0CA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BE6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4C8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54900070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B78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632002808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A08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7FE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A44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67E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6EA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1E8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1EC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77D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576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D5B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24C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7AB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E4E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C92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DDA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32B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60B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4A95381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249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C12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21F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44410414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FD3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63009962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C71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779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5B8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D71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A17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9E7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AEA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803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F46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DF1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12F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6CF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B26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77F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41A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71A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268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1F0DC8B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696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760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F25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96939801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141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3349621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71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601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32E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2E4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36A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945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113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418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A9D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3CB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D42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6ED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5D4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672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069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8A2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591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4E2BE06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8C9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70A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8B8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6254998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C9A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18190348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B1F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870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292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040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CD4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0F0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324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ADF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60A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F0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137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F8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84C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7AF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A63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70C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B43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3E920F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D8B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7B3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597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16159801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52E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3789908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340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D31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842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068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07D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5BB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666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60D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3A1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BE3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EC1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ECF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C50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C08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A62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F69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42D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50FE8B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107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D03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173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071797259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CC9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11770303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3F1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39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2A3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748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48B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6AA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C1D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103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DCD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17F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6D8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618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9AA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411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2BE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C5B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BA3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5577EC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146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940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DD2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58440092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1B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37519707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859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151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A29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7DA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8B7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63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42D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0F0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D72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654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648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EF6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CF7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AC6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4CE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326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144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738501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B2F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063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491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95140255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DD4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51689807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09E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264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FE0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69A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D39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862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91E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563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52A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E06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3B7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945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CE2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CB2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0C8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430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14F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1721BD2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918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C3B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C57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03440016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CE4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919031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BCD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39D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CCF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3B4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BC3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162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BD0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7E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D21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5B8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674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BA8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AA3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D5F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458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CC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5B1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65F15B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2A4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28F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69A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648097969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6A8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750598356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458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105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AE2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A34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AB1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B51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433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E97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B24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259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9F3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838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50A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8A7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F71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9D7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8D8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51B38D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0BC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8D6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308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5223975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32B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448904074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E7C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FF5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D70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B80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2B1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3F8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2F5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152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BE0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3C9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1CB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BD0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0A7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47C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B12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70F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F8A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30A65F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9DC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62F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78F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9907028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837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308703437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ABF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304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D55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4B7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572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8AA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212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203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E1E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E06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FFD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DF2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5CA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33F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B15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F41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E94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70CB1A0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CE2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9F2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767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090799525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A6E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61169690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CAD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1C3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6A2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E70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D41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8F8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3A6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CB9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9CC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CC5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1F7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D2D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BC5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D4D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128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1A8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723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7FBD5A9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287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3E7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F6A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473902791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08F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1409694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F94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E49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16E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EAC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9D2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BD7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E15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EB5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FDA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F5F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955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0B1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CBC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A0F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EE3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FC2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AC7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695020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A6A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BD5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C66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58140069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431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32229838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C24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714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AD8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F43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95B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F8F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EF0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BAE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FFB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289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033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A15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362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A24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8E7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D6C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93C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6EC2AE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9AC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C4D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3F4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26650393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AE2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314695999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8A9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F3D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620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DFD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F06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1CA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D6A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3A0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29C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AE3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84A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8A7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48D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1E7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9E2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53B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596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334E8A8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B8C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2AD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E04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773520171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F65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40969748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4B0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E1B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410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C01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F1A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B7A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A42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026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D51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B88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D35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EFE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5DD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1F6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C1F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E91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310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14D61" w14:paraId="78195F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448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409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410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32679744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C08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502100564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38C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353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C58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703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BF6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B5A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8F6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774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DBF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859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5F9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F5F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3AB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FB2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704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822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97B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1C39D71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9DC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496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C30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5546003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180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48750175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B1C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53B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D28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967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DBF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A15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43D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CC8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419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92F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6A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39D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F73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584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07A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A19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4E7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34AF8F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E04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2CB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50E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012101843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C88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49110153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394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30F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8F6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6EC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249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98D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E6F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439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46E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EEE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619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3F2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2B7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E1A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A36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6D9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B61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14DD76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FF5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76F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BFB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85830032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E46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55769625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02A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989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D66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4C8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693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659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DBC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D8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BC6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D71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693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3D6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150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12A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71D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FA2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812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2660A8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605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EC7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B55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417895905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74E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428198806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DD5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2FC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D97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D5B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ED4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9FE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349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8A4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C8F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4A6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6BE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AAF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3ED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A56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859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5F8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2A0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1344D8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E0F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FD2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7B1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87500299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F88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080898098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597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6ED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61F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DF4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3D1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371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162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CB9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74E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76B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CF3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587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BC8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3C5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230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D46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8B7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56AA82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43D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F38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F67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86870276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A7E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283003039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4FE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501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85B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2C6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6B1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DEB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54E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48D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1C2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E60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508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6D4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92F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BFE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FA5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C1D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4A8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0EBF969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1BE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535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524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08700302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114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25639937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995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888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975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0A5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140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7DE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A6F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000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ED0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3E0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680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74C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A2D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5A5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A40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2B1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525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66DA5B5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1E0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26D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AA0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601403377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F7D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3749675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D7F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9CB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596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678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564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30C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D93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3BB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C71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160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E5D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4A9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208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625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CA6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374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710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3D67C3A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E86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E2B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95E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990195982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652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140502795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473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78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EB6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02C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654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E1B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AD5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CAE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E02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1C1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252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375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565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A43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9C4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35D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E48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588CC0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AB5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811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9A9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72159691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810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53559613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E11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0D3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B9F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094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3AF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D6B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B49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253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5ED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428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324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E69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F6B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AB8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550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3FC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945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45180BC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032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0E0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BC2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448496758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0C2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605197973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343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065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98D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A7E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3A4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CF8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C76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C4B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461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B9B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D89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015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870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9D6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F96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F53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E6A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6C4857F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8F7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3C4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3C0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471102751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952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30069723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E7E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A75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87C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A0C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291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5FA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D88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C3F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60C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DD6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11A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1BD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510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F62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096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9F5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F81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1D03C4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406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6B5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D04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327002055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3B6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47980125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509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969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1BC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41F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6DE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226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83D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C31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228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3DD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9E9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F3A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A7A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A89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B5E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29C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BE2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0C5DBA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2F0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E54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911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22329720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43A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44570367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E88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484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296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356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5F5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B9F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68D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95A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DC9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1FC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CEE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80A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F98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E6B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C87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980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0F0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5D5A13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677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7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69C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0AA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895699389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736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58950310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AED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49F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ED1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7F9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C56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56F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666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908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D5F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6CA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374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DA9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D14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235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07B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EA7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4B3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639112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8BA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1DB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018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07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C3B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68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399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218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E5F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D89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AE1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2AC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0EB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35F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C3A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9FC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9D0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7BD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49E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3D1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452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29C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C40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60F5AD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E55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5AA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49F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005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5E2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66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C86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276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CF1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FEF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1C4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9E3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931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4E7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A8C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DA9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A58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B8B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482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975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BB8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15F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C1B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331DABA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F75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EFC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A68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733398139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5D2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32510287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41D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D04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CFE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483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046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21B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E52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FF3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049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3CA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1FC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FDF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C7A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7EB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7DB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CFB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3AB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24D125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F64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CE1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B4E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632201448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5CA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00802306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D6B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01A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C44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9B3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624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29A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BC9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994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CEE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85A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109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04C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D51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E9A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726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E2B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84E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22A5C53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61A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EC7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BAC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270801886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C78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69919608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72B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486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86F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6F6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906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37F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72B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84A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430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603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500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46B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D89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CD0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AF9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45C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6C7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312C82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B1A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748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993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15690069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D15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449698388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3D1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BD9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FE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7B7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601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1AA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4EE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AF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183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143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72C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738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DEA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782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C55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E37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9D6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67EEBC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100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C24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D8C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72499601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B0C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54489807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654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3EE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788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212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64F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F16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928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CE9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005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112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515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3A1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5BE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9DB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3E9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FB3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5E0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014194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418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20B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0F7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537001274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44A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339598633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A09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4DE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C50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A4B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E04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4B1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067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541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03D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4CC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7A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EC7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DE2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6EA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453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49E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EAC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41D907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950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4E4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C2A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32939977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1CD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67749829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418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947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ED9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899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86F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A6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2B1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8D7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18C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4A6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525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D30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FF6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598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14E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4D9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497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36A393F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20A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5F1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76B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67430128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F5B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353403627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DC1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EF8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CD6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FAA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DC5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16B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B91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C9F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354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F7C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540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062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2A7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33F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75A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214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A2C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1ECE7A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F8E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300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A48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55360040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A46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39780256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93B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65A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0A3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277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C7C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0FA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945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83D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55B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857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BA9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382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AD5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DE8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A30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FD0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CC3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261927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CA7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3DB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262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51090347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2CE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48470071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980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D29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4A1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FE1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1B0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CBB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93C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9A7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97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ED2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D11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4F2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88E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CD6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4CB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8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0A7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1BB3D91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2A8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9B7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D14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1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898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676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E91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0B7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57B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3B5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050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9EC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FA9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A6D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04C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35E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FC9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A94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CB9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724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21D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931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7811EE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D1E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617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89D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50849934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1DF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38209981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4F1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531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A40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54B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24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2B1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234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2BF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2B5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F11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942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180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42D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2B5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664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BFE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D12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6FC28B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00B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2BC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DD4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4CC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10F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F36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776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226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42B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ED7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807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BDF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829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D39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813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785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A4F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926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D33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7FD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8EB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2C0750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F17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6AC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E3C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60909944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1E9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376502677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8CC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A65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EDC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78E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A6C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F85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134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54F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E7C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5F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68B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047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4E6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C64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B34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DA0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832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3367FD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4D7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C90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955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988802619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06F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237600736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44C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170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423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40D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D20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ED6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4CE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54B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58E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8D6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B20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254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443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98B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873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F22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E9F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5B6B43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559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274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8E0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38550133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3A4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183001019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C18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59A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6A1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D71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526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6AC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ED7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5DD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1D9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389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E01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514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DAC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F1E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522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728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02A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24A734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72C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867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65F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148802302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840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46450132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F32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5E7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1C3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6A4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1E9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DE4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1B7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61D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0CC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EF6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20F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8B7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27A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195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43D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531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EB7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0C89894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399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11_charu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87A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0D6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92680217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756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200300283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6EE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3B7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AC1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FF1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534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A5F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207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774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A5A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7B7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7AA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92C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BC9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BF1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D78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CF1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9A0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348B3FB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3D7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02C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8E6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98240229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185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637991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6A4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F92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A0C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E31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DA6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22F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F50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D0B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AD9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75C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FA8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829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186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3A2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9E4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0FA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79B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7CA677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743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72C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C64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298302419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91D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5619875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EDC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06D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E18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D39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43D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546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DD3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E32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2B1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25B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D7E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001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CB7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543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ACE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FB9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A99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28A910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04F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8A9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153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84050258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CC3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44089788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2A8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A30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366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4D2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F2A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3BC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8F7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902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5D3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A6E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0A0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974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818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EDE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D19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D42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780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543EB2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36F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5DF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36D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983497858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61C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7939941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339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8E6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E25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8B8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F0B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348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372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D07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C23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BEE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0D3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B57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A94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FD6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7A3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018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DB0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21BDF5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CB0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206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A7D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989398717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2D9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18610281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B93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171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C8B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EEF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DE8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23F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AA5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B1C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E0E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A8C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B05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407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35C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376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D2C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2B9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3DA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5F12FA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4EC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F0F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AB9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08580194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D6E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6659635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2F9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9DD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E38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614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1C5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E7E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AC5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AD5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B77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45D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628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BBC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DC1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79E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32A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28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375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7EB01C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94F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935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523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087101139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D79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35289923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04B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A7A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EF9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394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188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AF7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FE8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8AE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710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839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155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AB2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F06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F76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0F0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A8F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D0C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369F357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D0C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468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5FF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610299535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320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37009988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D73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822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5EE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F81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773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172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971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F91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32A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0EF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6F2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065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80F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D7A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EF1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0B3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C75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1A106F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412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4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D9F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657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66629903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95D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51309762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BD7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7A6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430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AA7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7FF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FB7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297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180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8E6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BEC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2AC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E1B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1B8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908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24C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929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C2D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769C81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805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B41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E8C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33169641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1C3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538299538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20E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A74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B54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63C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14A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190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689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57D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F9E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66A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3FD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DA6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696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55A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042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FEE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69E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5D01D8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EB7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5CD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3E2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46109623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D6B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84698304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B88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E85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83B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C9A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EC4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866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2AD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37C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376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9BE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926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3E8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22A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AF5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271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5E3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B02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7707E1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934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86F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E06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83239778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072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8359919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009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AFD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589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998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0B8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182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CB7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D18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30A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636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2B4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B61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859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FE7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11C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5B8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B3F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6FA525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9FC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918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898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11610301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9C3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28710376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C93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E1D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21C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1CA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99B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4B1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E16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120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DF8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258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649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D45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488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EA6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8A1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A05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D17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071E4DA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8D9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C73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4BD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453902095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37A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42700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9F4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601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EC2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DC7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BBB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22D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5E4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A00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1FE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C93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635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0E3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0FE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10D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550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098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825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2CBAB1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5FC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5C4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8F4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485300704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E3B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54710300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C1D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F69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FEF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383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B4A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712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A20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0D7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C04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33D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D8A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2B8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1C8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762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500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0CD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7A8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57DFD9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70A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EB7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3FF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75109923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8FF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669198736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68C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B3D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3E3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D74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980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F77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B87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14E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6A6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87B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C96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FD4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9D7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01B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F54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8F0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763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05FB5E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F3C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389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7F0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83040338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06B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36239790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990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005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16B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9B7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771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D16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5EA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EFF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3BD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F66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8B7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8EA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2B9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364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8FE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94E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074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2CBD26E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5B4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4B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3D8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101899139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133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60440218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0C8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A47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2CF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6D3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2E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109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CEA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CE0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CB6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DF0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D10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AA2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279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C87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D15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043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47C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684EEF3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9D7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A29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536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31410378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78B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43802407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A54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5E0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771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3AF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E29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F42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E7A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4EE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1A6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391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496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701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2E2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1DC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F6B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CAC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A31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36CFE3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EE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81F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36C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86379737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766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88598847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738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C20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4B5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5F7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C9C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E46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FC9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AF1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ED9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4E0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F39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E11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472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95E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30A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B7E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FE5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6DF298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1CC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034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A36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536000862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A53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32839991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F3E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EE1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227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C5A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AFB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82B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2DF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C9D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107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9EA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B0B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959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710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1B2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DBA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A8F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70B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0CE3B5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574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05A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652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56350188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47E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46870213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6A4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73D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9ED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A21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95B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B36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933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ADF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EA9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C4E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FBE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D2E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A3D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FAC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4AA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E10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EE3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697D49A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696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8D5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A0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64399626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54C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63559667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09A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1E8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0FD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8BA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061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A45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A50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E94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3B6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E5F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429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E91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0F7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C69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FA4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F51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7BC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20ADB2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F76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560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089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138302236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535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29109749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D4B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7FD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2B5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CA1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D4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69B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5E8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F48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A75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0C3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960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11E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C7C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B9E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B8B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5F7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6DD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48B5AB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728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062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4A3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6306971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46F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394599698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79D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33E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521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124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668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03A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73B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223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A61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104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8BD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AA4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D80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3E8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124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09B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8FE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4AF7A0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540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7D0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314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79050108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A24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159900493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C75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52A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B87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8D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C5A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658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E06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832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369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D93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3A1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9C6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3C9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8FB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D65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954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33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403D6A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4F5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A19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FBB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798396833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B46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47379832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01C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E4A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BC3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977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4BD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FDD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551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77E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E3F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911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864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FB6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CCD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6F8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216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409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8D7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774B70D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203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EAF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9E9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00280088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0FE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56089863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E0E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CD3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216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7C4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726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19C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33B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1B4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91F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82F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5BC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63E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4BA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54D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F3C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CE8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423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23F037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57D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DAF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6A0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848903715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D19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40400025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0DB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6ED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9DD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7E9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0B9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222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1C9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CBC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1A8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CE2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86C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B4B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C78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593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584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B39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B49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3E3ABA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7D0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527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ACF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816060006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7A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37539873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927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4E0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680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B20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ACE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EC2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E03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D13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9E9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927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CB6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279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4F9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E42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C84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160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88A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14D61" w14:paraId="01776B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F3D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51E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75F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017801046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F57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44930295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D43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AFB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E58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FD8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C1D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1EA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6B9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8BD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790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B8C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4E0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756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C30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802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982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D7F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867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79188F2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5E0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17C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266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42549681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34F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7430415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FB7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5DB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B1C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43E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BA2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ADB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FDF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4A3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055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D94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A59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513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910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EF1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1C1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EE1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D43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1193E9E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A08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54A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8CD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25049944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8B5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179897248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9AD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EBD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7E1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F6F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2E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047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886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9A5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D87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16D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492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65B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8C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BEF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D1A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C6A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2FF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7B08A6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09E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AAA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FF7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09299904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825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336201995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46E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168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CF2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A8A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21B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DE5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80C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334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0F9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D7A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356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020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8B0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0C0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FA8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458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8E5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1FDECA3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64E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F98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C63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699230033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828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47469667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E1C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A81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825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7C5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C84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21D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FC4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6BE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5FD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085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307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2FD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0E3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1EB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531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A4A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5D6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33BDCE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0AC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FA7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507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85259965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CD5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28570201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247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B1B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575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73F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795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4D8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ACD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CE6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0F8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67D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C81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AFE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D1E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945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B41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5E2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EDA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2931B7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357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091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811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4545963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82B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13919866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563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F02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CEA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E1E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93E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C33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4FD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7A8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FC3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83E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664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370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EDA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690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BB5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5C7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18B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00FE996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753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6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198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6FA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449096798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6C8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38849718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938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F8C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0F0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38E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E48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955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B3F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7A2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2C9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A66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C7D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48F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E41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95B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3AE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912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F46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1EBC67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090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1E8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274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970797792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EF1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01800198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B2D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69E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103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0EE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B18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F16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D10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00D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F80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F32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D4C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CE1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5C8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010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5EA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574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5F6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380B21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978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A2C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FC0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338498078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549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29299969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D8B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EA9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D4C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205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206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630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EC7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9C6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AE1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E9B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4D1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299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767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003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A88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611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441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3774F61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3CC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6C3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D2A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573901362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6DE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160196818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529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32C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1F3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79D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505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60C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DD6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C7C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4B4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ADC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085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5E9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E1F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45E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00E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18A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757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7ADC961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1A5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190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028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03159765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D1F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27729841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CEA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018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3A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E26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667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192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041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E41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D00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EA5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2B1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FC0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27F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CDB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327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C5C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E29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6CF16B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654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23C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557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26120313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2EA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42900297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6C5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DBD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70F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B66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AD3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281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7E9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8D9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4DD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8B3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521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969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BA3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7C5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79A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756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1BF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2CB35F7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5F7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628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4E7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95629759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366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19730103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5FF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9E6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09E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401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D18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B40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995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ED1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79B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B95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16D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6FE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0B0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6B1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D8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8AC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969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666483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367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D23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187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028096981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4B9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41900040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DEA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CBC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194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946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B16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D74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5F5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1F7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FDA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424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D55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F5D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28C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F9E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4AB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9A0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971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279954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85C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E21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77B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03799896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B5D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31610366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19B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6B4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C31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1BB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8DC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909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92F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66B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2E1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239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F46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AD2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A74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B4C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BAB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FB8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C69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722698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B55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1D4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127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4693967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73F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368502393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8D8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989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93F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F18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E43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145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671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241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7CE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8C8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9FE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3D8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D38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D48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0C4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079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124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2BD8827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2AA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FAF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E52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43740404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0D3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9860033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F8B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231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D5D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954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885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F13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41E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5AC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053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A78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9AA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233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ADA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854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2A1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B28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475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3C83B01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253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BD1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E9C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96839760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C09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37969618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54B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754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A06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A95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581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022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DDE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69B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FE6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82A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BE7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AFC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6A5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46A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E54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628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0C0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4E018F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7E3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17B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34E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6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87C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4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6FF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57F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82A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473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47C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7F8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7EA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22C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926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4DE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06C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934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A26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0CE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D51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890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794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61CA71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5B5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3E3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CE4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80330271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177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272799797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898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483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8C5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2F1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D54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631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51C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E5A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E80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3BA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565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2A3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9D1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FD0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F70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BE1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C0A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3DAE0D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BD9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2C4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7E8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12979756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954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394701264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BBF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37F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DD3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8AA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41E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A3B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715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53B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69B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98D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7C1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71E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D7B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60E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8B1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10A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A4E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4F8033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3D4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A06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9D4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664069626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151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636999405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329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04F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2A0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702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CD7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4AD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5A4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D9E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359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920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774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C27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038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562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AC0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F5C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52B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662840E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C1A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168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E6E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00730394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55B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3999986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0D3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DF9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085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E01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1C8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07D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583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FE5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F34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39B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366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E0A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624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0E8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BD4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12F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F4A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386948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F9D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7F1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B54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78100389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281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379796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EF8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A09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E1E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1D5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669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8B3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A03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5BA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5B2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F5F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643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03F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A64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91E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F13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C12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AF1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7B4AB3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C7F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86E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0BC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2039996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660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521802969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EC8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0CB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CA8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1A1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482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77A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8A3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B8B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500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B39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289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052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9C5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EF9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BC0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E0F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11D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63502E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26C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C3B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88E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2909983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F4D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5810144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B6D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84E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45F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8C9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1DE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0C7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51D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BCE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DAD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F95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4D5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6A6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5A1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DC2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489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47F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8F1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4131DC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AAF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BBD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F0F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3768960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FF3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565198548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AC8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CEA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192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06A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028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D88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430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A14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CDE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19C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396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7F5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32F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003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1C5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610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C14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6B6314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D83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0D6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B03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48239909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316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45229776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552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873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03E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858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EA2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686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80F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39C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5F9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839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AC1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8AD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29E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802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FAF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AF7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7FF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6B0F4AC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04B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134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3FD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06149639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681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326800458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4AB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EDB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78C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4CC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5F0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F46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186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2A1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DA3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847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C9E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3C3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2BC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FEA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FF0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C13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63F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0D2616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433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EBC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182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88480045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C8C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44929704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F8B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57C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80E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8D8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068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65E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FF7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E84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90F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0A9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5A1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629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E07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228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55A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A35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802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2294EE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D4D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1FF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D33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903701648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4E4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3440146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423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C2A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11C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30A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29D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19A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21E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A12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9B8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281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502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5BF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409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019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6A0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ACA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637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779B73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DAD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949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896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36410282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DD6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46090006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6A2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CAE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3E0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57F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3C8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B68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B0E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4A5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B60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829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C54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8DE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0CE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D2F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F8B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4EA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4E9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60198A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585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371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3BC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69200287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88C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056900218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4BB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57F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9CB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BE7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332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53A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F94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7AA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D7A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07F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A85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809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E29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59C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0E2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6A2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149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7C4A76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F80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FF3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DDC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88440108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D18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56430415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128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441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888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749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A5F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CB7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3FF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33D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7FD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88C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F8E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453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83D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2E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074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F79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21F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42D327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F13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A6F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545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14679656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693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31580044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350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779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89E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A4F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7B9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A4A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8B0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7DE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22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C76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CFA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07D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303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EF7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A9F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216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400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7E3B3F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BA4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8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148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151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20299722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BEF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36610271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76A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83E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021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440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492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35B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578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04F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DDF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357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5AE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5FE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CB9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A79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E7B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445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1BA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79C0E5A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E84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5C3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7FB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773000165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25F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587003819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FAC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596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017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064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6E6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793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FE9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B8A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486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9C9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33B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881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BA0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EBA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0C6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9A3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4FA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047CBA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71C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567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AB6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812797442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A8A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16969696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3A6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7ED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928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4E6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29F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B52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015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719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127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77B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332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DF7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A00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833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35D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0EF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3EF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26238D2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85F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7A0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BE8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98429956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759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2540166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393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40C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F1A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281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D3E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166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A4A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075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755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916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4B5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66C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F15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CEC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AA1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033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B6F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4659CA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C02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6BA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879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101696498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987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67000093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22C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325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F1C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EFE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0F7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688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82A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6F8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D62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707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A9D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101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872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E91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4F8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DBE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723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00E96F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44C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6AD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CFB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232496097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DF7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490702658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423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5B4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862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2DD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352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7EA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344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E01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4D5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0BA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398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066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D65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C09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A46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C3C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ECA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6882138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708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9F6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E56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18359903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8DC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45740135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A6D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C0C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A16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620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76B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EBD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C92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233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FCA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08D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250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9A5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864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10E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4FE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C10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3CB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06879B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35C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691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C31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206397809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9F8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57809583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125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8D4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BB1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12B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98B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67A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58A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911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726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BB9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D03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C65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6C3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ECD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F6B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E5E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B23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57FA8D4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096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46C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FF3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24300158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C68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59349881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E5C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D40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32F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D49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A9B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D64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7A2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43C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905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9B5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A2D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A30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368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9EC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2A8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D1F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8D3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2E9DDA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A1F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19B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C6A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02159656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AD3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76296579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C08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054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506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C5A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9F6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20D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D01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0EB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6ED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275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309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943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B1A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1FC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839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FCC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A79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2BAA188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709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A44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136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04179695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5C8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56990227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851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AAB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5F9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8CC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B85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CEC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BEA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D77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E0E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CCD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A80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6BF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BA7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283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DA1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D68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181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223ECF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AC2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077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272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189704015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24B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3619952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A19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369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CAF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E68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099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A85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9FC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70D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9A4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3B1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4C3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448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A93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F0A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C5F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B5A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F1F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16F2B5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039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28A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D8B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33910305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772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690203785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705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649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752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90E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2F5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CA5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80C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5BD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D9B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36C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870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F8D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F94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6CC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B39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86F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C22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3D19D7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47B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ACA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A83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610400117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603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83102685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F80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1AB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A05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38C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75E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5DA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D3F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AEC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F61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B77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78F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561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741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8C0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C5D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A55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2D7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2FEF5B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586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C95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61C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9930004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81A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3576009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EDC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76C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184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66B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66D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6B8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E42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79E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417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751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194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458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3FC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101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7C7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EDB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25D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2A9603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7F9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EF4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F67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279301136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103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52149924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DFA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514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BA5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91E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9CF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88A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F17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CD5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6D6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DBE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628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9BD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9A8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163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094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06B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752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5DF171C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956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86D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168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62190304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510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29200322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848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C37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57C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8E2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E88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734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690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71C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AF7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4FC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126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739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65E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5B0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BF6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F36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92F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19F9D5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73D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05A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CE7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982903234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4FF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60679694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CAE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E21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B0D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16E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207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946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BD9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BE2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6AC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53E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74B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96F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625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B9E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1BC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D69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A50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590E76B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D29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43E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DED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45610357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924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68599656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7BD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97C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EAA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714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4A8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2D3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F61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BBE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753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8D1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BA3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AB5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528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02B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DA1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BB6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6A5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708678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C5A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74B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645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002497658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0FF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20330396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467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120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664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48E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1CB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D97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C76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402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010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309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2CA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6C6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E06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775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1EF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E62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862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2CB4325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0F7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CCD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618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60959890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116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22440170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1E3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5FC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51E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BB0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986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679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F6C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F00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095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71B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568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0AF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4BE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330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83A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840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A65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5972A2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B39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2EE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944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6810965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5A0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17069736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679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23B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E03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A2C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82B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85F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2D3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D91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47D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CA5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C5C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BA8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D48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1AE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605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545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BC0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31254C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8E4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5D1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02A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7567013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C4A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172400377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604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BA4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A1A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C19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9F1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647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A7B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22E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A6E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375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7B0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5AB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B38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BE5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8E6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497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3F4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576707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CD0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171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A33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15179907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3FB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23729800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D83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567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C82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48F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7BD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9FA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A92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781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91B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322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0E2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960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1AA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60A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84A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4C6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97D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6EC95D8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007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3AB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141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23120084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BF4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5238008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3EA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122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788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AFF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2E7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550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B4F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4BE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240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B78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C8C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24B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BE0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4B6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2D5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D0A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BD3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1B5D388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6A2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304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B0F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8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CC6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81F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570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0A9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EF5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7EA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AB9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9DF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6E2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D4C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D90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538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359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BF7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EAF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6FD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86B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298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77CA7AC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D70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71F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E1D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813201248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B80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0240172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550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F71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D21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58B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760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013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FA5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C96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3FA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08D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186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760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3B2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25C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150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413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96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2B5612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4B3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171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F40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969800345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C81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47580111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C2C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315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D0C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A73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5F1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CA1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D5D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077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792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BB6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BC1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E82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0FA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5B2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E0D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80A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F94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4A7EE93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B7A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34F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0AA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03839784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2B7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4350125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0F2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C90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4C3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2B0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2D4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7E6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04D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0AA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639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285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80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490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6DB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BE4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438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726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A56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4C41F6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547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6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420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F16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62379834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175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25829812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89C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D3F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B18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2D0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0C0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42E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C08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BB3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424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493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01D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0B7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F17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3BE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007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CDE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742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46552C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25C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3C9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60D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96840352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DF2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60659676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DCE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CC9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A24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003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369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0FE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B79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FA8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CED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657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520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F85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C1D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658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7B6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6F8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D3A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1D5F338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351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564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65C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799703918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8BE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27509594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765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B5C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2E6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178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556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539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8A4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CFB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7E7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DF7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85A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4F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FD7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C14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FF0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F92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AB3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68DC956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8AD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BE0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AC1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86199822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F86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290502868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6AD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6DF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A05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46B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DBE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7F0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E49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5FC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010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129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E0A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BEC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E6E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96D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5A9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B8D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F07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7381049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B6E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0A9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3B7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4969022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0D6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19399729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E93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D2C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82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116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773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83E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31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313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AD6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93C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2DC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0F1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F1A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89E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951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158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CC4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4793C3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B2C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2D0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510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21629880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6BA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47939645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528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9A2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AC9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E7A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FC6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F17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71E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493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3CF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336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B3D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30E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D41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674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FA0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0FF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5A2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078259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2B1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BBF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768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547300159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253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1425987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551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794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6D9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055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0A0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0D3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01F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634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4EA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F22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D6F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4E8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48B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7EF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1C9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60D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051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663FE3D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B06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23B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41D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70180378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8A3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76639824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AF3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E64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C93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5E2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A16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84B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B6D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6A6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C7B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86F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D42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8C9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261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CE4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9CE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0B1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27B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6CB349F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434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1CF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6FC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52300398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E34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505603708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110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896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A2A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057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E97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A43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35C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12E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05A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F48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E25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B66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52F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F79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B17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4FB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DFD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7F4E8EB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9EF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D99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66A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547998815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EFF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56630396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EC5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DF7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777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659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98F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22A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30F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198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F1B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95B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E4F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97A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807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77C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6FE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0B0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3D1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0CE0C2B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5F2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F21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58E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76440279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B1E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415099859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5D2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5B2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386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A35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1F0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195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542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48A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EA6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A2E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C17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F04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BB9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4CE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014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84F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907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1760161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A88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4FC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5DD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144203588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615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34070406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558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035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17C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EA5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BAB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3E0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B3F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DD9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44F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BE1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FAE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90B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EDF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322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B20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650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8A1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17D8C1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C1D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336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D3F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21339619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1B1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44170303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4EE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D9C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707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BDD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A17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5FB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2D4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3FD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FD0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A38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05F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5B9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741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1ED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8E5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92F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17F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3CC645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34A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8E3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BA9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79449678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911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35920292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FBD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404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6EF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E56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F2D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896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DA7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990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79B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A95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486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215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00D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111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77E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31F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2DA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7D7EAC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C1F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E70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E2A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575299896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BA5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451201707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15D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591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8ED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FAB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E59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C33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BEC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46E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C94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365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9E6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D7F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769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B48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390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080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A9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14206B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E46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863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AB8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631769616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289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481398746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B62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B87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FB3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789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123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DD2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FCB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DA7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3F9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83E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998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B2A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A5D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2B9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4BA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550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D99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4899A7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677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11A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E8E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7433302327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FD1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28119994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4D8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B4C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18A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B53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B56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EB2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9B6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AC6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C8E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1E9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6D0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BD0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F60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F31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C9B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6AE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91F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481118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334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D6D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BDB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794540308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AC4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260396063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FA4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D05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1B4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BC4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23D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43D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E37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2E1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F08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CE8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621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601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235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D32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614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B93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3CD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14D61" w14:paraId="1661A5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6DB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AD2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894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23999691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824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56670285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7EB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79C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009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825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8F0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88D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9D5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255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3F1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BA0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C12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6B9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7B0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B1D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7B3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2CD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EDB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7E4DE6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83A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988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D2F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66820320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643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74899859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350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DFB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4A3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96D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41D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596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D96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6D0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ADB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985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93A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208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2D3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99E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F73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438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154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4F896C7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299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540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915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779398024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D24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42090408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ED6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24F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C87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62A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901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CFA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793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E03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652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F33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7E5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D9B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FCC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2B5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981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D3E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164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53B431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36D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601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AC9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53429736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A44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34439653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5A9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499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1AA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20D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74A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4C9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625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9FC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290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DE1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FA1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982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194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66B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945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50F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5F8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0DCD620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3B3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726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7F1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88229722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2AB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6312992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F53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515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C89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93C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5D0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677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268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88D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975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2C1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51C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3B3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884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355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C00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FB5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C68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7EBE088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693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220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2C4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17209906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7E1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48250170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03C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B29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5D9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485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232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015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D48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6B6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4D6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2D6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49D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EA4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CFC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1F3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C67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BC4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B54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0879BA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952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042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447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7223971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BD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61339744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D67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F6A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3BA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F3E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1C1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48F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96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AAC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B95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561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3AB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C13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EA4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90C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1BE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1D5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69D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033CA8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35A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855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5FA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019901938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066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60899744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98D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B89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0F7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A68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DF9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528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2A0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D02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7FA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5FE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E84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F03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B60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14B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773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EE9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692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7F73507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16D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9B9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B31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084930062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524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45090242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408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A3B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899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D54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ED2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D3A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688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D16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B59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F7E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7A9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E81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245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DD0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E1D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CE4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34B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06880B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352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7A8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898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6636396348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EA0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424700096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82F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3C5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544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5DA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E29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6B6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079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D42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F4F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09E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9A7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1B6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29F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9C0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DD4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521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49C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63E392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B18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278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078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6945202425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AA4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42929584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1CB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43C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C9F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31E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B7A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B5D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E5F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A4E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B74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F73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0AE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530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F64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DA4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6C0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C46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58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6B5FC5E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21C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D6E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564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02209800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C8F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584802828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566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232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09A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780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8B5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A32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195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D1E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9BB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973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B90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1DD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243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76B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DF8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450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E20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574E4F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8C1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B0D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061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03239936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E95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159303896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21D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465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643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0A5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E44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704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FCA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DA4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AD5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898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0F0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6F2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2AA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7A5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D32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BE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34A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07CB73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661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D80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728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123896218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6CB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575800664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7AF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F64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16B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E1B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C3D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660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C5B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4E0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7F7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978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8B4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C09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402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031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DAF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FA3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907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6C2E01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F17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A48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B9D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22939923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409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23330180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E87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336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4CF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0C7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1C1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8FE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0CC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648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829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AD7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08E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8BC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5B0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365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AA5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998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6AA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524410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183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BF4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8F8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28809770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FAB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300203688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939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32A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0D8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898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C4E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A12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12E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821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A17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5AE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638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2D6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B50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D96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822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091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DA3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5013F0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F60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F87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585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34650280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005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583498209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38A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22F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3BF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D02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DA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079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C61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052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7D9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1C9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BF5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81E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5A6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144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977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C7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B93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6CCA08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99F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682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D0B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5529993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06C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37300347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D3D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CEE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67E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6DE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D40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5CF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4F8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CFA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653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FED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24E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82E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624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F07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7F4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FEB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42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3A2C07A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CE7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30B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7B0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59930100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C7E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477299496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DF0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6B4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45F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6BA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62D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720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D69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AFB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42D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C63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28E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228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294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EE1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35E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320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D4B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5BF1DA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E56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2EF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35C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63219997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61C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25009962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258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E8F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B3D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601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F6B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FDA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CF2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9A2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32C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3A0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FB7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9AD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453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FF1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9B3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74E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7F9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27B1D5D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FDF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718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39A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686196193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95B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209799438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8FA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C4F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2B2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C3C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333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C10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130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EF3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A3C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5A9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A8D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F41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142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E7A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A32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FFB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FC6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468E7B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666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73B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2B6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909599058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30C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54410326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6E6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77E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26E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47B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7DC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BB4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744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815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777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CB1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89B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9C8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B3B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0A8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13F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A70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2BC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0B22A4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C8A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931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98C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14399898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0C9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33819885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C43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907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946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D95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EC3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11D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2C1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345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FDF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2E3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3DB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8BA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65B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776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414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054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8F9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203EE0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8DE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6F6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FCF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161299228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E4C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6819966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972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123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7B6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6B5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ACE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944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7E2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672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516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D30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5C9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3BB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877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019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F0F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8FC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F0D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053540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B1A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EE0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978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251304104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870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32796968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3DE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E26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28B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95E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2AE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A3C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F31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41A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B39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A0C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EB9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7DC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7A0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96F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D3F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D1D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FB3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7675BE7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515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028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19C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43680400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4E6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49480288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B54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388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F71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A54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DDD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529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E23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C5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CE0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9B2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C0D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603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F6E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C88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6E2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37E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5DF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14761F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89C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58F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8EB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61190196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1C2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43629720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598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7B2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0CE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EAA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E38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A52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952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0F7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1B0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888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1FE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BE4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5C1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47F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518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B11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737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7AFCDE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E91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B21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39E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77799775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933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1579846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7F4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991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E16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BEA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ED3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FD7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F2C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63B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C51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1F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95F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327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C94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E0A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D04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420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234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4768FE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DFE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671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FC4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159198328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CBA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630696214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B28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431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A7A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8F3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A15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942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820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0FB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181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EAB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7BF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F08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AE1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B84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DA6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C43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96B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05202BE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F5F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1DB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F9E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205902293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FF0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689595848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D2B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9DA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8C5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AAB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BE1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77A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891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0ED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7CC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283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A4A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A48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FE1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909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58A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C96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90D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611206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111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9AB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9B0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207997769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24F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252903133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50D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A33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956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3A0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8EE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5B8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84F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C11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7C6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B19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972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435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889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280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44D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FD3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6B1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057FAF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9DA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6D2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B0B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287701286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D9E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4038035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A70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8C6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4AB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302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5D5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C22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57D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DEA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CBD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DF1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FF6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DAA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F1F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692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230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323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E77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5B4553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72D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48B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F30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31169867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3C7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171199299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E25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E6E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7ED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0C2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F6A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0EB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679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521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A79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A0C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30F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61E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EAB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90F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8E0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B52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B52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41936FB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CAF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854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056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476503655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29F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422102697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96B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C4A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88C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540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A1E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E7A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F09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9CC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909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767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8FB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36D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7EC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117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D70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48E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8B0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28DB7B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106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48D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128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81830090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98C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48230300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264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120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D32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DCA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8E3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E0A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C52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F54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819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4DA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EC9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3B0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32B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8A4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3EA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3B1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A81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36FFD2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99E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ECA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51C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901600256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8FF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47889896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3BD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A57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429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539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B7B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5F3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C3C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A77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D06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0BE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872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E9E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39C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A44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3F0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933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E1C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7781CC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998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581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141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06330393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EB0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34440097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AB1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3CC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82F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355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608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DF3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1B5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BF4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8CC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996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AE6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E44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1A5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66F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35D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05B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6CE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13BBAC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99F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736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A32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18260356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B02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25050097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FF8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DAF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7A6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2D6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D45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CF1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3A2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083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608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FA0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470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D31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DC5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843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4A0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1F8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06C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3AAF802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782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721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671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3768960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789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23130395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54F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5D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BE4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B53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1C1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F21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476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741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623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A7E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71F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D77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81B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775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236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587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5B5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71F316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416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1F8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76B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567902885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53A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363003864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6FB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A7F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067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216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4F7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0FD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8A3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B25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98F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266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468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954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25E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C11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BEA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896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5A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752148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CBC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744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051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665602348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45D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38290250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96D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2D9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F89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F19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E87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734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58A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E01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7FF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EA5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071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2C3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CBF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72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7C8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AB9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8C4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0B2019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38C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FB5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F16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788196064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822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259503632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CED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06F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3AE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D00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781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223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66D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F1F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61F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278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7A7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93D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D6A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96B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458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5F4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ADD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743D5A0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CCB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362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29E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87960071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DC3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310499623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BC0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0BC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1CE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C0A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8D7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33C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178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3CD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311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2AF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723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B52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304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B2A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9C2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4E6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1F4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0D1EAD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403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421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C26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96699882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675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595800876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6B4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E37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F7C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A64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B44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B9B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6C6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465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376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DF3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220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E9A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931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7C9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3D3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3EB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BDB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032EC59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126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C91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D65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99249657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B10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34430334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136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858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0C5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538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838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9B0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7DB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55A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FD4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729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C81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85C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BE7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ED3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6C5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0D4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2D7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027EF1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023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F19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83B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174199469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7B4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259996198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CDD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A25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F54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C99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0F2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A5C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8F3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BCE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229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EB7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F73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51A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5B0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A0B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A89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5F2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4FC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0E8792B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F46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62D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972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3270015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24A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39779911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398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C80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ABE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303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B55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7E4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5B3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4AC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C7D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0C5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FCC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BF3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9EC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8BF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63A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4C8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BBC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44061C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41B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E67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20F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54779765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634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53049943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730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FB2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E00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D14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87A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C6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63E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860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D20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CCE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D8F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37E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FEF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C00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6FB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C3A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656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34AA3C7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150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D55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1BA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587200984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9F9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27719635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0D4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44F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D1D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E0A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C61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E24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85A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FA6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C72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95F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916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574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2A3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7E6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19B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68A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2F8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18FD300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D6D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804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C61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137598656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9F0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558302208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8DE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819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219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9AF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E6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65F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634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9F7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A0A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53E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E6E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898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C59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520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63D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956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7D3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5B577ED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940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4EB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C18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30589888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394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483998119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9A0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241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8CA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349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09C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1A2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452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141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F88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EB6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E6D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C03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1B1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E0B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B9F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C99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46A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21A7CA9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A99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1E2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799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40310382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30F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7099921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DDA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DEE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B4D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C03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149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262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4DA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EF4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667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AF0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A57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5C3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DB8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617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17A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8E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289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6CBA49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2FB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B6E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7AF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45450165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479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687002882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7E1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4E2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F65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B11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837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D63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D57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E9A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6E9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495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6C7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17F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79D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991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F15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4B2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6D7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704243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EE8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7E0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75F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778797484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896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47479823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28D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9B9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F3E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00B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043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979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B2A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56E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982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7A4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537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6FE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9A9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F34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D60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3AA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51E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476E68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1AC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C09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E78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785796374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4FE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55510032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8AB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7A9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CFC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F73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418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D4C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809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E1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B80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4B3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261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A61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B26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B21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F75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6BB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6AD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0310C5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43E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71D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38A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995302043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9F6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23959809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676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A44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1F2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F04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AD7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5FD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A7A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2F8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2CB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864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385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EB9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881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126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D92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BA8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A45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2AEED9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60F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047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A4B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35539994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795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46699617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9AD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DD9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DD0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BD8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DCD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696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BF0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325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C3F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5CF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85F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998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1DF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027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51B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436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53D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761976F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05A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70A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B20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35840066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4F1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20499907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4FF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CF6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F66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B2D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18E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1E1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218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B29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456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B81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899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D6E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C24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BA8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650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497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ACF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742827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5CF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BFF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757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95110180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455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40790375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7F5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4B5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265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865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B2A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970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F13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2B9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156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8CC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C2F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06A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770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226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8E8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EC6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84D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1DD2F2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D9B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F7C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DDE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39799973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B1F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3456030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799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792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BDF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04B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F8A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5DC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5BF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EAA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DA1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8F8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75D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BCE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D74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A56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106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8DF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D31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084CB4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698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8AF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6CC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288702674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D72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797098197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4F3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76B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4F2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EF8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D45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F8B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1E2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386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476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01E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278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0D2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548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8A3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611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336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24F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776220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6DF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A39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24E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52890287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E00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2054965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39A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472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AF2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14D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EEB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0EF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84B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694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6A5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A9C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6C1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D5F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178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CA2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F6D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EAF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702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7F9CDA1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3B0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F29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E6D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60490158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2F9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2859714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26B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291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4D9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0DF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791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81D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013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D9F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2F4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F58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764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B67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F2A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726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B70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B83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EE4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3637F2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6F4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F02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CA4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727101355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839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8809593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F87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96B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E8C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28A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438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4EE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76C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A96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1E3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367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7F4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687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538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E09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E25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095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AD9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610397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BE9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C60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A09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880004033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0B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505396626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DA7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24E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B85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B64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0AE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638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D1A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116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C0E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4D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55D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FC7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7D6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B4A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E76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83D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C83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615C14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650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90C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978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901998147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99D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77203799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1F7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196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DE7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465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3EC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5E7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AD8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4FA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8BE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034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C47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69D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341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A69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756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B02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68C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1B5127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A2D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E84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B0C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9893040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71B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5930409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854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BA4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39B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1CF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7C4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2DC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5A1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206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C4C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1C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996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239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6C0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A0B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9F1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ED7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633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21DC01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95B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B76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EE2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273098528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053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122096627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3CA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512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7CC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5B6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423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8BD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605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9DA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FE4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46F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92B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E4E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730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9F9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CFF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90F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6D0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26EF0B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4EA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B70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932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53449656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224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7610142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757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F90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D14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96A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588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B76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DB8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2B5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3EF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27B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453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6A9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107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707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F45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637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163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60E270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DD1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FE0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53D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11960369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EB1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44859690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5E0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F61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0FD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CA5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01B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DD0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F0E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0C2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8FE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960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1B9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7D0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16E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FBF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296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18F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AE6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756502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1AE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F7F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4CC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51360343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83B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3566025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8D3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5AB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1D1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DC1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F99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ECF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36E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CC2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605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47D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3B9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4A4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8AB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730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EAF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282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A27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2215B2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017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BAE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548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71999941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8DF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16439960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89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488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942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E93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B57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E2B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BA3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BC5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4D0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4D0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C87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6E0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55A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CDD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3EA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558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082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3D5417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9EE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224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CB1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897396974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2B0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7007985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381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DBB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CB7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777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42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2F3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60B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C0C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A8D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B76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D0D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43F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7D0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DF9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A34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E9C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4B0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7F25EC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E1D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CB0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9E9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91879597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97E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31790134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8E0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C3E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29B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664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AE8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137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F3A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B89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EF5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63F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6D9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C49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840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A62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F96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7DF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06D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663378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5F3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AC8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F19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76790248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28B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104981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668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069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6CC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41F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B8D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B33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233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F49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8A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E3E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7BC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9EA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565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EFC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2DD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8F5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7CF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169F5C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3B2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F24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C21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40460023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777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59729975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67C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931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BD1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33F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F85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0BA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064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4CF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B30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E6A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AA0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7A5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22B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C28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7C9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9B9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443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617540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A86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196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BD2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40800328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83C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537601374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FCE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BE7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AD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238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9B6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3EA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785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BE2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AEF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340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AFE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04D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3C0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2D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F65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7BC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A39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383853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371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3DE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50C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540202662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1C3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231200411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783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E09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FAD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EEB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5E3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EFF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D96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C81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A08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8C6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F6B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E12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AC7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674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336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A19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3A5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46D6DB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11C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085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77B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3998003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BC9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253199949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D85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9FE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9BF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CC6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9AA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109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83E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1FD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D49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4F2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606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D18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E81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EF8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322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E08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6A7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1E8551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E8A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387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257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55749748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40E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5970041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23C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9AA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591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A07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BE4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E83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97F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3C1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438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6F3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5D4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B34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D4E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9DD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8A8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8EE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1DF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329E0C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5CB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22F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030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36399582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A08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5410130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6CA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F7A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16A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D15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43C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A60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97E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FB9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90B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B66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E40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FD3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ABC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3EE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5F3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3CF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2E2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6D1AEE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0C0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DE1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669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648296177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94D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0699653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D36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86F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8F8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F91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0E6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B38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6B2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D1E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C15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204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920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B2A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9FD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D65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BF1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B2C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1CD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2F175B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E19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09D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40A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788299106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F61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415501698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DA5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F0A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B1A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14A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A6D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900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218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1D5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06D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5E9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C9E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694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A79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6E1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908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8CA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E75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781471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A4A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A88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E30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26860188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1BA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498598903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F9B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7E0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3E5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6F4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71E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023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BB7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AFB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9C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639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8B5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FCF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563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5F4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52D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808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A69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43BAC14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F63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F7C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80B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653569616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F8F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7059935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4DF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427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6E8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784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56F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14C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41A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8F3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116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B2A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AF4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57A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93D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5FF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EEC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D52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E0E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09ADCED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6C9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420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33C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6923501677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613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23800306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B18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D00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429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EAB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0C7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4EE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CC5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49A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17D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A01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4F8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DF6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381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428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B47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3BD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A8D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3AED0B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53F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4EA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3CC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699540164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D7F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21229675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B4A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09F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602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124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BB0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6FF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9D6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CEC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EA9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29B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43B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FC9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59F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C88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CFC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F93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F81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46C1C27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B7D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144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D3E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40820199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F20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47819735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556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31C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249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430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330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740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A6D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9F4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591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EA7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C49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2B6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A92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D89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2D1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C3B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246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6E78AD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D11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74C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9BE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67169845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DA3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25609713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309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CC8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969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281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22C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102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2A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BA9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382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375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126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F15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A89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762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A62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EA6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BB9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7E2E3C1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6E0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6C6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649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224904067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2F0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196998797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300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6A1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116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B9D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9F3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091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D21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730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7C9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6A8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FAF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390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827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D57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611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186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398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19DD8D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500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757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D7D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24300059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508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0890075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5A3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67C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4A3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08E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22F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E81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871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1E8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42B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6FA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4BC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3C3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64F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AA2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638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3CB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C08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0BE6D64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98C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832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099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232802778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88D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3697996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702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E3A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92A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93D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06B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B0D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68E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44B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B8B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5AD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7D3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1EB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9D5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E87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79D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AD9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3FE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5469180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840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085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340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33790346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8D7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283500038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B86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F2A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314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515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791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FD2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E25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7E2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8DF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8E8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A7B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B74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9EA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6E0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34C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14A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0F3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2099AC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C29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036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672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615000799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93D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31150348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883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431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CBF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828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D7B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C17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7A8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6D2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D70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8BA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098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965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187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001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5F2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6EF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959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593E6B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98D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7B3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AB6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00620098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7B7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28270326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848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41D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B97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C59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4CC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652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022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FAA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F62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061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9B6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D48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139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9F0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31A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3F2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EA7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726869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807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125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8CF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00979682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61B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10359925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CF9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DCC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B60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585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603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0AE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CE2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A7C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75B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023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42F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532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1A7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E84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F76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7BA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371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72D1EF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EF5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236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14E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298301927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6E0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171296432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DD7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436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2A6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551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482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308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76F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C7D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3A9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44F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903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2DE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691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614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6E5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DE3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3C1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46D6BDE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A40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882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FBB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631398759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16B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18310160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5BB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6B3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34D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46F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7ED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492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D71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00F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FD7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B2B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564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4F5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2C9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C7F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301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5FB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FD9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6E1CE94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094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6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8DC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3BC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71599730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D8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6460333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F35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4E5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953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CB9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F5F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E87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538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BBB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7A1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B7B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4DB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F40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766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E9E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B6B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267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CC4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2C0240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E00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A6D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06D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86149876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8A6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24689922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C21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32C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B86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117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961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BB3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B38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55D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9BC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B4B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DCC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64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A40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909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C2D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ABE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E36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5E383D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1B7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362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8A7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87650237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55A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084984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4C6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8C3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5C5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1A9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138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7B3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B71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C30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121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53F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40D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269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557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4A5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5E9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4BD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6EE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2016EF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DAF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352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9AE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90250303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6D8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6710360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04B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B8C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5E2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EDC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E4A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9CC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FC0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BEF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B33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434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092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A40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ACC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144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647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908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D6E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25F314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CA9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353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3F8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27409794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FBC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51149865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244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58A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0DD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8F0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D73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0FE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D52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3B4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361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17D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88F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491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4BD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9D0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464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A44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18D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005E23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1E1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6B9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0ED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355301827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BE9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2910005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CA7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D51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D6D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F2E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102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E20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E8B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9A2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1F0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6A0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6AD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933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B7E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118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F8F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6AB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157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1A07FB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D3D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8B5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6B3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718699239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402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47239756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9D4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C4D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3B0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9FA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8DF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E51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6A4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117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8CE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530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A26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370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28A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937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3ED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6BC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9AE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3761C7E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CD5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A1C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6B5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03100056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26A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25079976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D63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A44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CE8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E16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9C3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4CB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EA8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4B7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4B0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C3C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E2E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E7C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AAC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130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ED4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C53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985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62F865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F6E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616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B80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234596997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DB9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336098454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310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4F7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5CE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932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BA7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EC9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493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5E6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4DB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96C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897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5B6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7EA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ED9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F81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701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395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5204DCD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D45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1E9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510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284100517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498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400703698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737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FD1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D72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F14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88F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628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1DC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0E3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BC5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E6F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215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FE0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B41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BEF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E26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839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10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775F0CC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95B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37D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B67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36070273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EE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4796972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114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B8E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CDF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253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CDE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F4B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377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BE4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897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DDA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2EF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806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F2E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56B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821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295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345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14EED6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920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D41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D25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76640360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4D2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562602624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594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C88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0C0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B70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25F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E10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F5C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EC0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689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73E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46A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C87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865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658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D7E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8BA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149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392958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AB8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6F5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606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22129787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2A9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22339834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883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5B1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2E5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7E6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1EF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159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F00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42E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924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9F3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6CE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F5C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D12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24C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946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A78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607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02B9C6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1DE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CA5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5C4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48350057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E1F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15129721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CAF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354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876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9DE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671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A79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6AF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C3D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308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AA1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5DA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BAA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B43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5F5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A24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09D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DE0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658FE4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E59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DFA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D50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68080218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D0C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59780168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F13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C16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DA8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710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BEE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2B0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A7E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4AD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872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925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FB2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149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D69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7CF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7A8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219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BB7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3652E0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500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473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87C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12790128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7D4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224101431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B8E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BDA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201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E81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50D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CE2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634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D7D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272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9FC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A91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A2F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AF8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37C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D27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061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62E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5C7F13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CC8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7A3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134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62260121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C06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1020290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260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810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67E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D05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7A2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AC6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D1D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D6D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AED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17B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49F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576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123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823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138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B8A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B58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76C773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279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BC3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A09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39139775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FA3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280101917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097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D68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253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1FA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639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4B7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158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7BF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C8E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AE9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EAA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EE5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788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268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05C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B17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869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0A9A14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C8B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A45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B15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63469925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C23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24700374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DB5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B80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B12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405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C88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930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D43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7F6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A31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C93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A9D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0E9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1BE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9FF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F24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63A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A5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6D7008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FFB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11E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14A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686901748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46F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48790162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EF57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B2F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E52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5A1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0DF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F48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5A6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4D0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959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DBB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E2B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195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22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9D1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278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8BB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77C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641C9CD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1D1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C9A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EAC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72470413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C2C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64520183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EA8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BF1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BD8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FFF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44B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583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357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89D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80D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BE6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51B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849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F72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EE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885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43E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555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3DF57AE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A3B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5E5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B42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74620371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755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52239808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A1B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198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238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93F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855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0C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353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B99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48F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BED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6DD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DE6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44A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A34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7F6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D94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978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4527FF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978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79B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68B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288403883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464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41740291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56E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BE6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E83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7CA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5F6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147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5F0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04E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8FE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91B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64E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EA6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A26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263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A7B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505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244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612056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5C3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4A6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E84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33159583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405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574003487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7B1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3EB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225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66D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02D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80E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063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822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F8C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6C4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7DB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AEF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D31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B53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61E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C14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686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756836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6F2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7F3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2A6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385701015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082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6479907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6D1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C61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633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DB3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A34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3DF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295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9CE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D64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FEE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5C8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54F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B3C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9DE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ED8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0E6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E54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5445276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153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D22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9C4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47920114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EFA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169603288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19D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193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532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BBC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95F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1C1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21F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FAB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C54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6CD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800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681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F63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099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17F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371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8F3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17EC968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4E3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293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B96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7840006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C28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453498348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3BA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799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757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6B3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29B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501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132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9C1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2C1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264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034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466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65B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19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227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198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40C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44F469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78D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A22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803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1804982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0AC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4906977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3C9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565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3B6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B95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519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309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B9B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8EE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8CA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E81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B3D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157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F78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2F1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045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63E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DC8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7EBC5B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F34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063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CF8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11740221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DD2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20610105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E92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6E3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E38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F9F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F8C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17D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9F8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4A7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F91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2D9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1BA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EB3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802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01D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35B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8A9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EAB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3742FB5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FEE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3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BC6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8F6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16210290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5A9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34549900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A57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B3E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75F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F57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844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47F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B97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D1C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F9A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D27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A84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A0B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B8D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6CE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E29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8E5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435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36B7DD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078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49B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F59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283003471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136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562396526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DB5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225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877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67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717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008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FE3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92E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E78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1F5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38A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A5A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0A8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C9B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352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D6B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6C6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3DA4A4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3F7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627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887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64269608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AFB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8019613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95A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2B4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A1D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F0A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18C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12C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969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0F8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BD1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98F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9A3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CEA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DB4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574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F5E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AA8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81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3C145B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81F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BC8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4B4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75869619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D0F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233697235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5B7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5CF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B3F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9E1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7E8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FD0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011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AE6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35B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7FC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9F8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FD3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725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200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B8A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DF4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E00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1BDF36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C09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74C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A21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04610327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6DA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31620326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1A8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160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749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326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AF3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7D5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4CB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0A8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D1E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BF4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1FE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978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730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6C5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A69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38B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3D0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7B3254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4CC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E62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492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317702084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7CD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55760306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F4C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29B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426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CC7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F1D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E28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BED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BF2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D9F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DF7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CB7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EC4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1C3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132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551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60C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D20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6832BE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3C7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B23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160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48639626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219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488999158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1FC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5F4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F58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378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78D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EB9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677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68B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1C5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0F4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509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9EC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C9A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254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1E0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F09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C90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65EB383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B8C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B28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27F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427298426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726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720202617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A00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C1F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237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AE4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EFC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879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94A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D16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AD6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49F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973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37F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54C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705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693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232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304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264EFAE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8FE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952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BAD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16189680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5B5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22639659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E9F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B9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5F5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1BC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F42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2C0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FF1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B9A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7D5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8C9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583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A1E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ECE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9D9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5C8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B2F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DD5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121FD7C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D22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F73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0EB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23249757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A46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58930046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A93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E8B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89A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A95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6D6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977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22F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863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E88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CB3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3D5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090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8B3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12C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A3E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34A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EEF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75FDCB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627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E6E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B2D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62829942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284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186695955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711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7A2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59E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EE1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708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D8D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4D6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712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209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130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8FA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C0E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8BE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A5F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17A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3EA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A65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302971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0E7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558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49F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92249584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E19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519989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664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98C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650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97A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3FB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A59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400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F8C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001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5C7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97A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E44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C97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349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4A3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0DD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349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0FC602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073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CA1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A40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D18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59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32D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AE7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010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8AE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04C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425F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02D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59C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FFB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915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868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E24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F17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5E8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94C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B27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09B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6D32C4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C31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A3D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9CD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698400236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22D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489300906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FA5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C0E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1A3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802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67A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AC0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433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371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802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B22D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4B1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0DC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9AB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EAB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9FA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98A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CC8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6B90456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59A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2ED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D55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74559873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8F5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57439743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47D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E96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261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2F4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89A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42A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109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B56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2C2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A95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1C8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6CF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679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351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D62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011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CFD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6514B4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272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9D7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CF1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96959671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9EB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46830128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5C5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AF8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DC4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9A6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2D7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FC6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BA4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174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D42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DC6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065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87B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93E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2B7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7DA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E02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D1C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22B2CF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819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E87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578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518200658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FC9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514599464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D26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E2D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1D3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69D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7AF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125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265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94D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EFB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0A0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84B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07C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4EB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B68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0A1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D66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F0F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5F453D2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29B3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857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92C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5902012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24D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594801947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6EE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9CC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1A2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ED3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C30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217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918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0A3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1FF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6A8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854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940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81D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233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BB8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8D7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133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4B6402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812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5ED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1A8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86879890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278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29940100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008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2A1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A94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133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74D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264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5D9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8CA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339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9B6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6DE6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E8F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86E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4B9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63D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EFA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5B6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6BF19E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3F4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9D1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544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521103754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725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520500324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6CE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FBDE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449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137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7B5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808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040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A9F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59F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C66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E37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2F5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0A4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D6B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438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885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03D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10CA49D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ED6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775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177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78829663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793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337101325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924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637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FC1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13B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B74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A86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670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CB1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443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C66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DC7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D98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277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FC9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109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933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751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25FE69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091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9A3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171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11229910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C03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145398318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21D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4D0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BC9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A48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5F5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60B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072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EB4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88A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0B7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546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5D2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025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0BB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A7D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6C5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AEC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2BE30E7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4E5C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0A2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B1E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774796351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D23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29429888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512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519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001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56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552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C57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6289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0A9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417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D50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9D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4BF7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2EC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594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1D7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E76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2DA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21D95A8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F2F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B9E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673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222096614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623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186696454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304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32C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A41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C07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B36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1E2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852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4B2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5AC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8EE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B9B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7A6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4C1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5F51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944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13E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BA8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5266D3F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1D8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858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D6FA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63030368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259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50250142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CD7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3BA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569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13B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AB4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90E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3CF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9CF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916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381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381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6E7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229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089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B6C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6F3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C91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435FDF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D89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BB7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DFD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7151896692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14B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59789586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57F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728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255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845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8E6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F64C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991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2C9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B29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3CF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E26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9FC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706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D4B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61F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B89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61E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14D61" w14:paraId="14C687C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19D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Cabbage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731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061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619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155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1.056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FE2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DCF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10F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788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054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CB3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418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63D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198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B10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476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51C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1D8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C74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078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B60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F26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927</w:t>
            </w:r>
          </w:p>
        </w:tc>
      </w:tr>
      <w:tr w:rsidR="00A14D61" w14:paraId="76B5629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48D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Otter Cre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6F3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EC8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467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722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937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E35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FE4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543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2DD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B4F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21E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7A7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AE3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204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D3A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9B4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93A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C31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DC8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32E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3D5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A27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50</w:t>
            </w:r>
          </w:p>
        </w:tc>
      </w:tr>
      <w:tr w:rsidR="00A14D61" w14:paraId="704F4A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374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Shark Valley Tr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357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3E8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20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AAB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8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0C8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B61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3A5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406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2AD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7BC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481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C7D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936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8D7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23B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257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1D0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55A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0EB6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4CA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BC7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60</w:t>
            </w:r>
          </w:p>
        </w:tc>
      </w:tr>
      <w:tr w:rsidR="00A14D61" w14:paraId="6BD498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8A7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Alligator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36A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13F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670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E6D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1.147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E36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C25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7C1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70A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37E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C60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DA4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AD4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BD9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0CD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BDB8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20C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E51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6C06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12A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A67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A97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70</w:t>
            </w:r>
          </w:p>
        </w:tc>
      </w:tr>
      <w:tr w:rsidR="00A14D61" w14:paraId="6854630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59F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Cuthbert Lak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C14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9A4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209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755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5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818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AF1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E21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C9D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0FD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DE0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59E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367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8F9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387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7B4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3A8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609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C03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DAF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17B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01A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69</w:t>
            </w:r>
          </w:p>
        </w:tc>
      </w:tr>
      <w:tr w:rsidR="00A14D61" w14:paraId="77D286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831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Broad Ri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698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00F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502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B92A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974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4EB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7E6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1B4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C5E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0D3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9EA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4698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0AC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ED8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18F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3AF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D83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81F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D2C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A0F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DB0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6F8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0</w:t>
            </w:r>
          </w:p>
        </w:tc>
      </w:tr>
      <w:tr w:rsidR="00A14D61" w14:paraId="7EC3F9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065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Colony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A53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D8E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06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BED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95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19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8D5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5BA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662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F72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654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A4C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6E7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1C4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40D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547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E41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A7B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5C0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3A3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D0D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68B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80</w:t>
            </w:r>
          </w:p>
        </w:tc>
      </w:tr>
      <w:tr w:rsidR="00A14D61" w14:paraId="30A4E5B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5C5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Shark River Sloug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89C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8158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3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F0F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59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116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76F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22A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0BB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9BB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5F3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480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E4D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E91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0D4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F28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C44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A4F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AF6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8B0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641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706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1</w:t>
            </w:r>
          </w:p>
        </w:tc>
      </w:tr>
      <w:tr w:rsidR="00A14D61" w14:paraId="2DF383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C5D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Colony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B1D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C9C2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534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E74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15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397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D1F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8C9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3BB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88E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274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95B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1B6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F96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98E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7EE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D58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B51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B9BC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48E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A99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284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5</w:t>
            </w:r>
          </w:p>
        </w:tc>
      </w:tr>
      <w:tr w:rsidR="00A14D61" w14:paraId="0BFD96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A07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Shark Vall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FCE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45F2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6558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351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6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C8E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53D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031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6EA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F13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0D05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660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615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071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D8D9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CF9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78A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E61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63A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4EA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382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0E1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0</w:t>
            </w:r>
          </w:p>
        </w:tc>
      </w:tr>
      <w:tr w:rsidR="00A14D61" w14:paraId="2E6E88A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0E2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Grossman Willowhea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AD4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58AD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626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D12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458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C1B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FFA7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9AA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B9F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9F7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8D6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610A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9B2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B79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E85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AB28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FFB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4AD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740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AB9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14F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A07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5</w:t>
            </w:r>
          </w:p>
        </w:tc>
      </w:tr>
      <w:tr w:rsidR="00A14D61" w14:paraId="5B5289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D57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11B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4B3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43795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FFD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9053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C046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241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F3AC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EB3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783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FB7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924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0B3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044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A22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24B9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A2D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924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A17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2B1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901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461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298</w:t>
            </w:r>
          </w:p>
        </w:tc>
      </w:tr>
      <w:tr w:rsidR="00A14D61" w14:paraId="2541721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3F4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93F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B7F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49541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636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2458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D23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A99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BB1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48B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F39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D36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FEB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809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2FB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5AD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140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4E36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479F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82E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E54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326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BAE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986</w:t>
            </w:r>
          </w:p>
        </w:tc>
      </w:tr>
      <w:tr w:rsidR="00A14D61" w14:paraId="5C00E7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3A4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 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AF3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1CE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49919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E8E5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44268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8402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205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B07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8849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269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037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DFD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11B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1353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4457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8E9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496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D681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FF7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F42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4850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043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66</w:t>
            </w:r>
          </w:p>
        </w:tc>
      </w:tr>
      <w:tr w:rsidR="00A14D61" w14:paraId="607E201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D38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C41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3EC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621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A0F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15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00A0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D27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9D0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164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74F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2D2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A0A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EB29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53C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722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C29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30F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223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7E9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FAF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48B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197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34</w:t>
            </w:r>
          </w:p>
        </w:tc>
      </w:tr>
      <w:tr w:rsidR="00A14D61" w14:paraId="0B482B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167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DF1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74C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61685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780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0663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822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42D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0A6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C54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246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7CC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726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A69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F29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89EB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CE2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D34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F66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2662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532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F93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45B8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9</w:t>
            </w:r>
          </w:p>
        </w:tc>
      </w:tr>
      <w:tr w:rsidR="00A14D61" w14:paraId="272C11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D79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6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92E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8C3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62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02F3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2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027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BF1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D6C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6A8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D95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494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F90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872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E49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D74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0A7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A61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228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966B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6194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485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D59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6</w:t>
            </w:r>
          </w:p>
        </w:tc>
      </w:tr>
      <w:tr w:rsidR="00A14D61" w14:paraId="4A2B958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534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8 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A4A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E6A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448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A1EB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4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9A3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AE1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9D9F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B36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353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426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CA8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7D3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B4E1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EC2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6EC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8B2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8F9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9C3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56E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331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EED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8</w:t>
            </w:r>
          </w:p>
        </w:tc>
      </w:tr>
      <w:tr w:rsidR="00A14D61" w14:paraId="0A544F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533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Canal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61B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6DD3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60016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157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4960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1FA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D5D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5200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B27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4B8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9CC3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B90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26A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B8D1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154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A1AB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066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467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1AF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DAC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515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2F0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8</w:t>
            </w:r>
          </w:p>
        </w:tc>
      </w:tr>
      <w:tr w:rsidR="00A14D61" w14:paraId="7D264D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9BE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E1C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279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794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C63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63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DF1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9A0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EB92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1A3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17E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77A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B17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E0F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D50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A65E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443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45D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C45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410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DA8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80A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401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6</w:t>
            </w:r>
          </w:p>
        </w:tc>
      </w:tr>
      <w:tr w:rsidR="00A14D61" w14:paraId="634C56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07E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CB0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C27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1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9E3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43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A90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A29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D9A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CCF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E15C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576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B95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9BB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B68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6D5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94B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6F5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411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34E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D03C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5C0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A7F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1</w:t>
            </w:r>
          </w:p>
        </w:tc>
      </w:tr>
      <w:tr w:rsidR="00A14D61" w14:paraId="0D34D87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CDE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Canal Jun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0D03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056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4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FB7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33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9AF4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4E4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C6F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9B4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7314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9D4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BC65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4DC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781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48D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220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5DE8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625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403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8FF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DFE8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9A6E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0</w:t>
            </w:r>
          </w:p>
        </w:tc>
      </w:tr>
      <w:tr w:rsidR="00A14D61" w14:paraId="6450322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214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Ut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574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0FB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371869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D22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10378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AD8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59E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A231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13C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9C3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758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7019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522D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6B7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F31F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CBD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CD43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55FD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9FD7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C9F1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FC9F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3BA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8</w:t>
            </w:r>
          </w:p>
        </w:tc>
      </w:tr>
      <w:tr w:rsidR="00A14D61" w14:paraId="546805E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11C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Outer Lox111 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75B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BAA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1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DE59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6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E8CE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158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028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0679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3003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C41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BBC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BAF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643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DD7A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7CD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C11D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60D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756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8DB3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EE5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12B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9</w:t>
            </w:r>
          </w:p>
        </w:tc>
      </w:tr>
      <w:tr w:rsidR="00A14D61" w14:paraId="2DDC5A9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7B81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E8BF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90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3737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8C4B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5886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EE96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D3E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6A1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BC3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74C4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53C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12BD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A92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A34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893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418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E60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88D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620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9FB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0D6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377E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9</w:t>
            </w:r>
          </w:p>
        </w:tc>
      </w:tr>
      <w:tr w:rsidR="00A14D61" w14:paraId="11C8F6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C6C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9AC4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30F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47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CA7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8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2C2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CC7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9A07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CDE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FB6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83D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C5BD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D3C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8AC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EB1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ABF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CD5F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A45C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452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991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EFC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1DA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4</w:t>
            </w:r>
          </w:p>
        </w:tc>
      </w:tr>
      <w:tr w:rsidR="00A14D61" w14:paraId="71ECF5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8CAA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46E8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0C11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648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BF1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48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F84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86A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274B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5916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7602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176B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31D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9F49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A3A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E3A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1F68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C6E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D673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E6A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9B3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0BF0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D6D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2</w:t>
            </w:r>
          </w:p>
        </w:tc>
      </w:tr>
      <w:tr w:rsidR="00A14D61" w14:paraId="0BA343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9DCB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638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981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916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3AB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74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48C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E83A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D73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1AE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617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8C73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EF4D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321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4F6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850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378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0FEC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A6C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E7B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55B4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BBB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DC3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1</w:t>
            </w:r>
          </w:p>
        </w:tc>
      </w:tr>
      <w:tr w:rsidR="00A14D61" w14:paraId="644EDD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2B9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36BD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CF1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42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1045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0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167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28C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B1C2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4317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AF4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C20A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D23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8A4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4B3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615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25BF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E7D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CAE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43FC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EFD8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1B84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857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4</w:t>
            </w:r>
          </w:p>
        </w:tc>
      </w:tr>
      <w:tr w:rsidR="00A14D61" w14:paraId="75065A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C399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y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9802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5A0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5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543C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64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72E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2BB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E7B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1A6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65E2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7C3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2E0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333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9CFB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292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944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064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E7F5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8397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19D0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175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5C5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1</w:t>
            </w:r>
          </w:p>
        </w:tc>
      </w:tr>
      <w:tr w:rsidR="00A14D61" w14:paraId="791A77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99FD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572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BC34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403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EB8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62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26A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4C2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8EB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AA93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B182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A29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50F1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1300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CB0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B84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5D90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35E2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0913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056B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B222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A78E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C1E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0</w:t>
            </w:r>
          </w:p>
        </w:tc>
      </w:tr>
      <w:tr w:rsidR="00A14D61" w14:paraId="5DFA19F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A3E4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34D8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329C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59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6DE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8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C910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521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B33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D0BB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80C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674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35F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7913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B48B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09A6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0FF3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AF2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475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736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339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B99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5AF7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8</w:t>
            </w:r>
          </w:p>
        </w:tc>
      </w:tr>
      <w:tr w:rsidR="00A14D61" w14:paraId="1C66A9D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1E99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ym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C660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2E1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7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03B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7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64D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998F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F365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4A14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6D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324E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BF9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C7D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0F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E4A7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B3C5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6237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BEBA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CCB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C7E1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CE3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FE4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8</w:t>
            </w:r>
          </w:p>
        </w:tc>
      </w:tr>
      <w:tr w:rsidR="00A14D61" w14:paraId="39992B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F0A6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EF5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CA3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0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12D7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3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94E5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E8C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CC6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6CD4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E97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CC09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5B3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7C0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C2CD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037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FA1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E455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75B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118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049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80A0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665B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7</w:t>
            </w:r>
          </w:p>
        </w:tc>
      </w:tr>
      <w:tr w:rsidR="00A14D61" w14:paraId="24BBE6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CDC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0EC7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D3CB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041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F39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128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842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BFA4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DE0D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790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E4D2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382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AE91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C26A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41A6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5C8A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02D8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E582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7882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054A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B915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44D5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7D10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w:t>
            </w:r>
          </w:p>
        </w:tc>
      </w:tr>
      <w:tr w:rsidR="00A14D61" w14:paraId="3E60A3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2CCD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Tych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A64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D95E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36837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BE0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54319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25AC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2849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5D3C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A25E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BDF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C16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C30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8B89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E07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5804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6F7F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28B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8DB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4F05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59DE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7DF1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66153"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A14D61" w14:paraId="70685A0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EBEA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5A8A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3ABD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4408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33DA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56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109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691F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ADDE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F44E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319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6620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A90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6800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A2C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8933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58C5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59EC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9028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38EE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EDA5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9FC1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8CDB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A14D61" w14:paraId="4B902E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22D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11214"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F762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575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3F3A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76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65C4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FD6A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9C47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2EB5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A2C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C9FF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2314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878F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624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E65FE"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BA96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F808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1C0C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CC1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74BED"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8A5DB"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F8578"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A14D61" w14:paraId="4566AF8B"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4D146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151B8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CE99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D2AE0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6C7EF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4EC962"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23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90624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60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1842E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4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CB2F0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D6C460"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388B9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50DFBA"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A3A661"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6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32BFD7"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8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F66476"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802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78D60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B808EF"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BA7CC"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0F0F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48DB85"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1A4219" w14:textId="77777777" w:rsidR="009F4D8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4233</w:t>
            </w:r>
          </w:p>
        </w:tc>
      </w:tr>
      <w:bookmarkEnd w:id="63"/>
    </w:tbl>
    <w:p w14:paraId="0F694815" w14:textId="77777777" w:rsidR="00EE4523" w:rsidRDefault="00EE4523"/>
    <w:sectPr w:rsidR="00EE4523" w:rsidSect="00EE4523">
      <w:pgSz w:w="15840" w:h="12240" w:orient="landscape"/>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6F993" w14:textId="77777777" w:rsidR="00EE4523" w:rsidRDefault="00EE4523">
      <w:pPr>
        <w:spacing w:after="0"/>
      </w:pPr>
      <w:r>
        <w:separator/>
      </w:r>
    </w:p>
  </w:endnote>
  <w:endnote w:type="continuationSeparator" w:id="0">
    <w:p w14:paraId="6822A6EC" w14:textId="77777777" w:rsidR="00EE4523" w:rsidRDefault="00EE45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70410457"/>
      <w:docPartObj>
        <w:docPartGallery w:val="Page Numbers (Bottom of Page)"/>
        <w:docPartUnique/>
      </w:docPartObj>
    </w:sdtPr>
    <w:sdtContent>
      <w:p w14:paraId="22BCB173" w14:textId="77777777" w:rsidR="00000000" w:rsidRDefault="00000000"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A14D61">
          <w:rPr>
            <w:rStyle w:val="PageNumber"/>
          </w:rPr>
          <w:fldChar w:fldCharType="separate"/>
        </w:r>
        <w:r w:rsidR="00A14D61">
          <w:rPr>
            <w:rStyle w:val="PageNumber"/>
            <w:noProof/>
          </w:rPr>
          <w:t>75</w:t>
        </w:r>
        <w:r>
          <w:rPr>
            <w:rStyle w:val="PageNumber"/>
          </w:rPr>
          <w:fldChar w:fldCharType="end"/>
        </w:r>
      </w:p>
    </w:sdtContent>
  </w:sdt>
  <w:p w14:paraId="3BF0531B" w14:textId="77777777" w:rsidR="00000000" w:rsidRDefault="00000000" w:rsidP="00C920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1631199"/>
      <w:docPartObj>
        <w:docPartGallery w:val="Page Numbers (Bottom of Page)"/>
        <w:docPartUnique/>
      </w:docPartObj>
    </w:sdtPr>
    <w:sdtContent>
      <w:p w14:paraId="5D53018F" w14:textId="77777777" w:rsidR="00000000" w:rsidRDefault="00000000"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6FBEB6" w14:textId="77777777" w:rsidR="00000000" w:rsidRDefault="00000000" w:rsidP="00C9208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CBED7" w14:textId="77777777" w:rsidR="00EE4523" w:rsidRDefault="00EE4523">
      <w:r>
        <w:separator/>
      </w:r>
    </w:p>
  </w:footnote>
  <w:footnote w:type="continuationSeparator" w:id="0">
    <w:p w14:paraId="63706102" w14:textId="77777777" w:rsidR="00EE4523" w:rsidRDefault="00EE45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F52ED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242D4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D57061B"/>
    <w:multiLevelType w:val="hybridMultilevel"/>
    <w:tmpl w:val="AB8236CA"/>
    <w:lvl w:ilvl="0" w:tplc="EB4C84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6C7A6C"/>
    <w:multiLevelType w:val="hybridMultilevel"/>
    <w:tmpl w:val="A380FB9A"/>
    <w:lvl w:ilvl="0" w:tplc="05247152">
      <w:numFmt w:val="bullet"/>
      <w:lvlText w:val=""/>
      <w:lvlJc w:val="left"/>
      <w:pPr>
        <w:tabs>
          <w:tab w:val="num" w:pos="1080"/>
        </w:tabs>
        <w:ind w:left="288" w:hanging="288"/>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FCD6BE3"/>
    <w:multiLevelType w:val="hybridMultilevel"/>
    <w:tmpl w:val="1FD473F2"/>
    <w:lvl w:ilvl="0" w:tplc="D2467A9C">
      <w:numFmt w:val="bullet"/>
      <w:lvlText w:val=""/>
      <w:lvlJc w:val="left"/>
      <w:pPr>
        <w:tabs>
          <w:tab w:val="num" w:pos="720"/>
        </w:tabs>
        <w:ind w:left="288" w:hanging="288"/>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106159B"/>
    <w:multiLevelType w:val="hybridMultilevel"/>
    <w:tmpl w:val="048CE0AC"/>
    <w:lvl w:ilvl="0" w:tplc="D186BCCC">
      <w:numFmt w:val="bullet"/>
      <w:lvlText w:val=""/>
      <w:lvlJc w:val="left"/>
      <w:pPr>
        <w:ind w:left="288" w:hanging="288"/>
      </w:pPr>
      <w:rPr>
        <w:rFonts w:ascii="Symbol" w:eastAsiaTheme="minorHAnsi" w:hAnsi="Symbol" w:cstheme="minorBid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721592223">
    <w:abstractNumId w:val="0"/>
  </w:num>
  <w:num w:numId="2" w16cid:durableId="1113398713">
    <w:abstractNumId w:val="2"/>
  </w:num>
  <w:num w:numId="3" w16cid:durableId="1724062993">
    <w:abstractNumId w:val="3"/>
  </w:num>
  <w:num w:numId="4" w16cid:durableId="873888219">
    <w:abstractNumId w:val="4"/>
  </w:num>
  <w:num w:numId="5" w16cid:durableId="2126195998">
    <w:abstractNumId w:val="5"/>
  </w:num>
  <w:num w:numId="6" w16cid:durableId="1061295399">
    <w:abstractNumId w:val="0"/>
  </w:num>
  <w:num w:numId="7" w16cid:durableId="21270376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4D8C"/>
    <w:rsid w:val="009F4D8C"/>
    <w:rsid w:val="00A14D61"/>
    <w:rsid w:val="00AB6DBE"/>
    <w:rsid w:val="00EE452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E6A3348"/>
  <w15:docId w15:val="{C134D8D4-63ED-2E40-9935-E8180D508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FC76DD"/>
    <w:pPr>
      <w:spacing w:before="240" w:after="240"/>
      <w:ind w:firstLine="432"/>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C9208B"/>
    <w:pPr>
      <w:tabs>
        <w:tab w:val="center" w:pos="4680"/>
        <w:tab w:val="right" w:pos="9360"/>
      </w:tabs>
      <w:spacing w:after="0"/>
    </w:pPr>
  </w:style>
  <w:style w:type="character" w:customStyle="1" w:styleId="FooterChar">
    <w:name w:val="Footer Char"/>
    <w:basedOn w:val="DefaultParagraphFont"/>
    <w:link w:val="Footer"/>
    <w:rsid w:val="00C9208B"/>
  </w:style>
  <w:style w:type="character" w:styleId="PageNumber">
    <w:name w:val="page number"/>
    <w:basedOn w:val="DefaultParagraphFont"/>
    <w:rsid w:val="00C9208B"/>
  </w:style>
  <w:style w:type="paragraph" w:styleId="TOC1">
    <w:name w:val="toc 1"/>
    <w:basedOn w:val="Normal"/>
    <w:next w:val="Normal"/>
    <w:autoRedefine/>
    <w:rsid w:val="00C9208B"/>
    <w:pPr>
      <w:spacing w:before="120" w:after="0"/>
    </w:pPr>
    <w:rPr>
      <w:b/>
      <w:bCs/>
      <w:i/>
      <w:iCs/>
    </w:rPr>
  </w:style>
  <w:style w:type="paragraph" w:styleId="TOC2">
    <w:name w:val="toc 2"/>
    <w:basedOn w:val="Normal"/>
    <w:next w:val="Normal"/>
    <w:autoRedefine/>
    <w:uiPriority w:val="39"/>
    <w:rsid w:val="00C9208B"/>
    <w:pPr>
      <w:spacing w:before="120" w:after="0"/>
      <w:ind w:left="240"/>
    </w:pPr>
    <w:rPr>
      <w:b/>
      <w:bCs/>
      <w:sz w:val="22"/>
      <w:szCs w:val="22"/>
    </w:rPr>
  </w:style>
  <w:style w:type="paragraph" w:styleId="TOC3">
    <w:name w:val="toc 3"/>
    <w:basedOn w:val="Normal"/>
    <w:next w:val="Normal"/>
    <w:autoRedefine/>
    <w:uiPriority w:val="39"/>
    <w:rsid w:val="00C9208B"/>
    <w:pPr>
      <w:spacing w:after="0"/>
      <w:ind w:left="480"/>
    </w:pPr>
    <w:rPr>
      <w:sz w:val="20"/>
      <w:szCs w:val="20"/>
    </w:rPr>
  </w:style>
  <w:style w:type="paragraph" w:styleId="TOC4">
    <w:name w:val="toc 4"/>
    <w:basedOn w:val="Normal"/>
    <w:next w:val="Normal"/>
    <w:autoRedefine/>
    <w:rsid w:val="00C9208B"/>
    <w:pPr>
      <w:spacing w:after="0"/>
      <w:ind w:left="720"/>
    </w:pPr>
    <w:rPr>
      <w:sz w:val="20"/>
      <w:szCs w:val="20"/>
    </w:rPr>
  </w:style>
  <w:style w:type="paragraph" w:styleId="TOC5">
    <w:name w:val="toc 5"/>
    <w:basedOn w:val="Normal"/>
    <w:next w:val="Normal"/>
    <w:autoRedefine/>
    <w:rsid w:val="00C9208B"/>
    <w:pPr>
      <w:spacing w:after="0"/>
      <w:ind w:left="960"/>
    </w:pPr>
    <w:rPr>
      <w:sz w:val="20"/>
      <w:szCs w:val="20"/>
    </w:rPr>
  </w:style>
  <w:style w:type="paragraph" w:styleId="TOC6">
    <w:name w:val="toc 6"/>
    <w:basedOn w:val="Normal"/>
    <w:next w:val="Normal"/>
    <w:autoRedefine/>
    <w:rsid w:val="00C9208B"/>
    <w:pPr>
      <w:spacing w:after="0"/>
      <w:ind w:left="1200"/>
    </w:pPr>
    <w:rPr>
      <w:sz w:val="20"/>
      <w:szCs w:val="20"/>
    </w:rPr>
  </w:style>
  <w:style w:type="paragraph" w:styleId="TOC7">
    <w:name w:val="toc 7"/>
    <w:basedOn w:val="Normal"/>
    <w:next w:val="Normal"/>
    <w:autoRedefine/>
    <w:rsid w:val="00C9208B"/>
    <w:pPr>
      <w:spacing w:after="0"/>
      <w:ind w:left="1440"/>
    </w:pPr>
    <w:rPr>
      <w:sz w:val="20"/>
      <w:szCs w:val="20"/>
    </w:rPr>
  </w:style>
  <w:style w:type="paragraph" w:styleId="TOC8">
    <w:name w:val="toc 8"/>
    <w:basedOn w:val="Normal"/>
    <w:next w:val="Normal"/>
    <w:autoRedefine/>
    <w:rsid w:val="00C9208B"/>
    <w:pPr>
      <w:spacing w:after="0"/>
      <w:ind w:left="1680"/>
    </w:pPr>
    <w:rPr>
      <w:sz w:val="20"/>
      <w:szCs w:val="20"/>
    </w:rPr>
  </w:style>
  <w:style w:type="paragraph" w:styleId="TOC9">
    <w:name w:val="toc 9"/>
    <w:basedOn w:val="Normal"/>
    <w:next w:val="Normal"/>
    <w:autoRedefine/>
    <w:rsid w:val="00C9208B"/>
    <w:pPr>
      <w:spacing w:after="0"/>
      <w:ind w:left="1920"/>
    </w:pPr>
    <w:rPr>
      <w:sz w:val="20"/>
      <w:szCs w:val="20"/>
    </w:rPr>
  </w:style>
  <w:style w:type="paragraph" w:styleId="TableofFigures">
    <w:name w:val="table of figures"/>
    <w:aliases w:val="List of Tables"/>
    <w:basedOn w:val="Normal"/>
    <w:next w:val="Normal"/>
    <w:autoRedefine/>
    <w:uiPriority w:val="99"/>
    <w:rsid w:val="006C2D6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garner@ufl.edu" TargetMode="External"/><Relationship Id="rId13" Type="http://schemas.openxmlformats.org/officeDocument/2006/relationships/image" Target="media/image5.png"/><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mailto:skmorgane@ufl.edu" TargetMode="External"/><Relationship Id="rId12" Type="http://schemas.openxmlformats.org/officeDocument/2006/relationships/image" Target="media/image4.png"/><Relationship Id="rId17" Type="http://schemas.openxmlformats.org/officeDocument/2006/relationships/footer" Target="footer1.xml"/><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3.png"/><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65</Pages>
  <Words>17195</Words>
  <Characters>98013</Characters>
  <Application>Microsoft Office Word</Application>
  <DocSecurity>0</DocSecurity>
  <Lines>816</Lines>
  <Paragraphs>229</Paragraphs>
  <ScaleCrop>false</ScaleCrop>
  <HeadingPairs>
    <vt:vector size="2" baseType="variant">
      <vt:variant>
        <vt:lpstr>Title</vt:lpstr>
      </vt:variant>
      <vt:variant>
        <vt:i4>1</vt:i4>
      </vt:variant>
    </vt:vector>
  </HeadingPairs>
  <TitlesOfParts>
    <vt:vector size="1" baseType="lpstr">
      <vt:lpstr>Wading bird colony location, size, timing and Wood Stork and Roseate Spoonbill reproductive success</vt:lpstr>
    </vt:vector>
  </TitlesOfParts>
  <Company/>
  <LinksUpToDate>false</LinksUpToDate>
  <CharactersWithSpaces>114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ding bird colony location, size, timing and Wood Stork and Roseate Spoonbill reproductive success</dc:title>
  <dc:creator>Dr. Morgan Ernest and Lindsey Garner</dc:creator>
  <cp:keywords/>
  <cp:lastModifiedBy>Yenni,Glenda Marie</cp:lastModifiedBy>
  <cp:revision>3</cp:revision>
  <dcterms:created xsi:type="dcterms:W3CDTF">2024-01-30T17:06:00Z</dcterms:created>
  <dcterms:modified xsi:type="dcterms:W3CDTF">2024-01-30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pt. Wildlife Ecology and Conservation, University of Florida, Gainesville</vt:lpwstr>
  </property>
  <property fmtid="{D5CDD505-2E9C-101B-9397-08002B2CF9AE}" pid="3" name="editor_options">
    <vt:lpwstr/>
  </property>
  <property fmtid="{D5CDD505-2E9C-101B-9397-08002B2CF9AE}" pid="4" name="output">
    <vt:lpwstr/>
  </property>
  <property fmtid="{D5CDD505-2E9C-101B-9397-08002B2CF9AE}" pid="5" name="params">
    <vt:lpwstr/>
  </property>
  <property fmtid="{D5CDD505-2E9C-101B-9397-08002B2CF9AE}" pid="6" name="subtitle">
    <vt:lpwstr>2023 Annual Report to the U.S. Army Corps of Engineers Jacksonville, Florida W912HZ-15-2-0017</vt:lpwstr>
  </property>
</Properties>
</file>